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BA3BE" w14:textId="77777777" w:rsidR="00730FB8" w:rsidRPr="00F852F2" w:rsidRDefault="00730FB8" w:rsidP="00F852F2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3120" behindDoc="0" locked="0" layoutInCell="1" allowOverlap="1" wp14:anchorId="53AD9BE8" wp14:editId="2ABE654A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436BD" w:rsidRPr="00F852F2">
        <w:rPr>
          <w:rFonts w:ascii="Arial" w:hAnsi="Arial" w:cs="Arial"/>
          <w:sz w:val="18"/>
          <w:szCs w:val="18"/>
        </w:rPr>
        <w:t xml:space="preserve">  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4436BD" w:rsidRPr="00F852F2">
        <w:rPr>
          <w:rFonts w:ascii="Arial" w:hAnsi="Arial" w:cs="Arial"/>
          <w:sz w:val="18"/>
          <w:szCs w:val="18"/>
        </w:rPr>
        <w:t xml:space="preserve"> </w:t>
      </w:r>
      <w:r w:rsidR="001B325B" w:rsidRPr="00F852F2">
        <w:rPr>
          <w:rFonts w:ascii="Arial" w:hAnsi="Arial" w:cs="Arial"/>
          <w:sz w:val="18"/>
          <w:szCs w:val="18"/>
        </w:rPr>
        <w:t xml:space="preserve">  </w:t>
      </w:r>
      <w:r w:rsidR="004436BD" w:rsidRPr="00F852F2">
        <w:rPr>
          <w:rFonts w:ascii="Arial" w:hAnsi="Arial" w:cs="Arial"/>
          <w:sz w:val="18"/>
          <w:szCs w:val="18"/>
        </w:rPr>
        <w:t xml:space="preserve">  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415564FF" w14:textId="665BD7A2" w:rsidR="00730FB8" w:rsidRPr="00F852F2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F852F2"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 </w:t>
      </w:r>
      <w:r w:rsidR="00AE69BD">
        <w:rPr>
          <w:rFonts w:ascii="Arial" w:hAnsi="Arial" w:cs="Arial"/>
          <w:b/>
          <w:sz w:val="18"/>
          <w:szCs w:val="18"/>
        </w:rPr>
        <w:t xml:space="preserve"> </w:t>
      </w:r>
      <w:r w:rsidR="001260B2">
        <w:rPr>
          <w:rFonts w:ascii="Arial" w:hAnsi="Arial" w:cs="Arial"/>
          <w:b/>
          <w:sz w:val="18"/>
          <w:szCs w:val="18"/>
        </w:rPr>
        <w:t xml:space="preserve"> </w:t>
      </w:r>
      <w:r w:rsidR="00AE69BD">
        <w:rPr>
          <w:rFonts w:ascii="Arial" w:hAnsi="Arial" w:cs="Arial"/>
          <w:b/>
          <w:sz w:val="18"/>
          <w:szCs w:val="18"/>
        </w:rPr>
        <w:t xml:space="preserve">     </w:t>
      </w:r>
      <w:r w:rsidRPr="00F852F2">
        <w:rPr>
          <w:rFonts w:ascii="Arial" w:hAnsi="Arial" w:cs="Arial"/>
          <w:b/>
          <w:sz w:val="18"/>
          <w:szCs w:val="18"/>
        </w:rPr>
        <w:t>LESSON PLANS</w:t>
      </w:r>
      <w:r w:rsidR="004C2700" w:rsidRPr="00F852F2">
        <w:rPr>
          <w:rFonts w:ascii="Arial" w:hAnsi="Arial" w:cs="Arial"/>
          <w:b/>
          <w:sz w:val="18"/>
          <w:szCs w:val="18"/>
        </w:rPr>
        <w:t xml:space="preserve">: </w:t>
      </w:r>
      <w:r w:rsidR="00291FD7" w:rsidRPr="00F852F2">
        <w:rPr>
          <w:rFonts w:ascii="Arial" w:hAnsi="Arial" w:cs="Arial"/>
          <w:b/>
          <w:sz w:val="18"/>
          <w:szCs w:val="18"/>
        </w:rPr>
        <w:t>FIRST ADDITIONAL</w:t>
      </w:r>
      <w:r w:rsidRPr="00F852F2">
        <w:rPr>
          <w:rFonts w:ascii="Arial" w:hAnsi="Arial" w:cs="Arial"/>
          <w:b/>
          <w:sz w:val="18"/>
          <w:szCs w:val="18"/>
        </w:rPr>
        <w:t xml:space="preserve"> LANGUAGE</w:t>
      </w:r>
      <w:r w:rsidR="004C2700" w:rsidRPr="00F852F2">
        <w:rPr>
          <w:rFonts w:ascii="Arial" w:hAnsi="Arial" w:cs="Arial"/>
          <w:b/>
          <w:sz w:val="18"/>
          <w:szCs w:val="18"/>
        </w:rPr>
        <w:t xml:space="preserve"> –</w:t>
      </w:r>
      <w:r w:rsidRPr="00F852F2">
        <w:rPr>
          <w:rFonts w:ascii="Arial" w:hAnsi="Arial" w:cs="Arial"/>
          <w:b/>
          <w:sz w:val="18"/>
          <w:szCs w:val="18"/>
        </w:rPr>
        <w:t xml:space="preserve"> ENGLISH</w:t>
      </w:r>
      <w:r w:rsidR="004C2700" w:rsidRPr="00F852F2">
        <w:rPr>
          <w:rFonts w:ascii="Arial" w:hAnsi="Arial" w:cs="Arial"/>
          <w:b/>
          <w:sz w:val="18"/>
          <w:szCs w:val="18"/>
        </w:rPr>
        <w:t xml:space="preserve"> </w:t>
      </w:r>
    </w:p>
    <w:p w14:paraId="4DC72F11" w14:textId="176941EB" w:rsidR="007E5B44" w:rsidRPr="00F852F2" w:rsidRDefault="00730FB8" w:rsidP="007E5B44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F852F2">
        <w:rPr>
          <w:rFonts w:ascii="Arial" w:hAnsi="Arial" w:cs="Arial"/>
          <w:b/>
          <w:sz w:val="18"/>
          <w:szCs w:val="18"/>
        </w:rPr>
        <w:t>2</w:t>
      </w:r>
      <w:r w:rsidRPr="00F852F2">
        <w:rPr>
          <w:rFonts w:ascii="Arial" w:hAnsi="Arial" w:cs="Arial"/>
          <w:b/>
          <w:sz w:val="18"/>
          <w:szCs w:val="18"/>
        </w:rPr>
        <w:t xml:space="preserve"> TERM </w:t>
      </w:r>
      <w:r w:rsidR="00AE69BD">
        <w:rPr>
          <w:rFonts w:ascii="Arial" w:hAnsi="Arial" w:cs="Arial"/>
          <w:b/>
          <w:sz w:val="18"/>
          <w:szCs w:val="18"/>
        </w:rPr>
        <w:t>3</w:t>
      </w:r>
      <w:r w:rsidR="004962A2"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     </w:t>
      </w:r>
      <w:r w:rsidR="00AE69BD">
        <w:rPr>
          <w:rFonts w:ascii="Arial" w:hAnsi="Arial" w:cs="Arial"/>
          <w:b/>
          <w:sz w:val="18"/>
          <w:szCs w:val="18"/>
        </w:rPr>
        <w:t xml:space="preserve">         </w:t>
      </w:r>
      <w:r w:rsidR="004962A2" w:rsidRPr="00F852F2">
        <w:rPr>
          <w:rFonts w:ascii="Arial" w:hAnsi="Arial" w:cs="Arial"/>
          <w:b/>
          <w:sz w:val="18"/>
          <w:szCs w:val="18"/>
        </w:rPr>
        <w:t xml:space="preserve"> </w:t>
      </w:r>
      <w:r w:rsidR="00AE69BD">
        <w:rPr>
          <w:rFonts w:ascii="Arial" w:hAnsi="Arial" w:cs="Arial"/>
          <w:b/>
          <w:sz w:val="18"/>
          <w:szCs w:val="18"/>
        </w:rPr>
        <w:t>MAXIMUM TIME OF 3 HOURS</w:t>
      </w:r>
      <w:r w:rsidR="004962A2" w:rsidRPr="00F852F2">
        <w:rPr>
          <w:rFonts w:ascii="Arial" w:hAnsi="Arial" w:cs="Arial"/>
          <w:b/>
          <w:sz w:val="18"/>
          <w:szCs w:val="18"/>
        </w:rPr>
        <w:t xml:space="preserve">               </w:t>
      </w:r>
      <w:r w:rsidR="00AE69BD">
        <w:rPr>
          <w:rFonts w:ascii="Arial" w:hAnsi="Arial" w:cs="Arial"/>
          <w:b/>
          <w:sz w:val="18"/>
          <w:szCs w:val="18"/>
        </w:rPr>
        <w:t xml:space="preserve">                           </w:t>
      </w:r>
      <w:r w:rsidR="004962A2" w:rsidRPr="00F852F2">
        <w:rPr>
          <w:rFonts w:ascii="Arial" w:hAnsi="Arial" w:cs="Arial"/>
          <w:b/>
          <w:sz w:val="18"/>
          <w:szCs w:val="18"/>
        </w:rPr>
        <w:t xml:space="preserve"> Week: 1</w:t>
      </w:r>
      <w:r w:rsidR="00990DB1">
        <w:rPr>
          <w:rFonts w:ascii="Arial" w:hAnsi="Arial" w:cs="Arial"/>
          <w:b/>
          <w:sz w:val="18"/>
          <w:szCs w:val="18"/>
        </w:rPr>
        <w:t xml:space="preserve"> – </w:t>
      </w:r>
      <w:r w:rsidR="00990DB1" w:rsidRPr="00DD71A6">
        <w:rPr>
          <w:b/>
          <w:bCs/>
        </w:rPr>
        <w:t>Traditions</w:t>
      </w:r>
      <w:r w:rsidR="00990DB1">
        <w:rPr>
          <w:b/>
          <w:bCs/>
        </w:rPr>
        <w:t xml:space="preserve"> </w:t>
      </w:r>
      <w:r w:rsidR="007E5B4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F852F2" w14:paraId="0F744BE2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06557231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70A7129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6A3DD95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7784CA2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D20C2D6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CDF595F" w14:textId="77777777" w:rsidR="00730FB8" w:rsidRPr="00F852F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F852F2" w:rsidRPr="00F852F2" w14:paraId="268BC456" w14:textId="77777777" w:rsidTr="007E5B44">
        <w:tc>
          <w:tcPr>
            <w:tcW w:w="2127" w:type="dxa"/>
          </w:tcPr>
          <w:p w14:paraId="691D77D8" w14:textId="5EE6F58E" w:rsidR="00F852F2" w:rsidRPr="00F852F2" w:rsidRDefault="00F852F2" w:rsidP="002F41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="007E5B44"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0CAFE61F" w14:textId="77777777" w:rsidR="001301DC" w:rsidRDefault="001301DC" w:rsidP="001301DC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192812D0" w14:textId="69E099A1" w:rsidR="00F852F2" w:rsidRPr="00F852F2" w:rsidRDefault="00F852F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E44A8C0" w14:textId="73936621" w:rsidR="00F852F2" w:rsidRPr="00F852F2" w:rsidRDefault="00F852F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5CF6BF" w14:textId="77777777" w:rsidR="001301DC" w:rsidRDefault="001301DC" w:rsidP="001301DC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40010F89" w14:textId="6872A55B" w:rsidR="00F852F2" w:rsidRPr="00F852F2" w:rsidRDefault="00F852F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EA8AC2B" w14:textId="22A2C97C" w:rsidR="00F852F2" w:rsidRPr="00F852F2" w:rsidRDefault="00F852F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2BA538E4" w14:textId="77777777" w:rsidR="001301DC" w:rsidRDefault="001301DC" w:rsidP="001301DC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0D3788E7" w14:textId="113E752B" w:rsidR="00F852F2" w:rsidRPr="00F852F2" w:rsidRDefault="00F852F2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5B44" w:rsidRPr="00F852F2" w14:paraId="4D5C653F" w14:textId="77777777" w:rsidTr="007E5B44">
        <w:tc>
          <w:tcPr>
            <w:tcW w:w="2127" w:type="dxa"/>
          </w:tcPr>
          <w:p w14:paraId="52004AB0" w14:textId="4C82FF02" w:rsidR="007E5B44" w:rsidRPr="00F852F2" w:rsidRDefault="007E5B44" w:rsidP="002F411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2CF00BE5" w14:textId="77777777" w:rsidR="001260B2" w:rsidRDefault="001260B2" w:rsidP="001260B2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10052324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3021D27A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1C946737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04487B1B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6BA77147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11B1B306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703E14E1" w14:textId="692D94F7" w:rsidR="007E5B44" w:rsidRPr="00F852F2" w:rsidRDefault="001260B2" w:rsidP="001260B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  <w:tc>
          <w:tcPr>
            <w:tcW w:w="2693" w:type="dxa"/>
          </w:tcPr>
          <w:p w14:paraId="18B3FEDE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F3ACC8F" w14:textId="77777777" w:rsidR="001260B2" w:rsidRDefault="001260B2" w:rsidP="001260B2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1DC6606B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5E6DB3DF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319A6B66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0C16E56D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656C3101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02A0EC3A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4C453954" w14:textId="72932005" w:rsidR="007E5B44" w:rsidRPr="00F852F2" w:rsidRDefault="001260B2" w:rsidP="001260B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  <w:tc>
          <w:tcPr>
            <w:tcW w:w="2693" w:type="dxa"/>
          </w:tcPr>
          <w:p w14:paraId="16B52B94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11404D71" w14:textId="77777777" w:rsidR="001260B2" w:rsidRDefault="001260B2" w:rsidP="001260B2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6AE7A890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543A8536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64154DD8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20584085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74AFFB1D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1E418EB5" w14:textId="77777777" w:rsidR="001260B2" w:rsidRDefault="001260B2" w:rsidP="001260B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3F557AFF" w14:textId="540C834E" w:rsidR="007E5B44" w:rsidRPr="00F852F2" w:rsidRDefault="001260B2" w:rsidP="001260B2">
            <w:pPr>
              <w:pStyle w:val="ListParagraph"/>
              <w:ind w:left="4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</w:tr>
      <w:tr w:rsidR="007E5B44" w:rsidRPr="00F852F2" w14:paraId="75C30308" w14:textId="77777777" w:rsidTr="007E5B44">
        <w:tc>
          <w:tcPr>
            <w:tcW w:w="2127" w:type="dxa"/>
          </w:tcPr>
          <w:p w14:paraId="626D944E" w14:textId="015FB189" w:rsidR="007E5B44" w:rsidRPr="00F852F2" w:rsidRDefault="007E5B44" w:rsidP="002F411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20DF5F90" w14:textId="79B1C4F5" w:rsidR="007E5B44" w:rsidRPr="00F852F2" w:rsidRDefault="001260B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3461C804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431DD7" w14:textId="655353F3" w:rsidR="007E5B44" w:rsidRPr="00F852F2" w:rsidRDefault="001260B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77DC9985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64FA6A0B" w14:textId="6CFA3861" w:rsidR="007E5B44" w:rsidRPr="00F852F2" w:rsidRDefault="001260B2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</w:tr>
      <w:tr w:rsidR="007E5B44" w:rsidRPr="00F852F2" w14:paraId="0CAA4182" w14:textId="77777777" w:rsidTr="007E5B44">
        <w:tc>
          <w:tcPr>
            <w:tcW w:w="2127" w:type="dxa"/>
          </w:tcPr>
          <w:p w14:paraId="2347B28C" w14:textId="343D7E2D" w:rsidR="007E5B44" w:rsidRPr="00F852F2" w:rsidRDefault="007E5B44" w:rsidP="002F411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10995916" w14:textId="747BB282" w:rsidR="007E5B44" w:rsidRPr="00F852F2" w:rsidRDefault="001260B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 xml:space="preserve">slaughter, animal, celebration, tradition </w:t>
            </w:r>
          </w:p>
        </w:tc>
        <w:tc>
          <w:tcPr>
            <w:tcW w:w="2693" w:type="dxa"/>
          </w:tcPr>
          <w:p w14:paraId="65FB6B9E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5C894D" w14:textId="34CB40A4" w:rsidR="001301DC" w:rsidRPr="001301DC" w:rsidRDefault="001260B2" w:rsidP="001301D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t>song, dance, learn, culture</w:t>
            </w:r>
          </w:p>
        </w:tc>
        <w:tc>
          <w:tcPr>
            <w:tcW w:w="2693" w:type="dxa"/>
          </w:tcPr>
          <w:p w14:paraId="6E0C474E" w14:textId="77777777" w:rsidR="007E5B44" w:rsidRPr="00F852F2" w:rsidRDefault="007E5B44" w:rsidP="007E5B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681870BF" w14:textId="4E87C67E" w:rsidR="007E5B44" w:rsidRPr="00F852F2" w:rsidRDefault="001260B2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t>pot, clay, dry, design</w:t>
            </w:r>
          </w:p>
        </w:tc>
      </w:tr>
      <w:tr w:rsidR="001301DC" w:rsidRPr="00F852F2" w14:paraId="6E757319" w14:textId="77777777" w:rsidTr="007E5B44">
        <w:tc>
          <w:tcPr>
            <w:tcW w:w="2127" w:type="dxa"/>
          </w:tcPr>
          <w:p w14:paraId="5416279E" w14:textId="467278E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70FABB4D" w14:textId="2429A0F0" w:rsidR="001301DC" w:rsidRPr="00F852F2" w:rsidRDefault="001260B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soil, mixed, own, round, night</w:t>
            </w:r>
          </w:p>
        </w:tc>
        <w:tc>
          <w:tcPr>
            <w:tcW w:w="2693" w:type="dxa"/>
          </w:tcPr>
          <w:p w14:paraId="5DF0702F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0C949C" w14:textId="70D4342B" w:rsidR="001301DC" w:rsidRPr="00F852F2" w:rsidRDefault="001260B2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soil, mixed, own, round, night</w:t>
            </w:r>
          </w:p>
        </w:tc>
        <w:tc>
          <w:tcPr>
            <w:tcW w:w="2693" w:type="dxa"/>
          </w:tcPr>
          <w:p w14:paraId="39AE2733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2E261F2D" w14:textId="77777777" w:rsidR="001301DC" w:rsidRDefault="001260B2" w:rsidP="001301DC">
            <w:pPr>
              <w:pStyle w:val="ListParagraph"/>
              <w:ind w:left="0"/>
            </w:pPr>
            <w:r>
              <w:t>soil, mixed, own, round, night</w:t>
            </w:r>
          </w:p>
          <w:p w14:paraId="5BE40E7D" w14:textId="77777777" w:rsidR="0075787D" w:rsidRDefault="0075787D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922932F" w14:textId="0786DD4A" w:rsidR="0075787D" w:rsidRPr="00F852F2" w:rsidRDefault="0075787D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301DC" w:rsidRPr="00F852F2" w14:paraId="72992634" w14:textId="77777777" w:rsidTr="00722BB8">
        <w:tc>
          <w:tcPr>
            <w:tcW w:w="2127" w:type="dxa"/>
          </w:tcPr>
          <w:p w14:paraId="5AF7D67B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70EC1235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83802E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6ED9212D" w14:textId="1C91679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1ADAAB98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972C523" w14:textId="77777777" w:rsidR="001260B2" w:rsidRPr="00CC45CD" w:rsidRDefault="001260B2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3EE71FE2" w14:textId="77777777" w:rsidR="001260B2" w:rsidRPr="00CC45CD" w:rsidRDefault="001260B2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51F59D97" w14:textId="2DD7E814" w:rsidR="001301DC" w:rsidRPr="00F852F2" w:rsidRDefault="001301DC" w:rsidP="001260B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AB8C9C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F55EB29" w14:textId="4EEF0D79" w:rsidR="001260B2" w:rsidRPr="00CC45CD" w:rsidRDefault="001260B2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43E4BC5D" w14:textId="391B1AB8" w:rsidR="001260B2" w:rsidRPr="00CC45CD" w:rsidRDefault="001260B2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0E3E25F3" w14:textId="57B9AEC6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14296A0" w14:textId="77777777" w:rsidR="001301DC" w:rsidRPr="00F852F2" w:rsidRDefault="001301DC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1DC" w:rsidRPr="00F852F2" w14:paraId="7CA7EB22" w14:textId="77777777" w:rsidTr="00722BB8">
        <w:tc>
          <w:tcPr>
            <w:tcW w:w="2127" w:type="dxa"/>
          </w:tcPr>
          <w:p w14:paraId="785B8DED" w14:textId="43B4D10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6B60BE32" w14:textId="77777777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09D488" w14:textId="4F40B0DD" w:rsidR="001260B2" w:rsidRDefault="001260B2" w:rsidP="001260B2">
            <w:r>
              <w:t xml:space="preserve">Do revision of sounds taught in term 1 on the first two days </w:t>
            </w:r>
          </w:p>
          <w:p w14:paraId="1A79D7D9" w14:textId="77777777" w:rsidR="00CC45CD" w:rsidRPr="001260B2" w:rsidRDefault="00CC45CD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2C2B5C9E" w14:textId="77777777" w:rsidR="001260B2" w:rsidRPr="001260B2" w:rsidRDefault="001260B2" w:rsidP="001260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260B2">
              <w:rPr>
                <w:b/>
                <w:bCs/>
              </w:rPr>
              <w:t>sp</w:t>
            </w:r>
            <w:proofErr w:type="spellEnd"/>
            <w:r>
              <w:t>: spill, spell, spank, spunk, spit, spat, spin, spot</w:t>
            </w:r>
          </w:p>
          <w:p w14:paraId="796D832A" w14:textId="635148B0" w:rsidR="001301DC" w:rsidRPr="00F852F2" w:rsidRDefault="001301DC" w:rsidP="00CC45C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4DDDF6" w14:textId="77777777" w:rsidR="001301DC" w:rsidRPr="00F852F2" w:rsidRDefault="001301DC" w:rsidP="001301DC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B10F59B" w14:textId="77777777" w:rsidR="00CC45CD" w:rsidRPr="001260B2" w:rsidRDefault="00CC45CD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Segmenting and blending </w:t>
            </w:r>
          </w:p>
          <w:p w14:paraId="14AB0D95" w14:textId="77777777" w:rsidR="00CC45CD" w:rsidRPr="001260B2" w:rsidRDefault="00CC45CD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Play a game like letter swap </w:t>
            </w:r>
          </w:p>
          <w:p w14:paraId="0134D18B" w14:textId="77777777" w:rsidR="00CC45CD" w:rsidRPr="001260B2" w:rsidRDefault="00CC45CD" w:rsidP="00CC45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Learners write the words in their exercise books</w:t>
            </w:r>
          </w:p>
          <w:p w14:paraId="3B492260" w14:textId="6C2C3C15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B88806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B12B031" w14:textId="77777777" w:rsidR="001301DC" w:rsidRPr="00DF1145" w:rsidRDefault="00DF1145" w:rsidP="001301DC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F1145">
              <w:rPr>
                <w:rFonts w:ascii="Arial" w:hAnsi="Arial" w:cs="Arial"/>
                <w:b/>
                <w:bCs/>
                <w:sz w:val="18"/>
                <w:szCs w:val="18"/>
              </w:rPr>
              <w:t>CONSOLIDATION</w:t>
            </w:r>
          </w:p>
          <w:p w14:paraId="694FFE21" w14:textId="77777777" w:rsidR="00DF1145" w:rsidRDefault="00DF114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65475580" w14:textId="2856B0D4" w:rsidR="00DF1145" w:rsidRPr="00F852F2" w:rsidRDefault="00DF114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1301DC" w:rsidRPr="00F852F2" w14:paraId="197CE683" w14:textId="77777777" w:rsidTr="00722BB8">
        <w:tc>
          <w:tcPr>
            <w:tcW w:w="2127" w:type="dxa"/>
          </w:tcPr>
          <w:p w14:paraId="50F47D2C" w14:textId="02DE8973" w:rsidR="001301DC" w:rsidRPr="00F852F2" w:rsidRDefault="001301DC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4E72EAB5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B57294E" w14:textId="77777777" w:rsidR="00CC45CD" w:rsidRPr="00E81489" w:rsidRDefault="00CC45CD" w:rsidP="00CC45CD">
            <w:pPr>
              <w:spacing w:after="200" w:line="276" w:lineRule="auto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 xml:space="preserve">Day 1: I want to learn how to…just like my… He / she is… </w:t>
            </w:r>
          </w:p>
          <w:p w14:paraId="29A306E9" w14:textId="0B70EA08" w:rsidR="001301DC" w:rsidRPr="00F852F2" w:rsidRDefault="001301DC" w:rsidP="00CC45C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E4CD45C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47BC4B6" w14:textId="05CEF712" w:rsidR="001301DC" w:rsidRPr="00F852F2" w:rsidRDefault="00CC45CD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Day 2: I am…</w:t>
            </w:r>
          </w:p>
        </w:tc>
        <w:tc>
          <w:tcPr>
            <w:tcW w:w="2694" w:type="dxa"/>
          </w:tcPr>
          <w:p w14:paraId="6B36342F" w14:textId="77777777" w:rsidR="001301DC" w:rsidRPr="00F852F2" w:rsidRDefault="001301DC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145" w:rsidRPr="00F852F2" w14:paraId="29862F8A" w14:textId="77777777" w:rsidTr="00722BB8">
        <w:tc>
          <w:tcPr>
            <w:tcW w:w="2127" w:type="dxa"/>
          </w:tcPr>
          <w:p w14:paraId="67A3F7BE" w14:textId="77777777" w:rsidR="00DF1145" w:rsidRPr="00F852F2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07A6825A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9E37C15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1BECBF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8643128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556414B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138EEC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6E5EC1CF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6BE8C0B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3E0661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A878B89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00C782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70F6AE5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F29DAC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39781FC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628AB8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584B86B" w14:textId="77777777" w:rsidR="00DF1145" w:rsidRPr="00F852F2" w:rsidRDefault="00DF1145" w:rsidP="00DF114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3D70B472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7C76024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C0200B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FA3C9EB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E69BD" w:rsidRPr="00F852F2" w14:paraId="7867372B" w14:textId="77777777" w:rsidTr="00722BB8">
        <w:tc>
          <w:tcPr>
            <w:tcW w:w="2127" w:type="dxa"/>
          </w:tcPr>
          <w:p w14:paraId="790BB6B7" w14:textId="1EE9DC43" w:rsidR="00AE69BD" w:rsidRPr="00F852F2" w:rsidRDefault="00AE69BD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516D81FE" w14:textId="77777777" w:rsidR="00AE69BD" w:rsidRPr="00F852F2" w:rsidRDefault="00AE69BD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33D5E1" w14:textId="77777777" w:rsidR="00CC45CD" w:rsidRDefault="00CC45CD" w:rsidP="00CC45CD">
            <w:pPr>
              <w:contextualSpacing/>
            </w:pPr>
            <w:r>
              <w:t xml:space="preserve">DBE Workbook 1 Pages 67,69 and 70 </w:t>
            </w:r>
          </w:p>
          <w:p w14:paraId="7120BC52" w14:textId="0927DBE8" w:rsidR="00AE69BD" w:rsidRPr="00F852F2" w:rsidRDefault="00AE69BD" w:rsidP="00CC45C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E587D5" w14:textId="77777777" w:rsidR="00AE69BD" w:rsidRPr="00F852F2" w:rsidRDefault="00AE69BD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98BB89" w14:textId="592C10F2" w:rsidR="00AE69BD" w:rsidRPr="00F852F2" w:rsidRDefault="00CC45CD" w:rsidP="00DF1145">
            <w:pPr>
              <w:rPr>
                <w:rFonts w:ascii="Arial" w:hAnsi="Arial" w:cs="Arial"/>
                <w:sz w:val="18"/>
                <w:szCs w:val="18"/>
              </w:rPr>
            </w:pPr>
            <w:r>
              <w:t>Draw your last birthday</w:t>
            </w:r>
          </w:p>
        </w:tc>
        <w:tc>
          <w:tcPr>
            <w:tcW w:w="2694" w:type="dxa"/>
          </w:tcPr>
          <w:p w14:paraId="455F69B6" w14:textId="77777777" w:rsidR="00AE69BD" w:rsidRPr="00F852F2" w:rsidRDefault="00AE69BD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145" w:rsidRPr="00F852F2" w14:paraId="1B89B40E" w14:textId="77777777" w:rsidTr="00722BB8">
        <w:tc>
          <w:tcPr>
            <w:tcW w:w="2127" w:type="dxa"/>
          </w:tcPr>
          <w:p w14:paraId="1BDA7B94" w14:textId="339A0D1B" w:rsidR="00DF1145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8915C46" w14:textId="77777777" w:rsidR="00DF1145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27C3AA51" w14:textId="3BD8D5DD" w:rsidR="00DF1145" w:rsidRPr="00F852F2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D51F89" w14:textId="77777777" w:rsidR="00DF1145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69BF31" w14:textId="2327BFE2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6F91758" w14:textId="77777777" w:rsidR="00DF1145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D88581" w14:textId="5D01676E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19E9C659" w14:textId="77777777" w:rsidR="00DF1145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868360" w14:textId="386B0093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C01E2BD" w14:textId="77777777" w:rsidR="00DF1145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6AC7BA" w14:textId="6F64569B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4" w:type="dxa"/>
          </w:tcPr>
          <w:p w14:paraId="7E7CF9D7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145" w:rsidRPr="00F852F2" w14:paraId="1786A4D6" w14:textId="77777777" w:rsidTr="00722BB8">
        <w:tc>
          <w:tcPr>
            <w:tcW w:w="2127" w:type="dxa"/>
          </w:tcPr>
          <w:p w14:paraId="0CCD35CF" w14:textId="77777777" w:rsidR="00DF1145" w:rsidRPr="00F852F2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7960CEF" w14:textId="77777777" w:rsidR="00DF1145" w:rsidRPr="00F852F2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127AF249" w14:textId="77777777" w:rsidR="00DF1145" w:rsidRPr="00F852F2" w:rsidRDefault="00DF114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AD9C9C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C5DC817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D1F5C5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5CE511F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0AE1D7" w14:textId="77777777" w:rsidR="00DF1145" w:rsidRPr="00F852F2" w:rsidRDefault="00DF114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36E7445" w14:textId="77777777" w:rsidR="00730FB8" w:rsidRPr="00F852F2" w:rsidRDefault="00730FB8" w:rsidP="00730FB8">
      <w:pPr>
        <w:rPr>
          <w:rFonts w:ascii="Arial" w:hAnsi="Arial" w:cs="Arial"/>
          <w:sz w:val="18"/>
          <w:szCs w:val="18"/>
        </w:rPr>
      </w:pPr>
    </w:p>
    <w:p w14:paraId="798D05F6" w14:textId="77777777" w:rsidR="00DF1145" w:rsidRDefault="00DF1145" w:rsidP="00DD5062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5F6F3C54" w14:textId="049D9792" w:rsidR="00DE2763" w:rsidRPr="00F852F2" w:rsidRDefault="00DD5062" w:rsidP="00DD5062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4144" behindDoc="0" locked="0" layoutInCell="1" allowOverlap="1" wp14:anchorId="10A0CF29" wp14:editId="65409B0D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 </w:t>
      </w:r>
      <w:r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86322A" w:rsidRPr="00F852F2">
        <w:rPr>
          <w:rFonts w:ascii="Arial" w:hAnsi="Arial" w:cs="Arial"/>
          <w:sz w:val="18"/>
          <w:szCs w:val="18"/>
        </w:rPr>
        <w:t xml:space="preserve">  </w:t>
      </w:r>
      <w:r w:rsidR="00DE2763"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496A445F" w14:textId="3F6106BB" w:rsidR="00DE2763" w:rsidRPr="00F852F2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F852F2" w:rsidRPr="00F852F2">
        <w:rPr>
          <w:rFonts w:ascii="Arial" w:hAnsi="Arial" w:cs="Arial"/>
          <w:b/>
          <w:sz w:val="18"/>
          <w:szCs w:val="18"/>
        </w:rPr>
        <w:t xml:space="preserve">                                            </w:t>
      </w:r>
      <w:r w:rsidR="00A67598">
        <w:rPr>
          <w:rFonts w:ascii="Arial" w:hAnsi="Arial" w:cs="Arial"/>
          <w:b/>
          <w:sz w:val="18"/>
          <w:szCs w:val="18"/>
        </w:rPr>
        <w:t xml:space="preserve">    </w:t>
      </w:r>
      <w:r w:rsidRPr="00F852F2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05A09021" w14:textId="570CAA80" w:rsidR="007E5B44" w:rsidRPr="00F852F2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F852F2">
        <w:rPr>
          <w:rFonts w:ascii="Arial" w:hAnsi="Arial" w:cs="Arial"/>
          <w:b/>
          <w:sz w:val="18"/>
          <w:szCs w:val="18"/>
        </w:rPr>
        <w:t>2</w:t>
      </w:r>
      <w:r w:rsidRPr="00F852F2">
        <w:rPr>
          <w:rFonts w:ascii="Arial" w:hAnsi="Arial" w:cs="Arial"/>
          <w:b/>
          <w:sz w:val="18"/>
          <w:szCs w:val="18"/>
        </w:rPr>
        <w:t xml:space="preserve"> TERM </w:t>
      </w:r>
      <w:r w:rsidR="00AE69BD"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AE69BD">
        <w:rPr>
          <w:rFonts w:ascii="Arial" w:hAnsi="Arial" w:cs="Arial"/>
          <w:b/>
          <w:sz w:val="18"/>
          <w:szCs w:val="18"/>
        </w:rPr>
        <w:t xml:space="preserve">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 </w:t>
      </w:r>
      <w:r w:rsidR="00AE69BD">
        <w:rPr>
          <w:rFonts w:ascii="Arial" w:hAnsi="Arial" w:cs="Arial"/>
          <w:b/>
          <w:sz w:val="18"/>
          <w:szCs w:val="18"/>
        </w:rPr>
        <w:t>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Week: 2</w:t>
      </w:r>
      <w:r w:rsidR="00990DB1">
        <w:rPr>
          <w:rFonts w:ascii="Arial" w:hAnsi="Arial" w:cs="Arial"/>
          <w:b/>
          <w:sz w:val="18"/>
          <w:szCs w:val="18"/>
        </w:rPr>
        <w:t xml:space="preserve"> – </w:t>
      </w:r>
      <w:r w:rsidR="00990DB1" w:rsidRPr="00DD71A6">
        <w:rPr>
          <w:b/>
          <w:bCs/>
        </w:rPr>
        <w:t>Traditions</w:t>
      </w:r>
      <w:r w:rsidR="00990DB1">
        <w:rPr>
          <w:b/>
          <w:bCs/>
        </w:rPr>
        <w:t xml:space="preserve"> </w:t>
      </w:r>
      <w:r w:rsidR="007E5B4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852F2" w14:paraId="6C3E8E18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4F2061A0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84E0713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4723679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CA0A03E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9302DA8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8547CA4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F852F2" w14:paraId="5028B746" w14:textId="77777777" w:rsidTr="0067789C">
        <w:tc>
          <w:tcPr>
            <w:tcW w:w="2127" w:type="dxa"/>
          </w:tcPr>
          <w:p w14:paraId="1D4BA93B" w14:textId="4BFAC0E6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3F592636" w14:textId="77777777" w:rsidR="00BD3E29" w:rsidRDefault="00BD3E29" w:rsidP="00BD3E29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18216A04" w14:textId="179172B1" w:rsidR="00202589" w:rsidRPr="00F852F2" w:rsidRDefault="00202589" w:rsidP="00BD3E29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54ECE568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5661651" w14:textId="77777777" w:rsidR="00BD3E29" w:rsidRDefault="00BD3E29" w:rsidP="00BD3E29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1C9ED2F1" w14:textId="41E9B0D0" w:rsidR="00202589" w:rsidRPr="00F852F2" w:rsidRDefault="00202589" w:rsidP="00BD3E29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40F3315" w14:textId="77777777" w:rsidR="00202589" w:rsidRPr="00F852F2" w:rsidRDefault="00202589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B733C74" w14:textId="77777777" w:rsidR="00BD3E29" w:rsidRDefault="00BD3E29" w:rsidP="00BD3E29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262763B4" w14:textId="3D310476" w:rsidR="00202589" w:rsidRPr="00441972" w:rsidRDefault="00202589" w:rsidP="00BD3E29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02589" w:rsidRPr="00F852F2" w14:paraId="51F3E39A" w14:textId="77777777" w:rsidTr="0067789C">
        <w:tc>
          <w:tcPr>
            <w:tcW w:w="2127" w:type="dxa"/>
          </w:tcPr>
          <w:p w14:paraId="1F79A47A" w14:textId="6DC70DDF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273E6696" w14:textId="77777777" w:rsidR="0075787D" w:rsidRDefault="0075787D" w:rsidP="0075787D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1FF24017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2B9183A7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08747A95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778F6298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52C65176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1D2FF99B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18A7A30E" w14:textId="54876BB3" w:rsidR="00202589" w:rsidRPr="00F852F2" w:rsidRDefault="0075787D" w:rsidP="0075787D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 w:rsidRPr="009419A3"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  <w:tc>
          <w:tcPr>
            <w:tcW w:w="2693" w:type="dxa"/>
          </w:tcPr>
          <w:p w14:paraId="7227158B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312B5BA" w14:textId="77777777" w:rsidR="0075787D" w:rsidRDefault="0075787D" w:rsidP="0075787D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3FD27876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0864232F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04A66D29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7FB68260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17B49DD4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071798B9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60725DF2" w14:textId="2F4AA85B" w:rsidR="00202589" w:rsidRPr="00F852F2" w:rsidRDefault="0075787D" w:rsidP="0075787D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 w:rsidRPr="009419A3"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  <w:tc>
          <w:tcPr>
            <w:tcW w:w="2693" w:type="dxa"/>
          </w:tcPr>
          <w:p w14:paraId="1E8AEED9" w14:textId="77777777" w:rsidR="00202589" w:rsidRPr="00F852F2" w:rsidRDefault="00202589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FC4EDD3" w14:textId="77777777" w:rsidR="0075787D" w:rsidRDefault="0075787D" w:rsidP="0075787D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These are Grandmother’s glasses </w:t>
            </w:r>
          </w:p>
          <w:p w14:paraId="50E4A306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Make circles around each eye with fingers </w:t>
            </w:r>
          </w:p>
          <w:p w14:paraId="6E4F022E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Grandmother’s cap </w:t>
            </w:r>
          </w:p>
          <w:p w14:paraId="68139937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hold fingers interlocked overhead </w:t>
            </w:r>
          </w:p>
          <w:p w14:paraId="52E9D295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is is the way she folds her hands </w:t>
            </w:r>
          </w:p>
          <w:p w14:paraId="6F4084C7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fold hands </w:t>
            </w:r>
          </w:p>
          <w:p w14:paraId="1932C0A7" w14:textId="77777777" w:rsidR="0075787D" w:rsidRDefault="0075787D" w:rsidP="0075787D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And lays them in her lap </w:t>
            </w:r>
          </w:p>
          <w:p w14:paraId="52F9BDD1" w14:textId="4B1591F8" w:rsidR="00202589" w:rsidRDefault="0075787D" w:rsidP="0075787D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9419A3"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lay hands in lap.</w:t>
            </w:r>
          </w:p>
        </w:tc>
      </w:tr>
      <w:tr w:rsidR="00202589" w:rsidRPr="00F852F2" w14:paraId="76D30A31" w14:textId="77777777" w:rsidTr="0067789C">
        <w:tc>
          <w:tcPr>
            <w:tcW w:w="2127" w:type="dxa"/>
          </w:tcPr>
          <w:p w14:paraId="25B8DC43" w14:textId="086C0772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3FE6AFA9" w14:textId="3B47FD3E" w:rsidR="00202589" w:rsidRPr="00F852F2" w:rsidRDefault="0075787D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dapt the question to suit your theme, e.g. “Did you ever have an argument with your friend? “</w:t>
            </w:r>
          </w:p>
        </w:tc>
        <w:tc>
          <w:tcPr>
            <w:tcW w:w="2693" w:type="dxa"/>
          </w:tcPr>
          <w:p w14:paraId="0FEDBE83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EB27272" w14:textId="76341A53" w:rsidR="00202589" w:rsidRPr="00F852F2" w:rsidRDefault="0075787D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dapt the question to suit your theme, e.g. “Did you ever have an argument with your friend? “</w:t>
            </w:r>
          </w:p>
        </w:tc>
        <w:tc>
          <w:tcPr>
            <w:tcW w:w="2693" w:type="dxa"/>
          </w:tcPr>
          <w:p w14:paraId="0EDD4480" w14:textId="77777777" w:rsidR="00202589" w:rsidRPr="00F852F2" w:rsidRDefault="00202589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999A81B" w14:textId="6BA32073" w:rsidR="00202589" w:rsidRDefault="0075787D" w:rsidP="00202589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Adapt the question to suit your theme, e.g. “Did you ever have an argument with your friend? “</w:t>
            </w:r>
          </w:p>
        </w:tc>
      </w:tr>
      <w:tr w:rsidR="00E259F1" w:rsidRPr="00F852F2" w14:paraId="0699ACBC" w14:textId="77777777" w:rsidTr="0067789C">
        <w:tc>
          <w:tcPr>
            <w:tcW w:w="2127" w:type="dxa"/>
          </w:tcPr>
          <w:p w14:paraId="4EC78D5A" w14:textId="33665564" w:rsidR="00E259F1" w:rsidRPr="00F852F2" w:rsidRDefault="00E259F1" w:rsidP="00E259F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588697A0" w14:textId="18028897" w:rsidR="00E259F1" w:rsidRPr="00F852F2" w:rsidRDefault="0075787D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church, mosque, religion, pray</w:t>
            </w:r>
          </w:p>
        </w:tc>
        <w:tc>
          <w:tcPr>
            <w:tcW w:w="2693" w:type="dxa"/>
          </w:tcPr>
          <w:p w14:paraId="3E73BE79" w14:textId="77777777" w:rsidR="00E259F1" w:rsidRPr="00F852F2" w:rsidRDefault="00E259F1" w:rsidP="00E259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5F10A1" w14:textId="7CE01DB6" w:rsidR="00E259F1" w:rsidRPr="00F852F2" w:rsidRDefault="0075787D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carry on, scratch, shiny, inside</w:t>
            </w:r>
          </w:p>
        </w:tc>
        <w:tc>
          <w:tcPr>
            <w:tcW w:w="2693" w:type="dxa"/>
          </w:tcPr>
          <w:p w14:paraId="4F0DE72D" w14:textId="77777777" w:rsidR="00E259F1" w:rsidRPr="00F852F2" w:rsidRDefault="00E259F1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36A7865" w14:textId="53BE72B8" w:rsidR="00E259F1" w:rsidRDefault="0075787D" w:rsidP="00E259F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holidays, celebrate, clothing, jewellery</w:t>
            </w:r>
          </w:p>
        </w:tc>
      </w:tr>
      <w:tr w:rsidR="00E259F1" w:rsidRPr="00F852F2" w14:paraId="47643213" w14:textId="77777777" w:rsidTr="0067789C">
        <w:tc>
          <w:tcPr>
            <w:tcW w:w="2127" w:type="dxa"/>
          </w:tcPr>
          <w:p w14:paraId="420858AF" w14:textId="77777777" w:rsidR="00E259F1" w:rsidRDefault="00E259F1" w:rsidP="00E259F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C0FCEE" w14:textId="3D96174A" w:rsidR="00E259F1" w:rsidRPr="00F852F2" w:rsidRDefault="00E259F1" w:rsidP="00E259F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55B40762" w14:textId="39F4B144" w:rsidR="00E259F1" w:rsidRPr="00F852F2" w:rsidRDefault="0075787D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rain, woke, ruined, dance, first</w:t>
            </w:r>
          </w:p>
        </w:tc>
        <w:tc>
          <w:tcPr>
            <w:tcW w:w="2693" w:type="dxa"/>
          </w:tcPr>
          <w:p w14:paraId="768C1B08" w14:textId="77777777" w:rsidR="00E259F1" w:rsidRPr="00F852F2" w:rsidRDefault="00E259F1" w:rsidP="00E259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F5F957" w14:textId="14DDE389" w:rsidR="00E259F1" w:rsidRPr="00F852F2" w:rsidRDefault="0075787D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rain, woke, ruined, dance, first</w:t>
            </w:r>
          </w:p>
        </w:tc>
        <w:tc>
          <w:tcPr>
            <w:tcW w:w="2693" w:type="dxa"/>
          </w:tcPr>
          <w:p w14:paraId="326B6D20" w14:textId="77777777" w:rsidR="00E259F1" w:rsidRPr="00F852F2" w:rsidRDefault="00E259F1" w:rsidP="00E259F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C0DE3F4" w14:textId="77777777" w:rsidR="00E259F1" w:rsidRDefault="0075787D" w:rsidP="00E259F1">
            <w:pPr>
              <w:pStyle w:val="ListParagraph"/>
              <w:ind w:left="0"/>
            </w:pPr>
            <w:r>
              <w:t>rain, woke, ruined, dance, first</w:t>
            </w:r>
          </w:p>
          <w:p w14:paraId="624DAB65" w14:textId="77777777" w:rsidR="0075787D" w:rsidRDefault="0075787D" w:rsidP="00E259F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</w:p>
          <w:p w14:paraId="5E463B77" w14:textId="0BEEC6CF" w:rsidR="0075787D" w:rsidRDefault="0075787D" w:rsidP="00E259F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</w:p>
        </w:tc>
      </w:tr>
      <w:tr w:rsidR="0075787D" w:rsidRPr="00F852F2" w14:paraId="3B184A8B" w14:textId="77777777" w:rsidTr="0067789C">
        <w:tc>
          <w:tcPr>
            <w:tcW w:w="2127" w:type="dxa"/>
          </w:tcPr>
          <w:p w14:paraId="65B804B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5F99432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B33B1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5AEA4D95" w14:textId="17EEB31B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69AF423D" w14:textId="406905EA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2C6DCF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7F7D8213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038D1AB2" w14:textId="4852F8CE" w:rsidR="0075787D" w:rsidRPr="00F852F2" w:rsidRDefault="0075787D" w:rsidP="0075787D">
            <w:pPr>
              <w:ind w:firstLine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745CDCB" w14:textId="77777777" w:rsidR="0075787D" w:rsidRPr="00F852F2" w:rsidRDefault="0075787D" w:rsidP="0075787D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CF4180E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0B4B7C06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2BF4C841" w14:textId="58B5245F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8B3217B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7AC6A199" w14:textId="77777777" w:rsidTr="0067789C">
        <w:tc>
          <w:tcPr>
            <w:tcW w:w="2127" w:type="dxa"/>
          </w:tcPr>
          <w:p w14:paraId="3B59CCC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009EC7C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583F496" w14:textId="0DFED0AD" w:rsidR="005B146A" w:rsidRDefault="005B146A" w:rsidP="005B146A">
            <w:r>
              <w:t>Do revision of sounds taught</w:t>
            </w:r>
          </w:p>
          <w:p w14:paraId="7E8BA874" w14:textId="77777777" w:rsidR="005B146A" w:rsidRPr="005B146A" w:rsidRDefault="005B146A" w:rsidP="005B146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224AE108" w14:textId="77777777" w:rsidR="005B146A" w:rsidRPr="005B146A" w:rsidRDefault="005B146A" w:rsidP="005B146A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B146A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</w:p>
          <w:p w14:paraId="2DA7AEC6" w14:textId="77777777" w:rsidR="005B146A" w:rsidRPr="005B146A" w:rsidRDefault="005B146A" w:rsidP="005B146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5B146A">
              <w:rPr>
                <w:b/>
                <w:bCs/>
              </w:rPr>
              <w:t>sh</w:t>
            </w:r>
            <w:proofErr w:type="spellEnd"/>
            <w:r>
              <w:t>: ship, shop, shut, shed, shell, shack, shock, shall</w:t>
            </w:r>
          </w:p>
          <w:p w14:paraId="62F658D1" w14:textId="3EF7ADA1" w:rsidR="0075787D" w:rsidRPr="00F852F2" w:rsidRDefault="0075787D" w:rsidP="0075787D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872C8E5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F7B75BA" w14:textId="77777777" w:rsidR="005B146A" w:rsidRPr="005B146A" w:rsidRDefault="005B146A" w:rsidP="005B146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4E603A69" w14:textId="77777777" w:rsidR="005B146A" w:rsidRDefault="005B146A" w:rsidP="005B146A">
            <w:pPr>
              <w:pStyle w:val="ListParagraph"/>
              <w:ind w:left="39"/>
            </w:pPr>
            <w:r>
              <w:t>Learners write the words in their exercise books.</w:t>
            </w:r>
          </w:p>
          <w:p w14:paraId="5179A12D" w14:textId="3ECCBD00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229127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CB728C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9A3BB7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67EDD944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7B5D61B8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CDE3C" w14:textId="487AD8AA" w:rsidR="0075787D" w:rsidRPr="00F852F2" w:rsidRDefault="0075787D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0F5A756" w14:textId="77777777" w:rsidTr="0067789C">
        <w:tc>
          <w:tcPr>
            <w:tcW w:w="2127" w:type="dxa"/>
          </w:tcPr>
          <w:p w14:paraId="1044E2EA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51392FF3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13269E3" w14:textId="3DC1DC9C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14F45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E043D6C" w14:textId="77777777" w:rsidR="005B146A" w:rsidRPr="005B146A" w:rsidRDefault="005B146A" w:rsidP="005B146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In my family we… We do this because… </w:t>
            </w:r>
          </w:p>
          <w:p w14:paraId="1CEDB2E0" w14:textId="640C9E7E" w:rsidR="0075787D" w:rsidRPr="00F852F2" w:rsidRDefault="0075787D" w:rsidP="005B146A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5F4012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DC534F" w14:textId="53293E4F" w:rsidR="0075787D" w:rsidRPr="00F852F2" w:rsidRDefault="005B146A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Day 2: I like when… I also like…</w:t>
            </w:r>
          </w:p>
        </w:tc>
        <w:tc>
          <w:tcPr>
            <w:tcW w:w="2694" w:type="dxa"/>
          </w:tcPr>
          <w:p w14:paraId="0B74F55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4D77EBFD" w14:textId="77777777" w:rsidTr="0067789C">
        <w:tc>
          <w:tcPr>
            <w:tcW w:w="2127" w:type="dxa"/>
          </w:tcPr>
          <w:p w14:paraId="0B214AB6" w14:textId="0E1A1DAE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73BF20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1BFA13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98DC8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650F23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A68491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DCA05C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4B684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9EC10E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50849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BFAA00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8DA990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52D122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1F65D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893085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B357E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A402D81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6B1E9FF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0EC2C2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6701E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DC1C38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46A" w:rsidRPr="00F852F2" w14:paraId="080DC486" w14:textId="77777777" w:rsidTr="0067789C">
        <w:tc>
          <w:tcPr>
            <w:tcW w:w="2127" w:type="dxa"/>
          </w:tcPr>
          <w:p w14:paraId="5B45404C" w14:textId="77777777" w:rsidR="006665D8" w:rsidRDefault="006665D8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C6D1A20" w14:textId="7AA9B302" w:rsidR="005B146A" w:rsidRPr="00F852F2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10900E8D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AB5A48" w14:textId="77777777" w:rsidR="005B146A" w:rsidRDefault="005B146A" w:rsidP="005B146A">
            <w:pPr>
              <w:contextualSpacing/>
            </w:pPr>
            <w:r>
              <w:t xml:space="preserve">DBE Workbook 1 Pages 67,69 and 70 </w:t>
            </w:r>
          </w:p>
          <w:p w14:paraId="018AF14C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579B51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DEE60CC" w14:textId="41163943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Draw your </w:t>
            </w:r>
            <w:r w:rsidR="00164AA0">
              <w:t>best</w:t>
            </w:r>
            <w:r>
              <w:t xml:space="preserve"> birthday</w:t>
            </w:r>
            <w:r w:rsidR="00164AA0">
              <w:t xml:space="preserve"> present ever</w:t>
            </w:r>
          </w:p>
        </w:tc>
        <w:tc>
          <w:tcPr>
            <w:tcW w:w="2694" w:type="dxa"/>
          </w:tcPr>
          <w:p w14:paraId="5D044667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46A" w:rsidRPr="00F852F2" w14:paraId="1667F2C6" w14:textId="77777777" w:rsidTr="0067789C">
        <w:tc>
          <w:tcPr>
            <w:tcW w:w="2127" w:type="dxa"/>
          </w:tcPr>
          <w:p w14:paraId="0CA514BE" w14:textId="77777777" w:rsidR="005B146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419699B" w14:textId="77777777" w:rsidR="005B146A" w:rsidRPr="00F852F2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4DF53C12" w14:textId="77777777" w:rsidR="005B146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0E536F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4A39B72" w14:textId="77777777" w:rsidR="005B146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8F4140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9C7101D" w14:textId="77777777" w:rsidR="005B146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C1F68A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01BC2FB" w14:textId="77777777" w:rsidR="005B146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A70B33" w14:textId="77777777" w:rsidR="005B146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413EF87" w14:textId="16897DAD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BD8C771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46A" w:rsidRPr="00F852F2" w14:paraId="4F733474" w14:textId="77777777" w:rsidTr="0067789C">
        <w:tc>
          <w:tcPr>
            <w:tcW w:w="2127" w:type="dxa"/>
          </w:tcPr>
          <w:p w14:paraId="2CD95CAA" w14:textId="77777777" w:rsidR="005B146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AA7D50" w14:textId="77777777" w:rsidR="005B146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9C4AB38" w14:textId="2A656398" w:rsidR="005B146A" w:rsidRPr="00F852F2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E9456D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196EBF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2BA4A82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C9551C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D304FE" w14:textId="77777777" w:rsidR="005B146A" w:rsidRPr="00F852F2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750D6B" w14:textId="69E1A8BA" w:rsidR="00AE69BD" w:rsidRDefault="00AE69BD" w:rsidP="00441972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1112CA67" w14:textId="18EB9B4D" w:rsidR="0075787D" w:rsidRDefault="0075787D" w:rsidP="00441972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11B0181E" w14:textId="0B96489E" w:rsidR="00DE2763" w:rsidRPr="00F852F2" w:rsidRDefault="00441972" w:rsidP="00441972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5168" behindDoc="0" locked="0" layoutInCell="1" allowOverlap="1" wp14:anchorId="7712F66B" wp14:editId="7A893363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</w:t>
      </w:r>
      <w:r w:rsidR="00D33B36" w:rsidRPr="00F852F2">
        <w:rPr>
          <w:rFonts w:ascii="Arial" w:hAnsi="Arial" w:cs="Arial"/>
          <w:sz w:val="18"/>
          <w:szCs w:val="18"/>
        </w:rPr>
        <w:t xml:space="preserve">    </w:t>
      </w:r>
      <w:r w:rsidR="00106734" w:rsidRPr="00F852F2">
        <w:rPr>
          <w:rFonts w:ascii="Arial" w:hAnsi="Arial" w:cs="Arial"/>
          <w:sz w:val="18"/>
          <w:szCs w:val="18"/>
        </w:rPr>
        <w:t xml:space="preserve">  </w:t>
      </w:r>
      <w:r w:rsidR="00983672"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2B99DF70" w14:textId="7D491206" w:rsidR="00DE2763" w:rsidRPr="00F852F2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 </w:t>
      </w:r>
      <w:r w:rsidR="00441972">
        <w:rPr>
          <w:rFonts w:ascii="Arial" w:hAnsi="Arial" w:cs="Arial"/>
          <w:b/>
          <w:sz w:val="18"/>
          <w:szCs w:val="18"/>
        </w:rPr>
        <w:t xml:space="preserve">                                </w:t>
      </w:r>
      <w:r w:rsidR="00A67598">
        <w:rPr>
          <w:rFonts w:ascii="Arial" w:hAnsi="Arial" w:cs="Arial"/>
          <w:b/>
          <w:sz w:val="18"/>
          <w:szCs w:val="18"/>
        </w:rPr>
        <w:t xml:space="preserve">    </w:t>
      </w:r>
      <w:r w:rsidR="00441972">
        <w:rPr>
          <w:rFonts w:ascii="Arial" w:hAnsi="Arial" w:cs="Arial"/>
          <w:b/>
          <w:sz w:val="18"/>
          <w:szCs w:val="18"/>
        </w:rPr>
        <w:t xml:space="preserve">    </w:t>
      </w:r>
      <w:r w:rsidRPr="00F852F2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4C90B5BB" w14:textId="1E5E02FB" w:rsidR="007E5B44" w:rsidRPr="00F852F2" w:rsidRDefault="00DE2763" w:rsidP="00990DB1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GRADE </w:t>
      </w:r>
      <w:r w:rsidR="003E7212" w:rsidRPr="00F852F2">
        <w:rPr>
          <w:rFonts w:ascii="Arial" w:hAnsi="Arial" w:cs="Arial"/>
          <w:b/>
          <w:sz w:val="18"/>
          <w:szCs w:val="18"/>
        </w:rPr>
        <w:t>2</w:t>
      </w:r>
      <w:r w:rsidRPr="00F852F2">
        <w:rPr>
          <w:rFonts w:ascii="Arial" w:hAnsi="Arial" w:cs="Arial"/>
          <w:b/>
          <w:sz w:val="18"/>
          <w:szCs w:val="18"/>
        </w:rPr>
        <w:t xml:space="preserve"> TERM </w:t>
      </w:r>
      <w:r w:rsidR="00AE69BD"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</w:t>
      </w:r>
      <w:r w:rsidR="00AE69BD">
        <w:rPr>
          <w:rFonts w:ascii="Arial" w:hAnsi="Arial" w:cs="Arial"/>
          <w:b/>
          <w:sz w:val="18"/>
          <w:szCs w:val="18"/>
        </w:rPr>
        <w:t xml:space="preserve">                                        MAXIMUM TIME OF 3 HOURS      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Week: 3</w:t>
      </w:r>
      <w:r w:rsidR="00990DB1">
        <w:rPr>
          <w:rFonts w:ascii="Arial" w:hAnsi="Arial" w:cs="Arial"/>
          <w:b/>
          <w:sz w:val="18"/>
          <w:szCs w:val="18"/>
        </w:rPr>
        <w:t xml:space="preserve"> – </w:t>
      </w:r>
      <w:r w:rsidR="00990DB1" w:rsidRPr="00DD71A6">
        <w:rPr>
          <w:b/>
          <w:bCs/>
        </w:rPr>
        <w:t>Community</w:t>
      </w:r>
      <w:r w:rsidR="007E5B4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852F2" w14:paraId="6DFD1C50" w14:textId="77777777" w:rsidTr="00B5049B">
        <w:tc>
          <w:tcPr>
            <w:tcW w:w="2127" w:type="dxa"/>
            <w:shd w:val="clear" w:color="auto" w:fill="D9D9D9" w:themeFill="background1" w:themeFillShade="D9"/>
          </w:tcPr>
          <w:p w14:paraId="0D2E0E37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E411DF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A8E7333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5E6478B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E535513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DF36882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F852F2" w14:paraId="5AD9C2BD" w14:textId="77777777" w:rsidTr="00B5049B">
        <w:tc>
          <w:tcPr>
            <w:tcW w:w="2127" w:type="dxa"/>
          </w:tcPr>
          <w:p w14:paraId="61086A23" w14:textId="4451BCB4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02045A7B" w14:textId="77777777" w:rsidR="00C44D57" w:rsidRDefault="00C44D57" w:rsidP="00C44D57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1D21DFC0" w14:textId="1C850819" w:rsidR="00202589" w:rsidRPr="00F852F2" w:rsidRDefault="00202589" w:rsidP="00C44D57">
            <w:pPr>
              <w:pStyle w:val="ListParagraph"/>
              <w:ind w:left="39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7918CA3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B157F1" w14:textId="77777777" w:rsidR="00C44D57" w:rsidRDefault="00C44D57" w:rsidP="00C44D57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07487E79" w14:textId="369469C5" w:rsidR="00202589" w:rsidRPr="00F852F2" w:rsidRDefault="00202589" w:rsidP="00C44D5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3289525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2C7608D" w14:textId="77777777" w:rsidR="00C44D57" w:rsidRDefault="00C44D57" w:rsidP="00C44D57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3F2DCB37" w14:textId="76AA775D" w:rsidR="00202589" w:rsidRPr="00F852F2" w:rsidRDefault="00202589" w:rsidP="00C44D5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D45FD" w:rsidRPr="00F852F2" w14:paraId="02F590A5" w14:textId="77777777" w:rsidTr="00B5049B">
        <w:tc>
          <w:tcPr>
            <w:tcW w:w="2127" w:type="dxa"/>
          </w:tcPr>
          <w:p w14:paraId="5044B00F" w14:textId="0EC128D3" w:rsidR="000D45FD" w:rsidRPr="00F852F2" w:rsidRDefault="000D45FD" w:rsidP="000D45F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783CCA16" w14:textId="77777777" w:rsidR="00B5049B" w:rsidRDefault="00B5049B" w:rsidP="00B5049B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Stone soup, stone soup Bubbling in the pot </w:t>
            </w:r>
          </w:p>
          <w:p w14:paraId="4F21A2F4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5875594F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Getting nice and hot! </w:t>
            </w:r>
          </w:p>
          <w:p w14:paraId="28F01068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Rub hands together in anticipation </w:t>
            </w:r>
          </w:p>
          <w:p w14:paraId="1CB21E0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Let’s each add a little to the water in the pot </w:t>
            </w:r>
          </w:p>
          <w:p w14:paraId="7837C25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put something in a pot </w:t>
            </w:r>
          </w:p>
          <w:p w14:paraId="0E2894B3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en stir it altogether, what a lot we’ve got! </w:t>
            </w:r>
          </w:p>
          <w:p w14:paraId="45DD56F1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stir a pot </w:t>
            </w:r>
          </w:p>
          <w:p w14:paraId="575D3311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Bubbling in the pot </w:t>
            </w:r>
          </w:p>
          <w:p w14:paraId="2D7CF303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2D8379C8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lastRenderedPageBreak/>
              <w:t>Lyrics</w:t>
            </w:r>
            <w:r w:rsidRPr="00BD4163">
              <w:t>:</w:t>
            </w:r>
            <w:r>
              <w:t xml:space="preserve"> Stone soup, stone soup Getting nice and hot! </w:t>
            </w:r>
          </w:p>
          <w:p w14:paraId="7623108E" w14:textId="27E3B045" w:rsidR="000D45FD" w:rsidRPr="00F852F2" w:rsidRDefault="00B5049B" w:rsidP="00B5049B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BD4163">
              <w:t>:</w:t>
            </w:r>
            <w:r>
              <w:t xml:space="preserve"> Rub hands together in anticipation</w:t>
            </w:r>
          </w:p>
        </w:tc>
        <w:tc>
          <w:tcPr>
            <w:tcW w:w="2693" w:type="dxa"/>
          </w:tcPr>
          <w:p w14:paraId="3A3F0103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FE547E8" w14:textId="77777777" w:rsidR="00B5049B" w:rsidRDefault="00B5049B" w:rsidP="00B5049B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Stone soup, stone soup Bubbling in the pot </w:t>
            </w:r>
          </w:p>
          <w:p w14:paraId="3A04581D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53B5194A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Getting nice and hot! </w:t>
            </w:r>
          </w:p>
          <w:p w14:paraId="65981408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Rub hands together in anticipation </w:t>
            </w:r>
          </w:p>
          <w:p w14:paraId="1645632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Let’s each add a little to the water in the pot </w:t>
            </w:r>
          </w:p>
          <w:p w14:paraId="7EFAA13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put something in a pot </w:t>
            </w:r>
          </w:p>
          <w:p w14:paraId="7008B6F0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en stir it altogether, what a lot we’ve got! </w:t>
            </w:r>
          </w:p>
          <w:p w14:paraId="195F194A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stir a pot </w:t>
            </w:r>
          </w:p>
          <w:p w14:paraId="7059E859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Bubbling in the pot </w:t>
            </w:r>
          </w:p>
          <w:p w14:paraId="44338E93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08F17B24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lastRenderedPageBreak/>
              <w:t>Lyrics</w:t>
            </w:r>
            <w:r w:rsidRPr="00BD4163">
              <w:t>:</w:t>
            </w:r>
            <w:r>
              <w:t xml:space="preserve"> Stone soup, stone soup Getting nice and hot! </w:t>
            </w:r>
          </w:p>
          <w:p w14:paraId="1E169972" w14:textId="330DD079" w:rsidR="000D45FD" w:rsidRPr="00F852F2" w:rsidRDefault="00B5049B" w:rsidP="00B504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BD4163">
              <w:t>:</w:t>
            </w:r>
            <w:r>
              <w:t xml:space="preserve"> Rub hands together in anticipation</w:t>
            </w:r>
          </w:p>
        </w:tc>
        <w:tc>
          <w:tcPr>
            <w:tcW w:w="2693" w:type="dxa"/>
          </w:tcPr>
          <w:p w14:paraId="64097D95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DE1CE0E" w14:textId="77777777" w:rsidR="00B5049B" w:rsidRDefault="00B5049B" w:rsidP="00B5049B">
            <w:pPr>
              <w:pStyle w:val="ListParagraph"/>
              <w:ind w:left="42"/>
            </w:pPr>
            <w:r w:rsidRPr="009419A3">
              <w:rPr>
                <w:b/>
                <w:bCs/>
              </w:rPr>
              <w:t>Lyrics</w:t>
            </w:r>
            <w:r>
              <w:t xml:space="preserve">: Stone soup, stone soup Bubbling in the pot </w:t>
            </w:r>
          </w:p>
          <w:p w14:paraId="0AAAF24A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5B1DB675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Getting nice and hot! </w:t>
            </w:r>
          </w:p>
          <w:p w14:paraId="1DED7B7A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Rub hands together in anticipation </w:t>
            </w:r>
          </w:p>
          <w:p w14:paraId="3AA6AA0C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Let’s each add a little to the water in the pot </w:t>
            </w:r>
          </w:p>
          <w:p w14:paraId="26D66714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put something in a pot </w:t>
            </w:r>
          </w:p>
          <w:p w14:paraId="0A3D2025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Then stir it altogether, what a lot we’ve got! </w:t>
            </w:r>
          </w:p>
          <w:p w14:paraId="6606CF8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Pretend to stir a pot </w:t>
            </w:r>
          </w:p>
          <w:p w14:paraId="2E55698E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9419A3">
              <w:t>:</w:t>
            </w:r>
            <w:r>
              <w:t xml:space="preserve"> Stone soup, stone soup Bubbling in the pot </w:t>
            </w:r>
          </w:p>
          <w:p w14:paraId="1DBF46CD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9419A3">
              <w:t>:</w:t>
            </w:r>
            <w:r>
              <w:t xml:space="preserve"> Shimmy and shake to show water bubbling </w:t>
            </w:r>
          </w:p>
          <w:p w14:paraId="4E0BF49F" w14:textId="77777777" w:rsidR="00B5049B" w:rsidRDefault="00B5049B" w:rsidP="00B5049B">
            <w:pPr>
              <w:pStyle w:val="ListParagraph"/>
              <w:ind w:left="42"/>
            </w:pPr>
            <w:r>
              <w:rPr>
                <w:b/>
                <w:bCs/>
              </w:rPr>
              <w:lastRenderedPageBreak/>
              <w:t>Lyrics</w:t>
            </w:r>
            <w:r w:rsidRPr="00BD4163">
              <w:t>:</w:t>
            </w:r>
            <w:r>
              <w:t xml:space="preserve"> Stone soup, stone soup Getting nice and hot! </w:t>
            </w:r>
          </w:p>
          <w:p w14:paraId="5B23AECB" w14:textId="3BB462E9" w:rsidR="000D45FD" w:rsidRPr="00F852F2" w:rsidRDefault="00B5049B" w:rsidP="00B5049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BD4163">
              <w:t>:</w:t>
            </w:r>
            <w:r>
              <w:t xml:space="preserve"> Rub hands together in anticipation</w:t>
            </w:r>
          </w:p>
        </w:tc>
      </w:tr>
      <w:tr w:rsidR="000D45FD" w:rsidRPr="00F852F2" w14:paraId="7512C178" w14:textId="77777777" w:rsidTr="00B5049B">
        <w:tc>
          <w:tcPr>
            <w:tcW w:w="2127" w:type="dxa"/>
          </w:tcPr>
          <w:p w14:paraId="014DB063" w14:textId="2347DB8E" w:rsidR="000D45FD" w:rsidRPr="00F852F2" w:rsidRDefault="000D45FD" w:rsidP="000D45F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QUESTION OF THE DAY</w:t>
            </w:r>
          </w:p>
        </w:tc>
        <w:tc>
          <w:tcPr>
            <w:tcW w:w="2693" w:type="dxa"/>
          </w:tcPr>
          <w:p w14:paraId="1C74873B" w14:textId="3BD473F5" w:rsidR="000D45FD" w:rsidRPr="00F852F2" w:rsidRDefault="00B5049B" w:rsidP="000D45FD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3D749DEE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DB7AFB" w14:textId="75336C0A" w:rsidR="000D45FD" w:rsidRPr="00F852F2" w:rsidRDefault="00B5049B" w:rsidP="000D45FD">
            <w:pPr>
              <w:rPr>
                <w:rFonts w:ascii="Arial" w:hAnsi="Arial" w:cs="Arial"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2809C44E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BCA500" w14:textId="463C8D62" w:rsidR="000D45FD" w:rsidRPr="00F852F2" w:rsidRDefault="00B5049B" w:rsidP="000D45F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</w:tr>
      <w:tr w:rsidR="000D45FD" w:rsidRPr="00F852F2" w14:paraId="6EDB527C" w14:textId="77777777" w:rsidTr="00B5049B">
        <w:tc>
          <w:tcPr>
            <w:tcW w:w="2127" w:type="dxa"/>
          </w:tcPr>
          <w:p w14:paraId="43F2D4EE" w14:textId="16BE9335" w:rsidR="000D45FD" w:rsidRPr="00F852F2" w:rsidRDefault="000D45FD" w:rsidP="000D45F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55DF8BF8" w14:textId="2D915498" w:rsidR="000D45FD" w:rsidRPr="00F852F2" w:rsidRDefault="00B5049B" w:rsidP="000D45FD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 xml:space="preserve">town, city, village, community </w:t>
            </w:r>
          </w:p>
        </w:tc>
        <w:tc>
          <w:tcPr>
            <w:tcW w:w="2693" w:type="dxa"/>
          </w:tcPr>
          <w:p w14:paraId="7C099D4E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E4AEFA" w14:textId="50BAE934" w:rsidR="000D45FD" w:rsidRPr="00F852F2" w:rsidRDefault="00B5049B" w:rsidP="000D45FD">
            <w:pPr>
              <w:rPr>
                <w:rFonts w:ascii="Arial" w:hAnsi="Arial" w:cs="Arial"/>
                <w:sz w:val="18"/>
                <w:szCs w:val="18"/>
              </w:rPr>
            </w:pPr>
            <w:r>
              <w:t>helpful, teacher, farmer, herder</w:t>
            </w:r>
          </w:p>
        </w:tc>
        <w:tc>
          <w:tcPr>
            <w:tcW w:w="2693" w:type="dxa"/>
          </w:tcPr>
          <w:p w14:paraId="3B196731" w14:textId="77777777" w:rsidR="000D45FD" w:rsidRPr="00F852F2" w:rsidRDefault="000D45FD" w:rsidP="000D45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8988962" w14:textId="062C2602" w:rsidR="000D45FD" w:rsidRPr="00F852F2" w:rsidRDefault="00B5049B" w:rsidP="000D45F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helpful, teacher, farmer, herder</w:t>
            </w:r>
          </w:p>
        </w:tc>
      </w:tr>
      <w:tr w:rsidR="00B5049B" w:rsidRPr="00F852F2" w14:paraId="563CF0B5" w14:textId="77777777" w:rsidTr="00B5049B">
        <w:tc>
          <w:tcPr>
            <w:tcW w:w="2127" w:type="dxa"/>
          </w:tcPr>
          <w:p w14:paraId="291EA0AD" w14:textId="282209B5" w:rsidR="00B5049B" w:rsidRPr="00F852F2" w:rsidRDefault="00B5049B" w:rsidP="00B5049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1706CDF7" w14:textId="22196BCC" w:rsidR="00B5049B" w:rsidRPr="00F852F2" w:rsidRDefault="00B5049B" w:rsidP="00B5049B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spare, worried, quickly, village, delicious</w:t>
            </w:r>
          </w:p>
        </w:tc>
        <w:tc>
          <w:tcPr>
            <w:tcW w:w="2693" w:type="dxa"/>
          </w:tcPr>
          <w:p w14:paraId="7B182A49" w14:textId="77777777" w:rsidR="00B5049B" w:rsidRPr="00F852F2" w:rsidRDefault="00B5049B" w:rsidP="00B50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91B1D24" w14:textId="5DBCDAAF" w:rsidR="00B5049B" w:rsidRPr="00F852F2" w:rsidRDefault="00B5049B" w:rsidP="00B5049B">
            <w:pPr>
              <w:rPr>
                <w:rFonts w:ascii="Arial" w:hAnsi="Arial" w:cs="Arial"/>
                <w:sz w:val="18"/>
                <w:szCs w:val="18"/>
              </w:rPr>
            </w:pPr>
            <w:r w:rsidRPr="00EB5900">
              <w:t>spare, worried, quickly, village, delicious</w:t>
            </w:r>
          </w:p>
        </w:tc>
        <w:tc>
          <w:tcPr>
            <w:tcW w:w="2693" w:type="dxa"/>
          </w:tcPr>
          <w:p w14:paraId="5039DA33" w14:textId="311E6004" w:rsidR="00B5049B" w:rsidRPr="00F852F2" w:rsidRDefault="00B5049B" w:rsidP="00B5049B">
            <w:pPr>
              <w:rPr>
                <w:rFonts w:ascii="Arial" w:hAnsi="Arial" w:cs="Arial"/>
                <w:sz w:val="18"/>
                <w:szCs w:val="18"/>
              </w:rPr>
            </w:pPr>
            <w:r w:rsidRPr="00EB5900">
              <w:t>spare, worried, quickly, village, delicious</w:t>
            </w:r>
          </w:p>
        </w:tc>
        <w:tc>
          <w:tcPr>
            <w:tcW w:w="2694" w:type="dxa"/>
          </w:tcPr>
          <w:p w14:paraId="5674B47D" w14:textId="75563744" w:rsidR="00B5049B" w:rsidRPr="00F852F2" w:rsidRDefault="00B5049B" w:rsidP="00B5049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EB5900">
              <w:t>spare, worried, quickly, village, delicious</w:t>
            </w:r>
          </w:p>
        </w:tc>
      </w:tr>
      <w:tr w:rsidR="0075787D" w:rsidRPr="00F852F2" w14:paraId="4DF8FC67" w14:textId="77777777" w:rsidTr="00B5049B">
        <w:tc>
          <w:tcPr>
            <w:tcW w:w="2127" w:type="dxa"/>
          </w:tcPr>
          <w:p w14:paraId="3CDB3A19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4150A6A6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1618C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747C9732" w14:textId="40C1686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6AC14C40" w14:textId="1A2A4378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8E4DE4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114F17D2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14973375" w14:textId="7FCDC43D" w:rsidR="0075787D" w:rsidRPr="00F852F2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9DBAD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2518DA9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2DB452FA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491496F4" w14:textId="2FA54B8B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5EFDCDE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551556EF" w14:textId="77777777" w:rsidTr="00B5049B">
        <w:tc>
          <w:tcPr>
            <w:tcW w:w="2127" w:type="dxa"/>
          </w:tcPr>
          <w:p w14:paraId="56CF16A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33A94E9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14C4A18" w14:textId="0F95BE57" w:rsidR="00B5049B" w:rsidRDefault="00B5049B" w:rsidP="00B5049B">
            <w:r>
              <w:t>Do revision of previous sounds and words</w:t>
            </w:r>
          </w:p>
          <w:p w14:paraId="523D0AA2" w14:textId="77777777" w:rsidR="00B5049B" w:rsidRPr="00B5049B" w:rsidRDefault="00B5049B" w:rsidP="00B5049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16C381E4" w14:textId="77777777" w:rsidR="00B5049B" w:rsidRPr="00B5049B" w:rsidRDefault="00B5049B" w:rsidP="00B5049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5049B">
              <w:rPr>
                <w:b/>
                <w:bCs/>
              </w:rPr>
              <w:t>-</w:t>
            </w:r>
            <w:proofErr w:type="spellStart"/>
            <w:r w:rsidRPr="00B5049B">
              <w:rPr>
                <w:b/>
                <w:bCs/>
              </w:rPr>
              <w:t>sh</w:t>
            </w:r>
            <w:proofErr w:type="spellEnd"/>
            <w:r>
              <w:t xml:space="preserve">: wish, fish, cash, bush, push, wash, crash, trash </w:t>
            </w:r>
          </w:p>
          <w:p w14:paraId="63E00060" w14:textId="10B53044" w:rsidR="0075787D" w:rsidRPr="00F852F2" w:rsidRDefault="0075787D" w:rsidP="00B50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D5E8CE1" w14:textId="77777777" w:rsidR="0075787D" w:rsidRPr="00F852F2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2096CDF" w14:textId="77777777" w:rsidR="00B5049B" w:rsidRPr="00B5049B" w:rsidRDefault="00B5049B" w:rsidP="00B5049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64D55C51" w14:textId="0EA25FC6" w:rsidR="0075787D" w:rsidRPr="00F852F2" w:rsidRDefault="00B5049B" w:rsidP="00B5049B">
            <w:pPr>
              <w:pStyle w:val="ListParagraph"/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Learners write the words in their exercise books.</w:t>
            </w:r>
          </w:p>
        </w:tc>
        <w:tc>
          <w:tcPr>
            <w:tcW w:w="2693" w:type="dxa"/>
          </w:tcPr>
          <w:p w14:paraId="6843715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E60996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AEA137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6751329D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FCD7CD4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F93FE6" w14:textId="0ACDD1AE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FE9E864" w14:textId="77777777" w:rsidTr="00B5049B">
        <w:tc>
          <w:tcPr>
            <w:tcW w:w="2127" w:type="dxa"/>
          </w:tcPr>
          <w:p w14:paraId="2EB4FCBF" w14:textId="61A4D956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7050F0C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245FA6C" w14:textId="77777777" w:rsidR="00B5049B" w:rsidRPr="00B5049B" w:rsidRDefault="00B5049B" w:rsidP="00B5049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Learners write about a place in their community that they like</w:t>
            </w:r>
          </w:p>
          <w:p w14:paraId="11A4DD8D" w14:textId="77777777" w:rsidR="00B5049B" w:rsidRPr="00B5049B" w:rsidRDefault="00B5049B" w:rsidP="00B5049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I like… I like it because… </w:t>
            </w:r>
          </w:p>
          <w:p w14:paraId="59C29686" w14:textId="77777777" w:rsidR="0075787D" w:rsidRDefault="0075787D" w:rsidP="00B5049B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31970C" w14:textId="5B40A339" w:rsidR="00B5049B" w:rsidRPr="00F852F2" w:rsidRDefault="00B5049B" w:rsidP="00B50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57C8D5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C978712" w14:textId="306CDBFF" w:rsidR="0075787D" w:rsidRPr="00F852F2" w:rsidRDefault="00B5049B" w:rsidP="0075787D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ay 2: When I go there, I… I also…</w:t>
            </w:r>
          </w:p>
        </w:tc>
        <w:tc>
          <w:tcPr>
            <w:tcW w:w="2694" w:type="dxa"/>
          </w:tcPr>
          <w:p w14:paraId="5C25C45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039C225A" w14:textId="77777777" w:rsidTr="00B5049B">
        <w:tc>
          <w:tcPr>
            <w:tcW w:w="2127" w:type="dxa"/>
          </w:tcPr>
          <w:p w14:paraId="3B85134E" w14:textId="0C329BD3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7B425C0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BD2017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8FFD0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8EB404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40E916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DEC2B0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3C726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FCD93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25F4F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73457D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1B9DE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485F1A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95416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5FAF82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0F44B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CCCECA3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1C9F0B3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C7E53A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5C5EF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3B360F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372FA5C5" w14:textId="77777777" w:rsidTr="00B5049B">
        <w:tc>
          <w:tcPr>
            <w:tcW w:w="2127" w:type="dxa"/>
          </w:tcPr>
          <w:p w14:paraId="4D13066C" w14:textId="1C9451D0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6DEA322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0324245" w14:textId="77777777" w:rsidR="00B5049B" w:rsidRDefault="00B5049B" w:rsidP="00B5049B">
            <w:r>
              <w:t xml:space="preserve">DBE Workbook 2 Pages 3 and 4 </w:t>
            </w:r>
          </w:p>
          <w:p w14:paraId="4C91EE1C" w14:textId="53F5CED5" w:rsidR="0075787D" w:rsidRPr="00F852F2" w:rsidRDefault="0075787D" w:rsidP="00B50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568850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5C37996" w14:textId="180CA915" w:rsidR="0075787D" w:rsidRPr="00F852F2" w:rsidRDefault="00B5049B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Draw a picture of your community.</w:t>
            </w:r>
          </w:p>
        </w:tc>
        <w:tc>
          <w:tcPr>
            <w:tcW w:w="2694" w:type="dxa"/>
          </w:tcPr>
          <w:p w14:paraId="171C63D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12668EF1" w14:textId="77777777" w:rsidTr="00B5049B">
        <w:tc>
          <w:tcPr>
            <w:tcW w:w="2127" w:type="dxa"/>
          </w:tcPr>
          <w:p w14:paraId="17DE8DC5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FF18573" w14:textId="29D40DDF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7F99602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0B583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043325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EEBB4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D924DF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C5835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244BE06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890877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DEC42FC" w14:textId="5FB915DF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BD26B2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5FCA8743" w14:textId="77777777" w:rsidTr="00B5049B">
        <w:tc>
          <w:tcPr>
            <w:tcW w:w="2127" w:type="dxa"/>
          </w:tcPr>
          <w:p w14:paraId="0386751E" w14:textId="0AE89224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3CC0B1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5847B0E6" w14:textId="477F1B7C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15A5FD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31A9CD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0065C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D4D9CE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588E51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B7792CE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1A7631D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335F94B9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510B67AC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1BF6E8C6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19CA91F0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345F0172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638C5BE9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4221B4A1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FD9045D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C4B82A8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796BD5A8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7EF22C86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3E8D3B93" w14:textId="77777777" w:rsidR="00D243A6" w:rsidRDefault="00D243A6" w:rsidP="00DE2763">
      <w:pPr>
        <w:rPr>
          <w:rFonts w:ascii="Arial" w:hAnsi="Arial" w:cs="Arial"/>
          <w:sz w:val="18"/>
          <w:szCs w:val="18"/>
        </w:rPr>
      </w:pPr>
    </w:p>
    <w:p w14:paraId="0BA2A04D" w14:textId="77777777" w:rsidR="00D243A6" w:rsidRDefault="00D243A6" w:rsidP="00DE2763">
      <w:pPr>
        <w:rPr>
          <w:rFonts w:ascii="Arial" w:hAnsi="Arial" w:cs="Arial"/>
          <w:sz w:val="18"/>
          <w:szCs w:val="18"/>
        </w:rPr>
      </w:pPr>
    </w:p>
    <w:p w14:paraId="517A94E0" w14:textId="78EC617E" w:rsidR="00DE2763" w:rsidRPr="00F852F2" w:rsidRDefault="00B5049B" w:rsidP="006D3E23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4BEBD038" wp14:editId="0E9C9719">
            <wp:simplePos x="0" y="0"/>
            <wp:positionH relativeFrom="column">
              <wp:posOffset>-476250</wp:posOffset>
            </wp:positionH>
            <wp:positionV relativeFrom="paragraph">
              <wp:posOffset>-480060</wp:posOffset>
            </wp:positionV>
            <wp:extent cx="2047875" cy="685800"/>
            <wp:effectExtent l="0" t="0" r="9525" b="0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</w:t>
      </w:r>
      <w:r w:rsidR="002C2101" w:rsidRPr="00F852F2">
        <w:rPr>
          <w:rFonts w:ascii="Arial" w:hAnsi="Arial" w:cs="Arial"/>
          <w:sz w:val="18"/>
          <w:szCs w:val="18"/>
        </w:rPr>
        <w:t xml:space="preserve">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4E4B21" w:rsidRPr="00F852F2">
        <w:rPr>
          <w:rFonts w:ascii="Arial" w:hAnsi="Arial" w:cs="Arial"/>
          <w:sz w:val="18"/>
          <w:szCs w:val="18"/>
        </w:rPr>
        <w:t xml:space="preserve">    </w:t>
      </w:r>
      <w:r w:rsidR="00A42162" w:rsidRPr="00F852F2">
        <w:rPr>
          <w:rFonts w:ascii="Arial" w:hAnsi="Arial" w:cs="Arial"/>
          <w:sz w:val="18"/>
          <w:szCs w:val="18"/>
        </w:rPr>
        <w:t xml:space="preserve">     </w:t>
      </w:r>
      <w:r w:rsidR="00E8507B" w:rsidRPr="00F852F2">
        <w:rPr>
          <w:rFonts w:ascii="Arial" w:hAnsi="Arial" w:cs="Arial"/>
          <w:sz w:val="18"/>
          <w:szCs w:val="18"/>
        </w:rPr>
        <w:t xml:space="preserve">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 </w:t>
      </w:r>
      <w:r w:rsidR="00DE2763"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66AE3D99" w14:textId="3B0A551C" w:rsidR="00DE2763" w:rsidRPr="00F852F2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</w:t>
      </w:r>
      <w:r w:rsidR="00A42162" w:rsidRPr="00F852F2">
        <w:rPr>
          <w:rFonts w:ascii="Arial" w:hAnsi="Arial" w:cs="Arial"/>
          <w:b/>
          <w:sz w:val="18"/>
          <w:szCs w:val="18"/>
        </w:rPr>
        <w:t xml:space="preserve"> </w:t>
      </w:r>
      <w:r w:rsidR="00E8507B" w:rsidRPr="00F852F2">
        <w:rPr>
          <w:rFonts w:ascii="Arial" w:hAnsi="Arial" w:cs="Arial"/>
          <w:b/>
          <w:sz w:val="18"/>
          <w:szCs w:val="18"/>
        </w:rPr>
        <w:t xml:space="preserve">   </w:t>
      </w:r>
      <w:r w:rsidRPr="00F852F2">
        <w:rPr>
          <w:rFonts w:ascii="Arial" w:hAnsi="Arial" w:cs="Arial"/>
          <w:b/>
          <w:sz w:val="18"/>
          <w:szCs w:val="18"/>
        </w:rPr>
        <w:t xml:space="preserve">  </w:t>
      </w:r>
      <w:r w:rsidR="006D3E23">
        <w:rPr>
          <w:rFonts w:ascii="Arial" w:hAnsi="Arial" w:cs="Arial"/>
          <w:b/>
          <w:sz w:val="18"/>
          <w:szCs w:val="18"/>
        </w:rPr>
        <w:t xml:space="preserve">                          </w:t>
      </w:r>
      <w:r w:rsidR="00AE69BD">
        <w:rPr>
          <w:rFonts w:ascii="Arial" w:hAnsi="Arial" w:cs="Arial"/>
          <w:b/>
          <w:sz w:val="18"/>
          <w:szCs w:val="18"/>
        </w:rPr>
        <w:t xml:space="preserve">  </w:t>
      </w:r>
      <w:r w:rsidR="00A67598">
        <w:rPr>
          <w:rFonts w:ascii="Arial" w:hAnsi="Arial" w:cs="Arial"/>
          <w:b/>
          <w:sz w:val="18"/>
          <w:szCs w:val="18"/>
        </w:rPr>
        <w:t xml:space="preserve">     </w:t>
      </w:r>
      <w:r w:rsidR="00AE69BD">
        <w:rPr>
          <w:rFonts w:ascii="Arial" w:hAnsi="Arial" w:cs="Arial"/>
          <w:b/>
          <w:sz w:val="18"/>
          <w:szCs w:val="18"/>
        </w:rPr>
        <w:t xml:space="preserve"> </w:t>
      </w:r>
      <w:r w:rsidR="00D243A6">
        <w:rPr>
          <w:rFonts w:ascii="Arial" w:hAnsi="Arial" w:cs="Arial"/>
          <w:b/>
          <w:sz w:val="18"/>
          <w:szCs w:val="18"/>
        </w:rPr>
        <w:t xml:space="preserve">    </w:t>
      </w:r>
      <w:r w:rsidR="00AE69BD">
        <w:rPr>
          <w:rFonts w:ascii="Arial" w:hAnsi="Arial" w:cs="Arial"/>
          <w:b/>
          <w:sz w:val="18"/>
          <w:szCs w:val="18"/>
        </w:rPr>
        <w:t xml:space="preserve"> </w:t>
      </w:r>
      <w:r w:rsidR="006D3E23">
        <w:rPr>
          <w:rFonts w:ascii="Arial" w:hAnsi="Arial" w:cs="Arial"/>
          <w:b/>
          <w:sz w:val="18"/>
          <w:szCs w:val="18"/>
        </w:rPr>
        <w:t xml:space="preserve">   </w:t>
      </w:r>
      <w:r w:rsidRPr="00F852F2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66221EF3" w14:textId="31B2DFE7" w:rsidR="007E5B44" w:rsidRPr="00F852F2" w:rsidRDefault="00DE2763" w:rsidP="00990DB1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F852F2">
        <w:rPr>
          <w:rFonts w:ascii="Arial" w:hAnsi="Arial" w:cs="Arial"/>
          <w:b/>
          <w:sz w:val="18"/>
          <w:szCs w:val="18"/>
        </w:rPr>
        <w:t>2</w:t>
      </w:r>
      <w:r w:rsidRPr="00F852F2">
        <w:rPr>
          <w:rFonts w:ascii="Arial" w:hAnsi="Arial" w:cs="Arial"/>
          <w:b/>
          <w:sz w:val="18"/>
          <w:szCs w:val="18"/>
        </w:rPr>
        <w:t xml:space="preserve"> TERM </w:t>
      </w:r>
      <w:r w:rsidR="00AE69BD"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</w:t>
      </w:r>
      <w:r w:rsidR="00AE69BD">
        <w:rPr>
          <w:rFonts w:ascii="Arial" w:hAnsi="Arial" w:cs="Arial"/>
          <w:b/>
          <w:sz w:val="18"/>
          <w:szCs w:val="18"/>
        </w:rPr>
        <w:t xml:space="preserve">         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   Week: 4</w:t>
      </w:r>
      <w:r w:rsidR="00990DB1">
        <w:rPr>
          <w:rFonts w:ascii="Arial" w:hAnsi="Arial" w:cs="Arial"/>
          <w:b/>
          <w:sz w:val="18"/>
          <w:szCs w:val="18"/>
        </w:rPr>
        <w:t xml:space="preserve"> – </w:t>
      </w:r>
      <w:r w:rsidR="00990DB1" w:rsidRPr="00DD71A6">
        <w:rPr>
          <w:b/>
          <w:bCs/>
        </w:rPr>
        <w:t>Community</w:t>
      </w:r>
      <w:r w:rsidR="00990DB1">
        <w:rPr>
          <w:b/>
          <w:bCs/>
        </w:rPr>
        <w:t xml:space="preserve"> </w:t>
      </w:r>
      <w:r w:rsidR="007E5B4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852F2" w14:paraId="52383732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0F4BA511" w14:textId="0D6B4FC0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408469B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C898273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25E3CF6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4557245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D0DB727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F852F2" w14:paraId="6D85FF67" w14:textId="77777777" w:rsidTr="0067789C">
        <w:tc>
          <w:tcPr>
            <w:tcW w:w="2127" w:type="dxa"/>
          </w:tcPr>
          <w:p w14:paraId="5E64D72F" w14:textId="2EA89849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5B169E1A" w14:textId="77777777" w:rsidR="0067789C" w:rsidRDefault="0067789C" w:rsidP="0067789C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5DA01F4F" w14:textId="04B231F6" w:rsidR="00202589" w:rsidRPr="00F852F2" w:rsidRDefault="00202589" w:rsidP="0067789C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2DDEF7E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D65A676" w14:textId="77777777" w:rsidR="0067789C" w:rsidRDefault="0067789C" w:rsidP="0067789C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76015020" w14:textId="4333518E" w:rsidR="00202589" w:rsidRPr="00F852F2" w:rsidRDefault="00202589" w:rsidP="0067789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2B6BE26C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0A881AD" w14:textId="77777777" w:rsidR="0067789C" w:rsidRDefault="0067789C" w:rsidP="0067789C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07EB6B74" w14:textId="22CC8E5A" w:rsidR="00202589" w:rsidRPr="00F852F2" w:rsidRDefault="00202589" w:rsidP="0067789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02589" w:rsidRPr="00F852F2" w14:paraId="7A4514B5" w14:textId="77777777" w:rsidTr="0067789C">
        <w:tc>
          <w:tcPr>
            <w:tcW w:w="2127" w:type="dxa"/>
          </w:tcPr>
          <w:p w14:paraId="396BA91A" w14:textId="14E6F061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7B06DF5B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51B3A044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7318346E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will share my food with love </w:t>
            </w:r>
          </w:p>
          <w:p w14:paraId="02A0571A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Make a heart shape with your hands </w:t>
            </w:r>
          </w:p>
          <w:p w14:paraId="5C3A2CBA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3ED2C2D3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3688EEAC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n the name of God above </w:t>
            </w:r>
          </w:p>
          <w:p w14:paraId="72431AB1" w14:textId="3E39040B" w:rsidR="00202589" w:rsidRDefault="00037C25" w:rsidP="00037C25">
            <w:pPr>
              <w:rPr>
                <w:rFonts w:ascii="Arial" w:hAnsi="Arial" w:cs="Arial"/>
                <w:sz w:val="18"/>
                <w:szCs w:val="18"/>
              </w:rPr>
            </w:pPr>
            <w:r w:rsidRPr="00BD4163">
              <w:rPr>
                <w:b/>
                <w:bCs/>
              </w:rPr>
              <w:t>Actions</w:t>
            </w:r>
            <w:r>
              <w:t>: Point to the sky and smile</w:t>
            </w:r>
          </w:p>
        </w:tc>
        <w:tc>
          <w:tcPr>
            <w:tcW w:w="2693" w:type="dxa"/>
          </w:tcPr>
          <w:p w14:paraId="1363E6C0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84D4A89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58314CAC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765759B1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will share my food with love </w:t>
            </w:r>
          </w:p>
          <w:p w14:paraId="1018DB22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Make a heart shape with your hands </w:t>
            </w:r>
          </w:p>
          <w:p w14:paraId="249B5655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764BD072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55888FE3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n the name of God above </w:t>
            </w:r>
          </w:p>
          <w:p w14:paraId="7A97FD55" w14:textId="7304D5A6" w:rsidR="00202589" w:rsidRPr="006D3E23" w:rsidRDefault="00037C25" w:rsidP="00037C25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BD4163">
              <w:rPr>
                <w:b/>
                <w:bCs/>
              </w:rPr>
              <w:t>Actions</w:t>
            </w:r>
            <w:r>
              <w:t>: Point to the sky and smile</w:t>
            </w:r>
          </w:p>
        </w:tc>
        <w:tc>
          <w:tcPr>
            <w:tcW w:w="2693" w:type="dxa"/>
          </w:tcPr>
          <w:p w14:paraId="33DE9ED0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9BAFCD6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7582728F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2871C978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will share my food with love </w:t>
            </w:r>
          </w:p>
          <w:p w14:paraId="304ABB44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Make a heart shape with your hands </w:t>
            </w:r>
          </w:p>
          <w:p w14:paraId="3DFEDBCC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 will share my food with my brothers and my sisters </w:t>
            </w:r>
          </w:p>
          <w:p w14:paraId="7542EE82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Actions</w:t>
            </w:r>
            <w:r>
              <w:t xml:space="preserve">: Hold out your hands </w:t>
            </w:r>
          </w:p>
          <w:p w14:paraId="23C4E36B" w14:textId="77777777" w:rsidR="00037C25" w:rsidRDefault="00037C25" w:rsidP="00037C25">
            <w:pPr>
              <w:pStyle w:val="ListParagraph"/>
              <w:ind w:left="0"/>
            </w:pPr>
            <w:r w:rsidRPr="00BD4163">
              <w:rPr>
                <w:b/>
                <w:bCs/>
              </w:rPr>
              <w:t>Lyrics</w:t>
            </w:r>
            <w:r>
              <w:t xml:space="preserve">: In the name of God above </w:t>
            </w:r>
          </w:p>
          <w:p w14:paraId="7E7F71FE" w14:textId="535552D1" w:rsidR="00202589" w:rsidRDefault="00037C25" w:rsidP="00037C25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BD4163">
              <w:rPr>
                <w:b/>
                <w:bCs/>
              </w:rPr>
              <w:t>Actions</w:t>
            </w:r>
            <w:r>
              <w:t>: Point to the sky and smile</w:t>
            </w:r>
          </w:p>
        </w:tc>
      </w:tr>
      <w:tr w:rsidR="00037C25" w:rsidRPr="00F852F2" w14:paraId="59010A17" w14:textId="77777777" w:rsidTr="0067789C">
        <w:tc>
          <w:tcPr>
            <w:tcW w:w="2127" w:type="dxa"/>
          </w:tcPr>
          <w:p w14:paraId="75A4B358" w14:textId="7AA07421" w:rsidR="00037C25" w:rsidRPr="00F852F2" w:rsidRDefault="00037C25" w:rsidP="00037C2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4A813F7D" w14:textId="0033EC77" w:rsidR="00037C25" w:rsidRDefault="00037C25" w:rsidP="00037C25">
            <w:pPr>
              <w:rPr>
                <w:rFonts w:ascii="Arial" w:hAnsi="Arial" w:cs="Arial"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5B6D7673" w14:textId="77777777" w:rsidR="00037C25" w:rsidRPr="00F852F2" w:rsidRDefault="00037C25" w:rsidP="00037C2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660407" w14:textId="0B8B482C" w:rsidR="00037C25" w:rsidRPr="006D3E23" w:rsidRDefault="00037C25" w:rsidP="00037C25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B77D63"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11B549C0" w14:textId="4285EA9E" w:rsidR="00037C25" w:rsidRPr="00F852F2" w:rsidRDefault="00037C25" w:rsidP="00037C2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2DB0FFB" w14:textId="6C7B33E1" w:rsidR="00037C25" w:rsidRDefault="00037C25" w:rsidP="00037C25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B77D63">
              <w:t>Adapt the question to be related to your theme and vocabulary taught for the week</w:t>
            </w:r>
          </w:p>
        </w:tc>
      </w:tr>
      <w:tr w:rsidR="009A772C" w:rsidRPr="00F852F2" w14:paraId="579C9400" w14:textId="77777777" w:rsidTr="0067789C">
        <w:tc>
          <w:tcPr>
            <w:tcW w:w="2127" w:type="dxa"/>
          </w:tcPr>
          <w:p w14:paraId="6D19F9A0" w14:textId="78940D59" w:rsidR="009A772C" w:rsidRPr="00F852F2" w:rsidRDefault="009A772C" w:rsidP="009A772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188A51CF" w14:textId="106030F3" w:rsidR="009A772C" w:rsidRDefault="00037C25" w:rsidP="009A772C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soup, ingredient, slaughter, stir </w:t>
            </w:r>
          </w:p>
        </w:tc>
        <w:tc>
          <w:tcPr>
            <w:tcW w:w="2693" w:type="dxa"/>
          </w:tcPr>
          <w:p w14:paraId="0D712E38" w14:textId="77777777" w:rsidR="009A772C" w:rsidRPr="00F852F2" w:rsidRDefault="009A772C" w:rsidP="009A772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06E0C7" w14:textId="26867C6D" w:rsidR="009A772C" w:rsidRPr="006D3E23" w:rsidRDefault="00037C25" w:rsidP="009A772C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trick, villagers, plan, thin</w:t>
            </w:r>
          </w:p>
        </w:tc>
        <w:tc>
          <w:tcPr>
            <w:tcW w:w="2693" w:type="dxa"/>
          </w:tcPr>
          <w:p w14:paraId="04EA023F" w14:textId="77777777" w:rsidR="009A772C" w:rsidRPr="00F852F2" w:rsidRDefault="009A772C" w:rsidP="009A772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064D719" w14:textId="68A3B67A" w:rsidR="009A772C" w:rsidRDefault="00037C25" w:rsidP="009A772C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sneaky, clever, rich, poor</w:t>
            </w:r>
          </w:p>
        </w:tc>
      </w:tr>
      <w:tr w:rsidR="009A772C" w:rsidRPr="00F852F2" w14:paraId="1836C151" w14:textId="77777777" w:rsidTr="0067789C">
        <w:tc>
          <w:tcPr>
            <w:tcW w:w="2127" w:type="dxa"/>
          </w:tcPr>
          <w:p w14:paraId="3F3B0286" w14:textId="62D0F6CE" w:rsidR="009A772C" w:rsidRPr="00F852F2" w:rsidRDefault="009A772C" w:rsidP="009A772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SIGHT WORDS</w:t>
            </w:r>
          </w:p>
        </w:tc>
        <w:tc>
          <w:tcPr>
            <w:tcW w:w="2693" w:type="dxa"/>
          </w:tcPr>
          <w:p w14:paraId="55DCA5F8" w14:textId="475AC08F" w:rsidR="009A772C" w:rsidRDefault="00037C25" w:rsidP="009A772C">
            <w:pPr>
              <w:rPr>
                <w:rFonts w:ascii="Arial" w:hAnsi="Arial" w:cs="Arial"/>
                <w:sz w:val="18"/>
                <w:szCs w:val="18"/>
              </w:rPr>
            </w:pPr>
            <w:r>
              <w:t>famous, share, tasty, bowl, more</w:t>
            </w:r>
          </w:p>
        </w:tc>
        <w:tc>
          <w:tcPr>
            <w:tcW w:w="2693" w:type="dxa"/>
          </w:tcPr>
          <w:p w14:paraId="0CD80C64" w14:textId="77777777" w:rsidR="009A772C" w:rsidRPr="00F852F2" w:rsidRDefault="009A772C" w:rsidP="009A772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75FFE04" w14:textId="344871B3" w:rsidR="009A772C" w:rsidRPr="006D3E23" w:rsidRDefault="00037C25" w:rsidP="009A772C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famous, share, tasty, bowl, more</w:t>
            </w:r>
          </w:p>
        </w:tc>
        <w:tc>
          <w:tcPr>
            <w:tcW w:w="2693" w:type="dxa"/>
          </w:tcPr>
          <w:p w14:paraId="18A0C74E" w14:textId="77777777" w:rsidR="009A772C" w:rsidRPr="00F852F2" w:rsidRDefault="009A772C" w:rsidP="009A772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B0ACBBB" w14:textId="3ABDB736" w:rsidR="009A772C" w:rsidRDefault="00037C25" w:rsidP="009A772C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famous, share, tasty, bowl, more</w:t>
            </w:r>
          </w:p>
        </w:tc>
      </w:tr>
      <w:tr w:rsidR="0075787D" w:rsidRPr="00F852F2" w14:paraId="49D8EB4E" w14:textId="77777777" w:rsidTr="0067789C">
        <w:tc>
          <w:tcPr>
            <w:tcW w:w="2127" w:type="dxa"/>
          </w:tcPr>
          <w:p w14:paraId="0599373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61E74464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0379842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9E28E9B" w14:textId="6FD8CCFA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4385B637" w14:textId="143029CF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2DE9C27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01194EE0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7BAC27A8" w14:textId="66373663" w:rsidR="0075787D" w:rsidRPr="00F852F2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67A4368" w14:textId="7A88A2A8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2F39E86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17154889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0F580241" w14:textId="79E01EB4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E5B264B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37EED17" w14:textId="77777777" w:rsidTr="0067789C">
        <w:tc>
          <w:tcPr>
            <w:tcW w:w="2127" w:type="dxa"/>
          </w:tcPr>
          <w:p w14:paraId="6B3C8B1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0C7FFE1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5601139" w14:textId="008EF992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Review past sounds and words</w:t>
            </w:r>
          </w:p>
          <w:p w14:paraId="6C243982" w14:textId="77777777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57C9DF34" w14:textId="77777777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37C25">
              <w:rPr>
                <w:b/>
                <w:bCs/>
              </w:rPr>
              <w:t>th</w:t>
            </w:r>
            <w:proofErr w:type="spellEnd"/>
            <w:r>
              <w:t xml:space="preserve">: then, theft, they, think, thank, that, theft, the </w:t>
            </w:r>
          </w:p>
          <w:p w14:paraId="1279034A" w14:textId="18ED8C8F" w:rsidR="0075787D" w:rsidRPr="00E86BA3" w:rsidRDefault="0075787D" w:rsidP="00037C25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104B9438" w14:textId="77777777" w:rsidR="0075787D" w:rsidRPr="00E86BA3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lang w:val="en-US"/>
              </w:rPr>
            </w:pPr>
          </w:p>
        </w:tc>
        <w:tc>
          <w:tcPr>
            <w:tcW w:w="2693" w:type="dxa"/>
          </w:tcPr>
          <w:p w14:paraId="6C3619AC" w14:textId="77777777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1581E87C" w14:textId="7283BF83" w:rsidR="0075787D" w:rsidRPr="00E86BA3" w:rsidRDefault="00037C25" w:rsidP="00037C25">
            <w:pPr>
              <w:rPr>
                <w:rFonts w:ascii="Arial" w:hAnsi="Arial" w:cs="Arial"/>
              </w:rPr>
            </w:pPr>
            <w:r>
              <w:t>Learners write the words in their exercise books.</w:t>
            </w:r>
          </w:p>
        </w:tc>
        <w:tc>
          <w:tcPr>
            <w:tcW w:w="2693" w:type="dxa"/>
          </w:tcPr>
          <w:p w14:paraId="33C08BE1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7CC2FE5E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  <w:b/>
              </w:rPr>
              <w:t>Consolidation</w:t>
            </w:r>
            <w:r w:rsidRPr="00E86BA3">
              <w:rPr>
                <w:rFonts w:ascii="Arial" w:hAnsi="Arial" w:cs="Arial"/>
              </w:rPr>
              <w:t>:</w:t>
            </w:r>
          </w:p>
          <w:p w14:paraId="5FA54EDD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</w:rPr>
              <w:t xml:space="preserve">Spelling Test </w:t>
            </w:r>
          </w:p>
          <w:p w14:paraId="0843AA1A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</w:rPr>
              <w:t>Written activity / Worksheet</w:t>
            </w:r>
          </w:p>
          <w:p w14:paraId="2FA05371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  <w:p w14:paraId="63CF51B8" w14:textId="0809089F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</w:tr>
      <w:tr w:rsidR="0075787D" w:rsidRPr="00F852F2" w14:paraId="37E0FCD9" w14:textId="77777777" w:rsidTr="0067789C">
        <w:tc>
          <w:tcPr>
            <w:tcW w:w="2127" w:type="dxa"/>
          </w:tcPr>
          <w:p w14:paraId="2598FA48" w14:textId="1D71CE76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6D7C0DE8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0FF825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5A5EC0" w14:textId="4B2E661B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F1CBF5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64255F78" w14:textId="77777777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Learners write about persons in their community they admire</w:t>
            </w:r>
          </w:p>
          <w:p w14:paraId="08CC69D2" w14:textId="77777777" w:rsidR="00037C25" w:rsidRPr="00037C25" w:rsidRDefault="00037C25" w:rsidP="00037C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I want to be like……. I think he/she is… </w:t>
            </w:r>
          </w:p>
          <w:p w14:paraId="172A588A" w14:textId="6FA3D122" w:rsidR="0075787D" w:rsidRPr="00E86BA3" w:rsidRDefault="0075787D" w:rsidP="00037C25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4E935423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050FB0CA" w14:textId="7A9AF37E" w:rsidR="0075787D" w:rsidRPr="00E86BA3" w:rsidRDefault="00037C25" w:rsidP="0075787D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t>Day 2: Write a message on a card to thank a person in your community.</w:t>
            </w:r>
          </w:p>
        </w:tc>
        <w:tc>
          <w:tcPr>
            <w:tcW w:w="2694" w:type="dxa"/>
          </w:tcPr>
          <w:p w14:paraId="45FDE257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</w:tr>
      <w:tr w:rsidR="0075787D" w:rsidRPr="00F852F2" w14:paraId="2FF91F65" w14:textId="77777777" w:rsidTr="0067789C">
        <w:tc>
          <w:tcPr>
            <w:tcW w:w="2127" w:type="dxa"/>
          </w:tcPr>
          <w:p w14:paraId="4D50D11F" w14:textId="696C594A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3073664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626BD3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355BD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510384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A4C672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01DBE6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1D2AB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9FD618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93BAE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6766F8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A0B98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8FA27B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D26FB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715CB2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2060A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727CDD1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0D0F8FC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0BE91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F9CD6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248DAA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232DA85" w14:textId="77777777" w:rsidTr="0067789C">
        <w:tc>
          <w:tcPr>
            <w:tcW w:w="2127" w:type="dxa"/>
          </w:tcPr>
          <w:p w14:paraId="7E772D58" w14:textId="08E3BB4C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3D137DA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544400" w14:textId="77777777" w:rsidR="00037C25" w:rsidRDefault="00037C25" w:rsidP="00037C25">
            <w:r>
              <w:t xml:space="preserve">DBE Workbook 2 pages 5,6 and 7 </w:t>
            </w:r>
          </w:p>
          <w:p w14:paraId="2FC782A6" w14:textId="03CE8DB1" w:rsidR="0075787D" w:rsidRPr="00F852F2" w:rsidRDefault="0075787D" w:rsidP="00037C2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3EBE92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5B741F" w14:textId="261E7C38" w:rsidR="0075787D" w:rsidRPr="00F852F2" w:rsidRDefault="00037C25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about the people and places in their community.</w:t>
            </w:r>
          </w:p>
        </w:tc>
        <w:tc>
          <w:tcPr>
            <w:tcW w:w="2694" w:type="dxa"/>
          </w:tcPr>
          <w:p w14:paraId="3B82C0F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4B8DF181" w14:textId="77777777" w:rsidTr="0067789C">
        <w:tc>
          <w:tcPr>
            <w:tcW w:w="2127" w:type="dxa"/>
          </w:tcPr>
          <w:p w14:paraId="033640A9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5B342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CEC0B04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D5ED61" w14:textId="7049CFAE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66F834D" w14:textId="3F204A7A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0CFBB5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214DA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8AE0105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6A23D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0EDAEDE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5A6A97" w14:textId="27DEF634" w:rsidR="0075787D" w:rsidRPr="00F852F2" w:rsidRDefault="0075787D" w:rsidP="00E3131F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4" w:type="dxa"/>
          </w:tcPr>
          <w:p w14:paraId="4CB80B1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49FDC2DE" w14:textId="77777777" w:rsidTr="0067789C">
        <w:tc>
          <w:tcPr>
            <w:tcW w:w="2127" w:type="dxa"/>
          </w:tcPr>
          <w:p w14:paraId="66E9574D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76C9A4" w14:textId="2E0091E2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B226202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16C0D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F1CBD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25734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2C4873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885398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729A706" w14:textId="09DDD35E" w:rsidR="00DE2763" w:rsidRPr="00F852F2" w:rsidRDefault="00A84239" w:rsidP="004D665F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7BBEA960" wp14:editId="13BAC6EE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F8596C" w:rsidRPr="00F852F2">
        <w:rPr>
          <w:rFonts w:ascii="Arial" w:hAnsi="Arial" w:cs="Arial"/>
          <w:sz w:val="18"/>
          <w:szCs w:val="18"/>
        </w:rPr>
        <w:t xml:space="preserve">       </w:t>
      </w:r>
      <w:r w:rsidR="00EF7FBC" w:rsidRPr="00F852F2">
        <w:rPr>
          <w:rFonts w:ascii="Arial" w:hAnsi="Arial" w:cs="Arial"/>
          <w:sz w:val="18"/>
          <w:szCs w:val="18"/>
        </w:rPr>
        <w:t xml:space="preserve">   </w:t>
      </w:r>
      <w:r w:rsidR="00F8596C" w:rsidRPr="00F852F2">
        <w:rPr>
          <w:rFonts w:ascii="Arial" w:hAnsi="Arial" w:cs="Arial"/>
          <w:sz w:val="18"/>
          <w:szCs w:val="18"/>
        </w:rPr>
        <w:t xml:space="preserve">  </w:t>
      </w:r>
      <w:r w:rsidR="00DD16C5" w:rsidRPr="00F852F2">
        <w:rPr>
          <w:rFonts w:ascii="Arial" w:hAnsi="Arial" w:cs="Arial"/>
          <w:sz w:val="18"/>
          <w:szCs w:val="18"/>
        </w:rPr>
        <w:t xml:space="preserve">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03F96BFF" w14:textId="4A14EBBC" w:rsidR="00DE2763" w:rsidRPr="00F852F2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5525B9">
        <w:rPr>
          <w:rFonts w:ascii="Arial" w:hAnsi="Arial" w:cs="Arial"/>
          <w:b/>
          <w:sz w:val="18"/>
          <w:szCs w:val="18"/>
        </w:rPr>
        <w:t xml:space="preserve">                                     </w:t>
      </w:r>
      <w:r w:rsidR="00A67598">
        <w:rPr>
          <w:rFonts w:ascii="Arial" w:hAnsi="Arial" w:cs="Arial"/>
          <w:b/>
          <w:sz w:val="18"/>
          <w:szCs w:val="18"/>
        </w:rPr>
        <w:t xml:space="preserve">       </w:t>
      </w:r>
      <w:r w:rsidR="005525B9">
        <w:rPr>
          <w:rFonts w:ascii="Arial" w:hAnsi="Arial" w:cs="Arial"/>
          <w:b/>
          <w:sz w:val="18"/>
          <w:szCs w:val="18"/>
        </w:rPr>
        <w:t xml:space="preserve">          </w:t>
      </w:r>
      <w:r w:rsidRPr="00F852F2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01A72249" w14:textId="38600E7D" w:rsidR="007E5B44" w:rsidRPr="00F852F2" w:rsidRDefault="00DE2763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GRADE </w:t>
      </w:r>
      <w:r w:rsidR="003E7212" w:rsidRPr="00F852F2">
        <w:rPr>
          <w:rFonts w:ascii="Arial" w:hAnsi="Arial" w:cs="Arial"/>
          <w:b/>
          <w:sz w:val="18"/>
          <w:szCs w:val="18"/>
        </w:rPr>
        <w:t>2</w:t>
      </w:r>
      <w:r w:rsidRPr="00F852F2">
        <w:rPr>
          <w:rFonts w:ascii="Arial" w:hAnsi="Arial" w:cs="Arial"/>
          <w:b/>
          <w:sz w:val="18"/>
          <w:szCs w:val="18"/>
        </w:rPr>
        <w:t xml:space="preserve"> TERM </w:t>
      </w:r>
      <w:r w:rsidR="00AE69BD"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</w:t>
      </w:r>
      <w:r w:rsidR="00D768FE">
        <w:rPr>
          <w:rFonts w:ascii="Arial" w:hAnsi="Arial" w:cs="Arial"/>
          <w:b/>
          <w:sz w:val="18"/>
          <w:szCs w:val="18"/>
        </w:rPr>
        <w:t xml:space="preserve">  </w:t>
      </w:r>
      <w:r w:rsidR="00AE69BD">
        <w:rPr>
          <w:rFonts w:ascii="Arial" w:hAnsi="Arial" w:cs="Arial"/>
          <w:b/>
          <w:sz w:val="18"/>
          <w:szCs w:val="18"/>
        </w:rPr>
        <w:t xml:space="preserve">             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Week: 5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 xml:space="preserve">Creative </w:t>
      </w:r>
      <w:r w:rsidR="004E2ED0">
        <w:rPr>
          <w:b/>
          <w:bCs/>
        </w:rPr>
        <w:t>T</w:t>
      </w:r>
      <w:r w:rsidR="004E2ED0" w:rsidRPr="00DD71A6">
        <w:rPr>
          <w:b/>
          <w:bCs/>
        </w:rPr>
        <w:t>hinking</w:t>
      </w:r>
      <w:r w:rsidR="004E2ED0">
        <w:rPr>
          <w:b/>
          <w:bCs/>
        </w:rPr>
        <w:t xml:space="preserve">   </w:t>
      </w:r>
      <w:r w:rsidR="007E5B4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852F2" w14:paraId="6CA7F5F0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23FAA561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A74D55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A4EA093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5731A6A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C94DBF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4B847D1" w14:textId="77777777" w:rsidR="00DE2763" w:rsidRPr="00F852F2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F852F2" w14:paraId="5C4A0FDA" w14:textId="77777777" w:rsidTr="0067789C">
        <w:tc>
          <w:tcPr>
            <w:tcW w:w="2127" w:type="dxa"/>
          </w:tcPr>
          <w:p w14:paraId="63FF7C59" w14:textId="3D1B07A8" w:rsidR="00202589" w:rsidRPr="00F852F2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65B03BB9" w14:textId="77777777" w:rsidR="00FC093F" w:rsidRDefault="00FC093F" w:rsidP="00FC093F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002E0F61" w14:textId="477C2969" w:rsidR="00202589" w:rsidRPr="006B5E23" w:rsidRDefault="00202589" w:rsidP="00FC093F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210B710" w14:textId="77777777" w:rsidR="00202589" w:rsidRPr="00F852F2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EA78A73" w14:textId="77777777" w:rsidR="00FC093F" w:rsidRDefault="00FC093F" w:rsidP="00FC093F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16FACA34" w14:textId="014D87BA" w:rsidR="00202589" w:rsidRPr="00F852F2" w:rsidRDefault="00202589" w:rsidP="00FC093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3" w:type="dxa"/>
          </w:tcPr>
          <w:p w14:paraId="2E2BE7C9" w14:textId="77777777" w:rsidR="00202589" w:rsidRPr="00F852F2" w:rsidRDefault="00202589" w:rsidP="00202589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1FC691D0" w14:textId="77777777" w:rsidR="00FC093F" w:rsidRDefault="00FC093F" w:rsidP="00FC093F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6567DB04" w14:textId="165C913C" w:rsidR="00202589" w:rsidRPr="00F852F2" w:rsidRDefault="00202589" w:rsidP="00FC093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F738B" w:rsidRPr="00F852F2" w14:paraId="713EAD19" w14:textId="77777777" w:rsidTr="0067789C">
        <w:tc>
          <w:tcPr>
            <w:tcW w:w="2127" w:type="dxa"/>
          </w:tcPr>
          <w:p w14:paraId="0CD9F1E3" w14:textId="51019325" w:rsidR="008F738B" w:rsidRPr="00F852F2" w:rsidRDefault="008F738B" w:rsidP="008F738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0E2260DE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newspaper, newspaper, newspaper; I use newspaper to make a soccer ball </w:t>
            </w:r>
          </w:p>
          <w:p w14:paraId="57EAE383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 xml:space="preserve">: Pretend to wrap newspaper around a small ball </w:t>
            </w:r>
          </w:p>
          <w:p w14:paraId="692701A3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packet, a packet, a packet; I use a packet to make a soccer ball </w:t>
            </w:r>
          </w:p>
          <w:p w14:paraId="1876BD62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wrap a packet around the ball</w:t>
            </w:r>
          </w:p>
          <w:p w14:paraId="1E4C130C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handbag, a handbag, a handbag </w:t>
            </w:r>
          </w:p>
          <w:p w14:paraId="678380E8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put the ball into a handbag</w:t>
            </w:r>
          </w:p>
          <w:p w14:paraId="3AF54469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Lyrics</w:t>
            </w:r>
            <w:r>
              <w:t xml:space="preserve">: I use a handbag to make a soccer ball; I use a plastic bag, plastic bag, plastic bag I use a plastic bag to make a soccer ball. </w:t>
            </w:r>
          </w:p>
          <w:p w14:paraId="6E4E3AD8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Actions</w:t>
            </w:r>
            <w:r>
              <w:t xml:space="preserve">: Pretend to put the ball into a plastic bag and </w:t>
            </w:r>
            <w:r>
              <w:lastRenderedPageBreak/>
              <w:t>to close it</w:t>
            </w:r>
          </w:p>
          <w:p w14:paraId="20213DC0" w14:textId="4A347458" w:rsidR="008F738B" w:rsidRPr="006B5E23" w:rsidRDefault="008E7E99" w:rsidP="008E7E99">
            <w:pPr>
              <w:ind w:left="39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 w:rsidRPr="00EE6E83">
              <w:rPr>
                <w:b/>
                <w:bCs/>
              </w:rPr>
              <w:t>Lyrics</w:t>
            </w:r>
            <w:r>
              <w:t>: Now I play soccer, soccer, soccer; Now I play soccer with this soccer ball</w:t>
            </w:r>
          </w:p>
        </w:tc>
        <w:tc>
          <w:tcPr>
            <w:tcW w:w="2693" w:type="dxa"/>
          </w:tcPr>
          <w:p w14:paraId="364AAFA4" w14:textId="77777777" w:rsidR="008F738B" w:rsidRPr="00F852F2" w:rsidRDefault="008F738B" w:rsidP="008F73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8398E4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newspaper, newspaper, newspaper; I use newspaper to make a soccer ball </w:t>
            </w:r>
          </w:p>
          <w:p w14:paraId="548D5CA9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 xml:space="preserve">: Pretend to wrap newspaper around a small ball </w:t>
            </w:r>
          </w:p>
          <w:p w14:paraId="4E28A6B8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packet, a packet, a packet; I use a packet to make a soccer ball </w:t>
            </w:r>
          </w:p>
          <w:p w14:paraId="0890CD32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wrap a packet around the ball</w:t>
            </w:r>
          </w:p>
          <w:p w14:paraId="361C9D4E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handbag, a handbag, a handbag </w:t>
            </w:r>
          </w:p>
          <w:p w14:paraId="02CB7E46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put the ball into a handbag</w:t>
            </w:r>
          </w:p>
          <w:p w14:paraId="53B7FB1A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Lyrics</w:t>
            </w:r>
            <w:r>
              <w:t xml:space="preserve">: I use a handbag to make a soccer ball; I use a plastic bag, plastic bag, plastic bag I use a plastic bag to make a soccer ball. </w:t>
            </w:r>
          </w:p>
          <w:p w14:paraId="5428ECB6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Actions</w:t>
            </w:r>
            <w:r>
              <w:t xml:space="preserve">: Pretend to put the ball into a plastic bag and </w:t>
            </w:r>
            <w:r>
              <w:lastRenderedPageBreak/>
              <w:t>to close it</w:t>
            </w:r>
          </w:p>
          <w:p w14:paraId="6A40E597" w14:textId="410DF1E9" w:rsidR="008F738B" w:rsidRPr="00F852F2" w:rsidRDefault="008E7E99" w:rsidP="008E7E99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 w:rsidRPr="00EE6E83">
              <w:rPr>
                <w:b/>
                <w:bCs/>
              </w:rPr>
              <w:t>Lyrics</w:t>
            </w:r>
            <w:r>
              <w:t>: Now I play soccer, soccer, soccer; Now I play soccer with this soccer ball</w:t>
            </w:r>
          </w:p>
        </w:tc>
        <w:tc>
          <w:tcPr>
            <w:tcW w:w="2693" w:type="dxa"/>
          </w:tcPr>
          <w:p w14:paraId="56B4C8D7" w14:textId="77777777" w:rsidR="008F738B" w:rsidRPr="00F852F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6E1CC825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newspaper, newspaper, newspaper; I use newspaper to make a soccer ball </w:t>
            </w:r>
          </w:p>
          <w:p w14:paraId="61372CAD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 xml:space="preserve">: Pretend to wrap newspaper around a small ball </w:t>
            </w:r>
          </w:p>
          <w:p w14:paraId="1CB9D5B9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packet, a packet, a packet; I use a packet to make a soccer ball </w:t>
            </w:r>
          </w:p>
          <w:p w14:paraId="2048CAC3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wrap a packet around the ball</w:t>
            </w:r>
          </w:p>
          <w:p w14:paraId="2397694B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Lyrics</w:t>
            </w:r>
            <w:r>
              <w:t xml:space="preserve">: I use a handbag, a handbag, a handbag </w:t>
            </w:r>
          </w:p>
          <w:p w14:paraId="02AF1C8B" w14:textId="77777777" w:rsidR="008E7E99" w:rsidRDefault="008E7E99" w:rsidP="008E7E99">
            <w:pPr>
              <w:pStyle w:val="ListParagraph"/>
              <w:ind w:left="0"/>
            </w:pPr>
            <w:r w:rsidRPr="0061755F">
              <w:rPr>
                <w:b/>
                <w:bCs/>
              </w:rPr>
              <w:t>Actions</w:t>
            </w:r>
            <w:r>
              <w:t>: Pretend to put the ball into a handbag</w:t>
            </w:r>
          </w:p>
          <w:p w14:paraId="12E6C01D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Lyrics</w:t>
            </w:r>
            <w:r>
              <w:t xml:space="preserve">: I use a handbag to make a soccer ball; I use a plastic bag, plastic bag, plastic bag I use a plastic bag to make a soccer ball. </w:t>
            </w:r>
          </w:p>
          <w:p w14:paraId="3964D42E" w14:textId="77777777" w:rsidR="008E7E99" w:rsidRDefault="008E7E99" w:rsidP="008E7E99">
            <w:pPr>
              <w:pStyle w:val="ListParagraph"/>
              <w:ind w:left="0"/>
            </w:pPr>
            <w:r w:rsidRPr="00EE6E83">
              <w:rPr>
                <w:b/>
                <w:bCs/>
              </w:rPr>
              <w:t>Actions</w:t>
            </w:r>
            <w:r>
              <w:t xml:space="preserve">: Pretend to put the ball into a plastic bag and </w:t>
            </w:r>
            <w:r>
              <w:lastRenderedPageBreak/>
              <w:t>to close it</w:t>
            </w:r>
          </w:p>
          <w:p w14:paraId="7089CB07" w14:textId="6C2CC9AA" w:rsidR="008F738B" w:rsidRPr="00F852F2" w:rsidRDefault="008E7E99" w:rsidP="008E7E99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EE6E83">
              <w:rPr>
                <w:b/>
                <w:bCs/>
              </w:rPr>
              <w:t>Lyrics</w:t>
            </w:r>
            <w:r>
              <w:t>: Now I play soccer, soccer, soccer; Now I play soccer with this soccer ball</w:t>
            </w:r>
          </w:p>
        </w:tc>
      </w:tr>
      <w:tr w:rsidR="008F738B" w:rsidRPr="00F852F2" w14:paraId="438974A9" w14:textId="77777777" w:rsidTr="0067789C">
        <w:tc>
          <w:tcPr>
            <w:tcW w:w="2127" w:type="dxa"/>
          </w:tcPr>
          <w:p w14:paraId="4F335BFA" w14:textId="4476C77C" w:rsidR="008F738B" w:rsidRPr="00F852F2" w:rsidRDefault="008F738B" w:rsidP="008F738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QUESTION OF THE DAY</w:t>
            </w:r>
          </w:p>
        </w:tc>
        <w:tc>
          <w:tcPr>
            <w:tcW w:w="2693" w:type="dxa"/>
          </w:tcPr>
          <w:p w14:paraId="005C7372" w14:textId="5AB7D645" w:rsidR="008F738B" w:rsidRPr="006B5E23" w:rsidRDefault="008E7E99" w:rsidP="008F738B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>Adapt the question to relate to your theme, e.g. which animal do you like? A zebra with stripes or a leopard with spots?</w:t>
            </w:r>
          </w:p>
        </w:tc>
        <w:tc>
          <w:tcPr>
            <w:tcW w:w="2693" w:type="dxa"/>
          </w:tcPr>
          <w:p w14:paraId="75C585EC" w14:textId="77777777" w:rsidR="008F738B" w:rsidRPr="00F852F2" w:rsidRDefault="008F738B" w:rsidP="008F73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5AFA0B4" w14:textId="2AC2E7C8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Adapt the question to relate to your theme, e.g. which animal do you like? A zebra with stripes or a leopard with spots?</w:t>
            </w:r>
          </w:p>
        </w:tc>
        <w:tc>
          <w:tcPr>
            <w:tcW w:w="2693" w:type="dxa"/>
          </w:tcPr>
          <w:p w14:paraId="2DB4E5E5" w14:textId="77777777" w:rsidR="008F738B" w:rsidRPr="00F852F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0FE44721" w14:textId="0EAA5534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Adapt the question to relate to your theme, e.g. which animal do you like? A zebra with stripes or a leopard with spots?</w:t>
            </w:r>
          </w:p>
        </w:tc>
      </w:tr>
      <w:tr w:rsidR="008F738B" w:rsidRPr="00F852F2" w14:paraId="2364172C" w14:textId="77777777" w:rsidTr="0067789C">
        <w:tc>
          <w:tcPr>
            <w:tcW w:w="2127" w:type="dxa"/>
          </w:tcPr>
          <w:p w14:paraId="03DEB39B" w14:textId="1BCFC01C" w:rsidR="008F738B" w:rsidRPr="00F852F2" w:rsidRDefault="008F738B" w:rsidP="008F738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119CFFBA" w14:textId="14D45356" w:rsidR="008F738B" w:rsidRPr="006B5E23" w:rsidRDefault="008E7E99" w:rsidP="008F738B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 xml:space="preserve">creative, idea, old, new </w:t>
            </w:r>
          </w:p>
        </w:tc>
        <w:tc>
          <w:tcPr>
            <w:tcW w:w="2693" w:type="dxa"/>
          </w:tcPr>
          <w:p w14:paraId="4F0B41CF" w14:textId="77777777" w:rsidR="008F738B" w:rsidRPr="00F852F2" w:rsidRDefault="008F738B" w:rsidP="008F73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E887B9" w14:textId="24DEDD16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find, newspaper, handbag, packet</w:t>
            </w:r>
          </w:p>
        </w:tc>
        <w:tc>
          <w:tcPr>
            <w:tcW w:w="2693" w:type="dxa"/>
          </w:tcPr>
          <w:p w14:paraId="5CABC921" w14:textId="77777777" w:rsidR="008F738B" w:rsidRPr="00F852F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454FD9D2" w14:textId="12A43126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toy, make, search, practice</w:t>
            </w:r>
          </w:p>
        </w:tc>
      </w:tr>
      <w:tr w:rsidR="008F738B" w:rsidRPr="00F852F2" w14:paraId="13387791" w14:textId="77777777" w:rsidTr="0067789C">
        <w:tc>
          <w:tcPr>
            <w:tcW w:w="2127" w:type="dxa"/>
          </w:tcPr>
          <w:p w14:paraId="0EAFB17F" w14:textId="0C09A068" w:rsidR="008F738B" w:rsidRPr="00F852F2" w:rsidRDefault="008F738B" w:rsidP="008F738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0539053F" w14:textId="2C88725D" w:rsidR="008F738B" w:rsidRPr="006B5E23" w:rsidRDefault="008E7E99" w:rsidP="008F738B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>it’s, friend, there, thinks, uses</w:t>
            </w:r>
          </w:p>
        </w:tc>
        <w:tc>
          <w:tcPr>
            <w:tcW w:w="2693" w:type="dxa"/>
          </w:tcPr>
          <w:p w14:paraId="778AE686" w14:textId="77777777" w:rsidR="008F738B" w:rsidRPr="00F852F2" w:rsidRDefault="008F738B" w:rsidP="008F73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BA9C11" w14:textId="6373C834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it’s, friend, there, thinks, uses</w:t>
            </w:r>
          </w:p>
        </w:tc>
        <w:tc>
          <w:tcPr>
            <w:tcW w:w="2693" w:type="dxa"/>
          </w:tcPr>
          <w:p w14:paraId="6001F58A" w14:textId="77777777" w:rsidR="008F738B" w:rsidRPr="00F852F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4635A645" w14:textId="1E84BB54" w:rsidR="008F738B" w:rsidRPr="00F852F2" w:rsidRDefault="008E7E99" w:rsidP="008F738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it’s, friend, there, thinks, uses</w:t>
            </w:r>
          </w:p>
        </w:tc>
      </w:tr>
      <w:tr w:rsidR="0075787D" w:rsidRPr="00F852F2" w14:paraId="40D04A49" w14:textId="77777777" w:rsidTr="0067789C">
        <w:tc>
          <w:tcPr>
            <w:tcW w:w="2127" w:type="dxa"/>
          </w:tcPr>
          <w:p w14:paraId="685B6C0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164C35DE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BB39A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6644A0B7" w14:textId="1D9F7165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71D67680" w14:textId="2756ADF8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19A718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0C2C3B75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4B8D0D87" w14:textId="1A646417" w:rsidR="0075787D" w:rsidRPr="00F852F2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4CC5C9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F1B52C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2EC01F45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6B0B6146" w14:textId="268C6425" w:rsidR="0075787D" w:rsidRPr="00F852F2" w:rsidRDefault="0075787D" w:rsidP="0075787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2E9FBADC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124C0124" w14:textId="77777777" w:rsidTr="0067789C">
        <w:tc>
          <w:tcPr>
            <w:tcW w:w="2127" w:type="dxa"/>
          </w:tcPr>
          <w:p w14:paraId="5B123527" w14:textId="5B095499" w:rsidR="0075787D" w:rsidRPr="00F852F2" w:rsidRDefault="0075787D" w:rsidP="003C66E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6FF5B830" w14:textId="47A8E6E8" w:rsidR="008E7E99" w:rsidRPr="008E7E99" w:rsidRDefault="008E7E99" w:rsidP="008E7E9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Review past sounds and words</w:t>
            </w:r>
          </w:p>
          <w:p w14:paraId="36DB2C70" w14:textId="51739AE0" w:rsidR="0075787D" w:rsidRPr="00F852F2" w:rsidRDefault="008E7E99" w:rsidP="003C66EB">
            <w:pPr>
              <w:rPr>
                <w:rFonts w:ascii="Arial" w:hAnsi="Arial" w:cs="Arial"/>
                <w:sz w:val="18"/>
                <w:szCs w:val="18"/>
              </w:rPr>
            </w:pPr>
            <w:r>
              <w:t>Word families: Group common words into word families</w:t>
            </w:r>
          </w:p>
        </w:tc>
        <w:tc>
          <w:tcPr>
            <w:tcW w:w="2693" w:type="dxa"/>
          </w:tcPr>
          <w:p w14:paraId="11FB01C7" w14:textId="77777777" w:rsidR="0075787D" w:rsidRPr="00F852F2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5AFD6CC" w14:textId="4BC672ED" w:rsidR="0075787D" w:rsidRPr="00F852F2" w:rsidRDefault="003C66EB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Rearrange the words: bin, bed, why, fed, pin, my, fly, shed, tin</w:t>
            </w:r>
          </w:p>
        </w:tc>
        <w:tc>
          <w:tcPr>
            <w:tcW w:w="2693" w:type="dxa"/>
          </w:tcPr>
          <w:p w14:paraId="75D0414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16418E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081B477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45E5AC34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4716FA31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920810" w14:textId="170C1F3C" w:rsidR="0075787D" w:rsidRPr="00F852F2" w:rsidRDefault="0075787D" w:rsidP="003C66EB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3772C4A1" w14:textId="77777777" w:rsidTr="0067789C">
        <w:tc>
          <w:tcPr>
            <w:tcW w:w="2127" w:type="dxa"/>
          </w:tcPr>
          <w:p w14:paraId="08D485D1" w14:textId="5EEC8AA5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5C1E5E3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1D53103" w14:textId="77777777" w:rsidR="003C66EB" w:rsidRPr="003C66EB" w:rsidRDefault="003C66EB" w:rsidP="003C66E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Learners write about a toy they would love to make</w:t>
            </w:r>
          </w:p>
          <w:p w14:paraId="7AC613EE" w14:textId="77777777" w:rsidR="003C66EB" w:rsidRPr="003C66EB" w:rsidRDefault="003C66EB" w:rsidP="003C66E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I want to make a… First, I need… </w:t>
            </w:r>
          </w:p>
          <w:p w14:paraId="141071A5" w14:textId="38DA192C" w:rsidR="0075787D" w:rsidRPr="00F852F2" w:rsidRDefault="0075787D" w:rsidP="003C66EB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5E4735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82AF8B3" w14:textId="22047B83" w:rsidR="0075787D" w:rsidRPr="00F852F2" w:rsidRDefault="003C66EB" w:rsidP="0075787D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ay 2: Next I need</w:t>
            </w:r>
            <w:proofErr w:type="gramStart"/>
            <w:r>
              <w:t>…..</w:t>
            </w:r>
            <w:proofErr w:type="gramEnd"/>
            <w:r>
              <w:t xml:space="preserve"> I can’t wait</w:t>
            </w:r>
          </w:p>
        </w:tc>
        <w:tc>
          <w:tcPr>
            <w:tcW w:w="2694" w:type="dxa"/>
          </w:tcPr>
          <w:p w14:paraId="6393C82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8CD7CF4" w14:textId="77777777" w:rsidTr="0067789C">
        <w:tc>
          <w:tcPr>
            <w:tcW w:w="2127" w:type="dxa"/>
          </w:tcPr>
          <w:p w14:paraId="48EE385E" w14:textId="338FB568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75F54CD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E925E2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33BE7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C1F889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0C7F81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286B35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9B415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327531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6AA9B8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A1E4B0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3177C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FCDE40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B1408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30625A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DE8B7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D996FB5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625F48F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C803B1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680D7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8D970E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68F81E16" w14:textId="77777777" w:rsidTr="0067789C">
        <w:tc>
          <w:tcPr>
            <w:tcW w:w="2127" w:type="dxa"/>
          </w:tcPr>
          <w:p w14:paraId="2458D99D" w14:textId="48EE0093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EXTENSION ACTIVITY</w:t>
            </w:r>
          </w:p>
        </w:tc>
        <w:tc>
          <w:tcPr>
            <w:tcW w:w="2693" w:type="dxa"/>
          </w:tcPr>
          <w:p w14:paraId="7FA1130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463D3D" w14:textId="77777777" w:rsidR="003C66EB" w:rsidRDefault="003C66EB" w:rsidP="003C66EB">
            <w:r>
              <w:t xml:space="preserve">DBE Workbook 2 pages 8 and 9 </w:t>
            </w:r>
          </w:p>
          <w:p w14:paraId="6164002F" w14:textId="7C2DD8F3" w:rsidR="0075787D" w:rsidRPr="00F852F2" w:rsidRDefault="0075787D" w:rsidP="003C66E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467E2A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06F7A90" w14:textId="05E8DD04" w:rsidR="0075787D" w:rsidRPr="00F852F2" w:rsidRDefault="003C66EB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about an idea they have</w:t>
            </w:r>
          </w:p>
        </w:tc>
        <w:tc>
          <w:tcPr>
            <w:tcW w:w="2694" w:type="dxa"/>
          </w:tcPr>
          <w:p w14:paraId="3FBDA1E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013A8A50" w14:textId="77777777" w:rsidTr="0067789C">
        <w:tc>
          <w:tcPr>
            <w:tcW w:w="2127" w:type="dxa"/>
          </w:tcPr>
          <w:p w14:paraId="6E3F5C1A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FBD4BE2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C14C915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731C5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F143828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BB5A0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F79B65B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55858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AF10015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8DB237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6A9D169E" w14:textId="00D74C10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779A84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ADF7224" w14:textId="77777777" w:rsidTr="0067789C">
        <w:tc>
          <w:tcPr>
            <w:tcW w:w="2127" w:type="dxa"/>
          </w:tcPr>
          <w:p w14:paraId="3DD8C799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DE9BEC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06E1CB0" w14:textId="7CFACEDB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4F64A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D536E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A82CC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C9FD7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F0CD8A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92AA29F" w14:textId="2920D00F" w:rsidR="00DE2763" w:rsidRDefault="00DE2763" w:rsidP="00F126C9">
      <w:pPr>
        <w:rPr>
          <w:rFonts w:ascii="Arial" w:hAnsi="Arial" w:cs="Arial"/>
          <w:sz w:val="18"/>
          <w:szCs w:val="18"/>
        </w:rPr>
      </w:pPr>
    </w:p>
    <w:p w14:paraId="6ADA9F65" w14:textId="6021DEA0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0E668090" w14:textId="0D5EBF06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06D31131" w14:textId="6A472744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46BA4AD2" w14:textId="73D54270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5762AEF5" w14:textId="7FDED8F9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2336BED9" w14:textId="06443E03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030BAEE4" w14:textId="72412456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481BEA56" w14:textId="71F9AFCB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12D9F4B0" w14:textId="4E8CB3D1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06DB3564" w14:textId="229BF65A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544696F0" w14:textId="33195087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6D330EA0" w14:textId="5AC50A2F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542482DE" w14:textId="17BD57AB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55D8E681" w14:textId="7D0FC338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60C12BCF" w14:textId="6DBA96C3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2A36ACA1" w14:textId="0E8964A6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39E991DE" w14:textId="77777777" w:rsidR="00B339AD" w:rsidRPr="00F852F2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2B15FFF3" wp14:editId="68DEE5F7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508DCE56" w14:textId="77777777" w:rsidR="00B339AD" w:rsidRPr="00F852F2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 xml:space="preserve">      </w:t>
      </w:r>
      <w:r w:rsidRPr="00F852F2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661B52DD" w14:textId="3EAE2640" w:rsidR="00B339AD" w:rsidRPr="00F852F2" w:rsidRDefault="00B339AD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2 TERM </w:t>
      </w:r>
      <w:r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</w:t>
      </w:r>
      <w:r>
        <w:rPr>
          <w:rFonts w:ascii="Arial" w:hAnsi="Arial" w:cs="Arial"/>
          <w:b/>
          <w:sz w:val="18"/>
          <w:szCs w:val="18"/>
        </w:rPr>
        <w:t xml:space="preserve">    </w:t>
      </w:r>
      <w:r w:rsidRPr="00F852F2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 Week: </w:t>
      </w:r>
      <w:r>
        <w:rPr>
          <w:rFonts w:ascii="Arial" w:hAnsi="Arial" w:cs="Arial"/>
          <w:b/>
          <w:sz w:val="18"/>
          <w:szCs w:val="18"/>
        </w:rPr>
        <w:t>6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 xml:space="preserve">Creative </w:t>
      </w:r>
      <w:r w:rsidR="004E2ED0">
        <w:rPr>
          <w:b/>
          <w:bCs/>
        </w:rPr>
        <w:t>T</w:t>
      </w:r>
      <w:r w:rsidR="004E2ED0" w:rsidRPr="00DD71A6">
        <w:rPr>
          <w:b/>
          <w:bCs/>
        </w:rPr>
        <w:t>hinking</w:t>
      </w:r>
      <w:r w:rsidR="004E2ED0">
        <w:rPr>
          <w:b/>
          <w:bCs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F852F2" w14:paraId="330102EF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4146C4D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2F992A4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B7B7C10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B534D86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5D1F41C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28E9544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F852F2" w14:paraId="1EDCCB43" w14:textId="77777777" w:rsidTr="00990DB1">
        <w:tc>
          <w:tcPr>
            <w:tcW w:w="2127" w:type="dxa"/>
          </w:tcPr>
          <w:p w14:paraId="48DA4B44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79864245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3196CAB1" w14:textId="783C7A25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0EABF86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8C21547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02AC3AAD" w14:textId="4326D07E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453A464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37D643E2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6B89C1CD" w14:textId="43195B59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339AD" w:rsidRPr="00F852F2" w14:paraId="05B93D69" w14:textId="77777777" w:rsidTr="00990DB1">
        <w:tc>
          <w:tcPr>
            <w:tcW w:w="2127" w:type="dxa"/>
          </w:tcPr>
          <w:p w14:paraId="176E9180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7BBA4CA2" w14:textId="77777777" w:rsidR="00CB6092" w:rsidRDefault="00CB6092" w:rsidP="00CB6092">
            <w:pPr>
              <w:pStyle w:val="ListParagraph"/>
              <w:ind w:left="42"/>
            </w:pPr>
            <w:r w:rsidRPr="0061755F">
              <w:rPr>
                <w:b/>
                <w:bCs/>
              </w:rPr>
              <w:t>Lyrics</w:t>
            </w:r>
            <w:r>
              <w:t xml:space="preserve">: Let’s get creative </w:t>
            </w:r>
          </w:p>
          <w:p w14:paraId="351ADA10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622C715A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make something new </w:t>
            </w:r>
          </w:p>
          <w:p w14:paraId="5E0565DB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10216C6F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hen we can sit and play together, me and you </w:t>
            </w:r>
          </w:p>
          <w:p w14:paraId="6D49AB0C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self, point to your friend </w:t>
            </w:r>
          </w:p>
          <w:p w14:paraId="3E33EB90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get creative </w:t>
            </w:r>
          </w:p>
          <w:p w14:paraId="68E0C50F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11F4B0CF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Creativity is free. Then we can sit and play </w:t>
            </w:r>
          </w:p>
          <w:p w14:paraId="732FBF4D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2D2483FE" w14:textId="09CADF77" w:rsidR="00B339AD" w:rsidRPr="00F852F2" w:rsidRDefault="00CB6092" w:rsidP="00CB609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ogether you and me!</w:t>
            </w:r>
          </w:p>
        </w:tc>
        <w:tc>
          <w:tcPr>
            <w:tcW w:w="2693" w:type="dxa"/>
          </w:tcPr>
          <w:p w14:paraId="6CE8820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2245A60" w14:textId="77777777" w:rsidR="00CB6092" w:rsidRDefault="00CB6092" w:rsidP="00CB6092">
            <w:pPr>
              <w:pStyle w:val="ListParagraph"/>
              <w:ind w:left="42"/>
            </w:pPr>
            <w:r w:rsidRPr="0061755F">
              <w:rPr>
                <w:b/>
                <w:bCs/>
              </w:rPr>
              <w:t>Lyrics</w:t>
            </w:r>
            <w:r>
              <w:t xml:space="preserve">: Let’s get creative </w:t>
            </w:r>
          </w:p>
          <w:p w14:paraId="17ABCA00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34713386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make something new </w:t>
            </w:r>
          </w:p>
          <w:p w14:paraId="75D26721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23CB59D2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hen we can sit and play together, me and you </w:t>
            </w:r>
          </w:p>
          <w:p w14:paraId="4B419871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self, point to your friend </w:t>
            </w:r>
          </w:p>
          <w:p w14:paraId="2E820802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get creative </w:t>
            </w:r>
          </w:p>
          <w:p w14:paraId="4D7A1037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5ECCDF80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Creativity is free. Then we can sit and play </w:t>
            </w:r>
          </w:p>
          <w:p w14:paraId="74A72350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29350E9B" w14:textId="4B02B0E5" w:rsidR="00B339AD" w:rsidRPr="00F852F2" w:rsidRDefault="00CB6092" w:rsidP="00CB609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ogether you and me!</w:t>
            </w:r>
          </w:p>
        </w:tc>
        <w:tc>
          <w:tcPr>
            <w:tcW w:w="2693" w:type="dxa"/>
          </w:tcPr>
          <w:p w14:paraId="737E13AB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65BF2750" w14:textId="77777777" w:rsidR="00CB6092" w:rsidRDefault="00CB6092" w:rsidP="00CB6092">
            <w:pPr>
              <w:pStyle w:val="ListParagraph"/>
              <w:ind w:left="42"/>
            </w:pPr>
            <w:r w:rsidRPr="0061755F">
              <w:rPr>
                <w:b/>
                <w:bCs/>
              </w:rPr>
              <w:t>Lyrics</w:t>
            </w:r>
            <w:r>
              <w:t xml:space="preserve">: Let’s get creative </w:t>
            </w:r>
          </w:p>
          <w:p w14:paraId="7154202B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43631858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make something new </w:t>
            </w:r>
          </w:p>
          <w:p w14:paraId="4BA9B239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48270EC5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hen we can sit and play together, me and you </w:t>
            </w:r>
          </w:p>
          <w:p w14:paraId="1D6E8225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self, point to your friend </w:t>
            </w:r>
          </w:p>
          <w:p w14:paraId="33839278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Let’s get creative </w:t>
            </w:r>
          </w:p>
          <w:p w14:paraId="5996D4F1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oint to your head </w:t>
            </w:r>
          </w:p>
          <w:p w14:paraId="0A74091B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Creativity is free. Then we can sit and play </w:t>
            </w:r>
          </w:p>
          <w:p w14:paraId="208E0556" w14:textId="77777777" w:rsidR="00CB6092" w:rsidRDefault="00CB6092" w:rsidP="00CB6092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61755F">
              <w:t>:</w:t>
            </w:r>
            <w:r>
              <w:t xml:space="preserve"> Pretend to make something </w:t>
            </w:r>
          </w:p>
          <w:p w14:paraId="7412865B" w14:textId="036F7463" w:rsidR="00B339AD" w:rsidRPr="00F852F2" w:rsidRDefault="00CB6092" w:rsidP="00CB6092">
            <w:pPr>
              <w:pStyle w:val="ListParagraph"/>
              <w:ind w:left="4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61755F">
              <w:t>:</w:t>
            </w:r>
            <w:r>
              <w:t xml:space="preserve"> Together you and me!</w:t>
            </w:r>
          </w:p>
        </w:tc>
      </w:tr>
      <w:tr w:rsidR="00B339AD" w:rsidRPr="00F852F2" w14:paraId="24F354CB" w14:textId="77777777" w:rsidTr="00990DB1">
        <w:tc>
          <w:tcPr>
            <w:tcW w:w="2127" w:type="dxa"/>
          </w:tcPr>
          <w:p w14:paraId="2E758B6F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6E72F431" w14:textId="66199019" w:rsidR="00B339AD" w:rsidRPr="00F852F2" w:rsidRDefault="00CB6092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4B0EF7F5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4B4B19" w14:textId="30FCDE80" w:rsidR="00B339AD" w:rsidRPr="00F852F2" w:rsidRDefault="00CB6092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1B8CB070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7F596E8F" w14:textId="36FB2233" w:rsidR="00B339AD" w:rsidRPr="00F852F2" w:rsidRDefault="00CB6092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t>Adapt the question to relate to your theme</w:t>
            </w:r>
          </w:p>
        </w:tc>
      </w:tr>
      <w:tr w:rsidR="00B339AD" w:rsidRPr="00F852F2" w14:paraId="25E7FE3F" w14:textId="77777777" w:rsidTr="00990DB1">
        <w:tc>
          <w:tcPr>
            <w:tcW w:w="2127" w:type="dxa"/>
          </w:tcPr>
          <w:p w14:paraId="2608B881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379AEEA7" w14:textId="7B5CA6B7" w:rsidR="00B339AD" w:rsidRPr="00F852F2" w:rsidRDefault="00CB6092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creative, idea, old, recycle, trash, bin, string</w:t>
            </w:r>
          </w:p>
        </w:tc>
        <w:tc>
          <w:tcPr>
            <w:tcW w:w="2693" w:type="dxa"/>
          </w:tcPr>
          <w:p w14:paraId="4DC24293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D1C6C07" w14:textId="77420501" w:rsidR="00B339AD" w:rsidRPr="001301DC" w:rsidRDefault="00CB6092" w:rsidP="00990DB1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t>problem, solution, solve, determined</w:t>
            </w:r>
          </w:p>
        </w:tc>
        <w:tc>
          <w:tcPr>
            <w:tcW w:w="2693" w:type="dxa"/>
          </w:tcPr>
          <w:p w14:paraId="26692635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2AEB74AE" w14:textId="59C9884E" w:rsidR="00B339AD" w:rsidRPr="00F852F2" w:rsidRDefault="00CB6092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t>wear, necklace, music, instrument</w:t>
            </w:r>
          </w:p>
        </w:tc>
      </w:tr>
      <w:tr w:rsidR="00B339AD" w:rsidRPr="00F852F2" w14:paraId="165E0AC7" w14:textId="77777777" w:rsidTr="00990DB1">
        <w:tc>
          <w:tcPr>
            <w:tcW w:w="2127" w:type="dxa"/>
          </w:tcPr>
          <w:p w14:paraId="501171DB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SIGHT WORDS</w:t>
            </w:r>
          </w:p>
        </w:tc>
        <w:tc>
          <w:tcPr>
            <w:tcW w:w="2693" w:type="dxa"/>
          </w:tcPr>
          <w:p w14:paraId="4849B686" w14:textId="1A6B8411" w:rsidR="00B339AD" w:rsidRPr="00F852F2" w:rsidRDefault="00CB6092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wants, didn’t, because, asked, was</w:t>
            </w:r>
          </w:p>
        </w:tc>
        <w:tc>
          <w:tcPr>
            <w:tcW w:w="2693" w:type="dxa"/>
          </w:tcPr>
          <w:p w14:paraId="4EEC15F6" w14:textId="258950BE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2134BB1" w14:textId="5952A7E1" w:rsidR="00B339AD" w:rsidRPr="00F852F2" w:rsidRDefault="00CB6092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t>wants, didn’t, because, asked, was</w:t>
            </w:r>
          </w:p>
        </w:tc>
        <w:tc>
          <w:tcPr>
            <w:tcW w:w="2693" w:type="dxa"/>
          </w:tcPr>
          <w:p w14:paraId="494BB086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77BFDBBE" w14:textId="27C91B9D" w:rsidR="00B339AD" w:rsidRPr="00F852F2" w:rsidRDefault="00CB6092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t>wants, didn’t, because, asked, was</w:t>
            </w:r>
          </w:p>
        </w:tc>
      </w:tr>
      <w:tr w:rsidR="0075787D" w:rsidRPr="00F852F2" w14:paraId="25586B9B" w14:textId="77777777" w:rsidTr="00990DB1">
        <w:tc>
          <w:tcPr>
            <w:tcW w:w="2127" w:type="dxa"/>
          </w:tcPr>
          <w:p w14:paraId="30D0266C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3C5EC491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A7C585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15146CD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1615E4E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5A8689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2CE828C9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3A76D6F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C21574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7179F7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5960D57E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5926CC9A" w14:textId="1B7C5C15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0840FA1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77851E5B" w14:textId="77777777" w:rsidTr="00990DB1">
        <w:tc>
          <w:tcPr>
            <w:tcW w:w="2127" w:type="dxa"/>
          </w:tcPr>
          <w:p w14:paraId="4C24E42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3E51E45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42B7738" w14:textId="784E463D" w:rsidR="00CB6092" w:rsidRDefault="00CB6092" w:rsidP="00CB6092">
            <w:r>
              <w:t>Review past sounds and words</w:t>
            </w:r>
          </w:p>
          <w:p w14:paraId="327EA41B" w14:textId="77777777" w:rsidR="00CB6092" w:rsidRPr="00CB6092" w:rsidRDefault="00CB6092" w:rsidP="00CB60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3A68E662" w14:textId="77777777" w:rsidR="00CB6092" w:rsidRPr="00CB6092" w:rsidRDefault="00CB6092" w:rsidP="00CB60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B6092">
              <w:rPr>
                <w:b/>
                <w:bCs/>
              </w:rPr>
              <w:t>ch</w:t>
            </w:r>
            <w:proofErr w:type="spellEnd"/>
            <w:r>
              <w:t xml:space="preserve">: chin, chop, check, chain, much, such, each </w:t>
            </w:r>
          </w:p>
          <w:p w14:paraId="026AD8ED" w14:textId="75781496" w:rsidR="0075787D" w:rsidRPr="00F852F2" w:rsidRDefault="0075787D" w:rsidP="00CB60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810B1E5" w14:textId="77777777" w:rsidR="0075787D" w:rsidRPr="00F852F2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ABAC01F" w14:textId="77777777" w:rsidR="00CB6092" w:rsidRPr="00CB6092" w:rsidRDefault="00CB6092" w:rsidP="00CB609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04C1D7E9" w14:textId="09692208" w:rsidR="0075787D" w:rsidRPr="00F852F2" w:rsidRDefault="00CB6092" w:rsidP="00CB6092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the words in their exercise books.</w:t>
            </w:r>
          </w:p>
        </w:tc>
        <w:tc>
          <w:tcPr>
            <w:tcW w:w="2693" w:type="dxa"/>
          </w:tcPr>
          <w:p w14:paraId="1B84B00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C62DB95" w14:textId="77777777" w:rsidR="0075787D" w:rsidRPr="00DF1145" w:rsidRDefault="0075787D" w:rsidP="0075787D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F1145">
              <w:rPr>
                <w:rFonts w:ascii="Arial" w:hAnsi="Arial" w:cs="Arial"/>
                <w:b/>
                <w:bCs/>
                <w:sz w:val="18"/>
                <w:szCs w:val="18"/>
              </w:rPr>
              <w:t>CONSOLIDATION</w:t>
            </w:r>
          </w:p>
          <w:p w14:paraId="078EBC72" w14:textId="77777777" w:rsidR="0075787D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09E028AD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75787D" w:rsidRPr="00F852F2" w14:paraId="577B85AA" w14:textId="77777777" w:rsidTr="00990DB1">
        <w:tc>
          <w:tcPr>
            <w:tcW w:w="2127" w:type="dxa"/>
          </w:tcPr>
          <w:p w14:paraId="48EA7B06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67E79A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824020" w14:textId="77777777" w:rsidR="00CB6092" w:rsidRPr="001D037A" w:rsidRDefault="00CB6092" w:rsidP="00CB6092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>Learners write about a future invention</w:t>
            </w:r>
          </w:p>
          <w:p w14:paraId="01E2F79A" w14:textId="77777777" w:rsidR="00CB6092" w:rsidRPr="001D037A" w:rsidRDefault="00CB6092" w:rsidP="00CB6092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t xml:space="preserve">Day 1: One day…… It will help with…. </w:t>
            </w:r>
          </w:p>
          <w:p w14:paraId="3FDA2546" w14:textId="62EA6E4A" w:rsidR="0075787D" w:rsidRPr="00F852F2" w:rsidRDefault="0075787D" w:rsidP="00CB60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ED4CB7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48F6B2E" w14:textId="5695F6FB" w:rsidR="0075787D" w:rsidRPr="00F852F2" w:rsidRDefault="00CB6092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 xml:space="preserve">Day 2: We will all be </w:t>
            </w:r>
            <w:proofErr w:type="gramStart"/>
            <w:r>
              <w:t>…..</w:t>
            </w:r>
            <w:proofErr w:type="gramEnd"/>
            <w:r>
              <w:t xml:space="preserve"> The world will be ….</w:t>
            </w:r>
          </w:p>
        </w:tc>
        <w:tc>
          <w:tcPr>
            <w:tcW w:w="2694" w:type="dxa"/>
          </w:tcPr>
          <w:p w14:paraId="7D0F855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D6A8943" w14:textId="77777777" w:rsidTr="00990DB1">
        <w:tc>
          <w:tcPr>
            <w:tcW w:w="2127" w:type="dxa"/>
          </w:tcPr>
          <w:p w14:paraId="38C3BEF9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488225B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3EE578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041F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40F608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F5B1B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8AFA18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D5A9E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3E3597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ECB2B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A916AE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BEF7F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43B5C4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4EF2D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3C6278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E7133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2D95FDA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83F087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535522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9DFC4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CE44CF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7DC356EC" w14:textId="77777777" w:rsidTr="00990DB1">
        <w:tc>
          <w:tcPr>
            <w:tcW w:w="2127" w:type="dxa"/>
          </w:tcPr>
          <w:p w14:paraId="6B2092C6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5BABA20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80A9CE" w14:textId="77777777" w:rsidR="00CB6092" w:rsidRDefault="00CB6092" w:rsidP="00CB6092">
            <w:pPr>
              <w:contextualSpacing/>
            </w:pPr>
            <w:r>
              <w:t xml:space="preserve">DBE Workbook 2 pages 10,12,13 </w:t>
            </w:r>
          </w:p>
          <w:p w14:paraId="6274AAC2" w14:textId="1CF2F696" w:rsidR="0075787D" w:rsidRPr="00F852F2" w:rsidRDefault="0075787D" w:rsidP="00CB60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0C7ACB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3ACDCF" w14:textId="2FEA90FE" w:rsidR="0075787D" w:rsidRPr="00F852F2" w:rsidRDefault="00CB6092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about a time they were creative</w:t>
            </w:r>
          </w:p>
        </w:tc>
        <w:tc>
          <w:tcPr>
            <w:tcW w:w="2694" w:type="dxa"/>
          </w:tcPr>
          <w:p w14:paraId="25F687C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5FC1B160" w14:textId="77777777" w:rsidTr="00990DB1">
        <w:tc>
          <w:tcPr>
            <w:tcW w:w="2127" w:type="dxa"/>
          </w:tcPr>
          <w:p w14:paraId="49EA8B14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5E6551C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305BDAA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EE01D72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D6840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E9372FA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EE5B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5B08CDB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118777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2AAE146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910F3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4" w:type="dxa"/>
          </w:tcPr>
          <w:p w14:paraId="3802D56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6FAC8810" w14:textId="77777777" w:rsidTr="00990DB1">
        <w:tc>
          <w:tcPr>
            <w:tcW w:w="2127" w:type="dxa"/>
          </w:tcPr>
          <w:p w14:paraId="24BE8B5D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F5404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7B0E22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7E0C8A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57DE03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90F975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2EAE8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7E9CEB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8ECCD7D" w14:textId="77777777" w:rsidR="00B339AD" w:rsidRPr="00F852F2" w:rsidRDefault="00B339AD" w:rsidP="00B339AD">
      <w:pPr>
        <w:rPr>
          <w:rFonts w:ascii="Arial" w:hAnsi="Arial" w:cs="Arial"/>
          <w:sz w:val="18"/>
          <w:szCs w:val="18"/>
        </w:rPr>
      </w:pPr>
    </w:p>
    <w:p w14:paraId="0E1AA19B" w14:textId="77777777" w:rsidR="00B339AD" w:rsidRPr="00F852F2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1E7A7CDE" wp14:editId="4A292679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2EB67D5E" w14:textId="77777777" w:rsidR="00B339AD" w:rsidRPr="00F852F2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 xml:space="preserve">    </w:t>
      </w:r>
      <w:r w:rsidRPr="00F852F2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1D125E94" w14:textId="54F12842" w:rsidR="00B339AD" w:rsidRPr="00F852F2" w:rsidRDefault="00B339AD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2 TERM </w:t>
      </w:r>
      <w:r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Week: </w:t>
      </w:r>
      <w:r>
        <w:rPr>
          <w:rFonts w:ascii="Arial" w:hAnsi="Arial" w:cs="Arial"/>
          <w:b/>
          <w:sz w:val="18"/>
          <w:szCs w:val="18"/>
        </w:rPr>
        <w:t>7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>Healthy Eating</w:t>
      </w:r>
      <w:r w:rsidR="004E2ED0">
        <w:rPr>
          <w:b/>
          <w:bCs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F852F2" w14:paraId="77E8E6B8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64C30BCF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9A8FF4F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3573DE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4EDEC2E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68A7BD3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9BD22B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F852F2" w14:paraId="2D8B65F9" w14:textId="77777777" w:rsidTr="00990DB1">
        <w:tc>
          <w:tcPr>
            <w:tcW w:w="2127" w:type="dxa"/>
          </w:tcPr>
          <w:p w14:paraId="3CE81BCD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2F7F6429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34D3BC88" w14:textId="2FB4AE23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9F489DE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59E907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61F90EED" w14:textId="41894BB5" w:rsidR="00B339AD" w:rsidRPr="00F852F2" w:rsidRDefault="00B339AD" w:rsidP="00990DB1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ABE840C" w14:textId="77777777" w:rsidR="00B339AD" w:rsidRPr="00F852F2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9DC940D" w14:textId="77777777" w:rsidR="00B339AD" w:rsidRDefault="00B339AD" w:rsidP="00990DB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</w:p>
          <w:p w14:paraId="0A605AE3" w14:textId="4B2A342C" w:rsidR="00B339AD" w:rsidRPr="00441972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39AD" w:rsidRPr="00F852F2" w14:paraId="118FE6EF" w14:textId="77777777" w:rsidTr="00990DB1">
        <w:tc>
          <w:tcPr>
            <w:tcW w:w="2127" w:type="dxa"/>
          </w:tcPr>
          <w:p w14:paraId="57D3BB13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08D63A52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Don’t eat lots of snacks </w:t>
            </w:r>
          </w:p>
          <w:p w14:paraId="1D881F9A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Wag your finger and shake your head </w:t>
            </w:r>
          </w:p>
          <w:p w14:paraId="0A31192F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Your body won’t like that! </w:t>
            </w:r>
          </w:p>
          <w:p w14:paraId="189FE96F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Hold your fists up to fight </w:t>
            </w:r>
          </w:p>
          <w:p w14:paraId="49CAF422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>: Fruit and veg are good to eat</w:t>
            </w:r>
          </w:p>
          <w:p w14:paraId="0A0487A8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Nod your head up and down </w:t>
            </w:r>
          </w:p>
          <w:p w14:paraId="6AD5008F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Healthy foods can be a treat! </w:t>
            </w:r>
          </w:p>
          <w:p w14:paraId="0BB638B6" w14:textId="08836790" w:rsidR="00B339AD" w:rsidRPr="00F852F2" w:rsidRDefault="003D1360" w:rsidP="003D1360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 w:rsidRPr="009A1566">
              <w:rPr>
                <w:b/>
                <w:bCs/>
              </w:rPr>
              <w:t>Actions</w:t>
            </w:r>
            <w:r>
              <w:t>: Hold your thumbs up and smile</w:t>
            </w:r>
          </w:p>
        </w:tc>
        <w:tc>
          <w:tcPr>
            <w:tcW w:w="2693" w:type="dxa"/>
          </w:tcPr>
          <w:p w14:paraId="68AA5616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3C8FABD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Don’t eat lots of snacks </w:t>
            </w:r>
          </w:p>
          <w:p w14:paraId="40480551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Wag your finger and shake your head </w:t>
            </w:r>
          </w:p>
          <w:p w14:paraId="2600DA68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Your body won’t like that! </w:t>
            </w:r>
          </w:p>
          <w:p w14:paraId="09C7836E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Hold your fists up to fight </w:t>
            </w:r>
          </w:p>
          <w:p w14:paraId="4609B68D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>: Fruit and veg are good to eat</w:t>
            </w:r>
          </w:p>
          <w:p w14:paraId="7DAD23C6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Nod your head up and down </w:t>
            </w:r>
          </w:p>
          <w:p w14:paraId="764259FD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Healthy foods can be a treat! </w:t>
            </w:r>
          </w:p>
          <w:p w14:paraId="2EB13519" w14:textId="6A8330E0" w:rsidR="00B339AD" w:rsidRPr="00F852F2" w:rsidRDefault="003D1360" w:rsidP="003D1360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 w:rsidRPr="009A1566">
              <w:rPr>
                <w:b/>
                <w:bCs/>
              </w:rPr>
              <w:t>Actions</w:t>
            </w:r>
            <w:r>
              <w:t>: Hold your thumbs up and smile</w:t>
            </w:r>
          </w:p>
        </w:tc>
        <w:tc>
          <w:tcPr>
            <w:tcW w:w="2693" w:type="dxa"/>
          </w:tcPr>
          <w:p w14:paraId="5F4ED247" w14:textId="77777777" w:rsidR="00B339AD" w:rsidRPr="00F852F2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1D2D4E1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Don’t eat lots of snacks </w:t>
            </w:r>
          </w:p>
          <w:p w14:paraId="203DA1F1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Wag your finger and shake your head </w:t>
            </w:r>
          </w:p>
          <w:p w14:paraId="777A6B18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Your body won’t like that! </w:t>
            </w:r>
          </w:p>
          <w:p w14:paraId="2E6B820A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Hold your fists up to fight </w:t>
            </w:r>
          </w:p>
          <w:p w14:paraId="6D687918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>: Fruit and veg are good to eat</w:t>
            </w:r>
          </w:p>
          <w:p w14:paraId="5BFA8826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Actions</w:t>
            </w:r>
            <w:r>
              <w:t xml:space="preserve">: Nod your head up and down </w:t>
            </w:r>
          </w:p>
          <w:p w14:paraId="35461284" w14:textId="77777777" w:rsidR="003D1360" w:rsidRDefault="003D1360" w:rsidP="003D1360">
            <w:pPr>
              <w:pStyle w:val="ListParagraph"/>
              <w:ind w:left="0"/>
            </w:pPr>
            <w:r w:rsidRPr="009A1566">
              <w:rPr>
                <w:b/>
                <w:bCs/>
              </w:rPr>
              <w:t>Lyrics</w:t>
            </w:r>
            <w:r>
              <w:t xml:space="preserve">: Healthy foods can be a treat! </w:t>
            </w:r>
          </w:p>
          <w:p w14:paraId="14A82493" w14:textId="5C411D54" w:rsidR="00B339AD" w:rsidRDefault="003D1360" w:rsidP="003D1360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 w:rsidRPr="009A1566">
              <w:rPr>
                <w:b/>
                <w:bCs/>
              </w:rPr>
              <w:t>Actions</w:t>
            </w:r>
            <w:r>
              <w:t>: Hold your thumbs up and smile</w:t>
            </w:r>
          </w:p>
        </w:tc>
      </w:tr>
      <w:tr w:rsidR="00B339AD" w:rsidRPr="00F852F2" w14:paraId="43BB692E" w14:textId="77777777" w:rsidTr="00990DB1">
        <w:tc>
          <w:tcPr>
            <w:tcW w:w="2127" w:type="dxa"/>
          </w:tcPr>
          <w:p w14:paraId="589B15E5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50A3DF70" w14:textId="3FD8F2E5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39BF9F15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46C8D7" w14:textId="231AD2E9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41939C46" w14:textId="77777777" w:rsidR="00B339AD" w:rsidRPr="00F852F2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6DEFDCC" w14:textId="29222231" w:rsidR="00B339AD" w:rsidRDefault="003D1360" w:rsidP="00990DB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Adapt the question to relate to your theme</w:t>
            </w:r>
          </w:p>
        </w:tc>
      </w:tr>
      <w:tr w:rsidR="00B339AD" w:rsidRPr="00F852F2" w14:paraId="468D83A7" w14:textId="77777777" w:rsidTr="00990DB1">
        <w:tc>
          <w:tcPr>
            <w:tcW w:w="2127" w:type="dxa"/>
          </w:tcPr>
          <w:p w14:paraId="07BEDD09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40325525" w14:textId="440B03B7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 xml:space="preserve">healthy, unhealthy, snack, treat </w:t>
            </w:r>
          </w:p>
        </w:tc>
        <w:tc>
          <w:tcPr>
            <w:tcW w:w="2693" w:type="dxa"/>
          </w:tcPr>
          <w:p w14:paraId="65F95317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F593B7" w14:textId="2B0A4522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protein, meat, eggs, peanuts</w:t>
            </w:r>
          </w:p>
        </w:tc>
        <w:tc>
          <w:tcPr>
            <w:tcW w:w="2693" w:type="dxa"/>
          </w:tcPr>
          <w:p w14:paraId="70309EB5" w14:textId="77777777" w:rsidR="00B339AD" w:rsidRPr="00F852F2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4456DAF" w14:textId="54EE3BDE" w:rsidR="00B339AD" w:rsidRDefault="003D1360" w:rsidP="00990DB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focus, strong, brain, body</w:t>
            </w:r>
          </w:p>
        </w:tc>
      </w:tr>
      <w:tr w:rsidR="00B339AD" w:rsidRPr="00F852F2" w14:paraId="068B113C" w14:textId="77777777" w:rsidTr="00990DB1">
        <w:tc>
          <w:tcPr>
            <w:tcW w:w="2127" w:type="dxa"/>
          </w:tcPr>
          <w:p w14:paraId="3E007689" w14:textId="77777777" w:rsidR="00B339AD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D02995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56D30E81" w14:textId="08FFB9B7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untie, better, dried, disgusting, other</w:t>
            </w:r>
          </w:p>
        </w:tc>
        <w:tc>
          <w:tcPr>
            <w:tcW w:w="2693" w:type="dxa"/>
          </w:tcPr>
          <w:p w14:paraId="79E03E1B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BAFBF8" w14:textId="393C66D4" w:rsidR="00B339AD" w:rsidRPr="00F852F2" w:rsidRDefault="003D1360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  <w:r>
              <w:t>auntie, better, dried, disgusting, other</w:t>
            </w:r>
          </w:p>
        </w:tc>
        <w:tc>
          <w:tcPr>
            <w:tcW w:w="2693" w:type="dxa"/>
          </w:tcPr>
          <w:p w14:paraId="5B616103" w14:textId="77777777" w:rsidR="00B339AD" w:rsidRPr="00F852F2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D53AC14" w14:textId="77777777" w:rsidR="00B339AD" w:rsidRDefault="003D1360" w:rsidP="00990DB1">
            <w:pPr>
              <w:pStyle w:val="ListParagraph"/>
              <w:ind w:left="0"/>
            </w:pPr>
            <w:r>
              <w:t>auntie, better, dried, disgusting, other</w:t>
            </w:r>
          </w:p>
          <w:p w14:paraId="64B203CC" w14:textId="77777777" w:rsidR="00952F1C" w:rsidRDefault="00952F1C" w:rsidP="00990DB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</w:p>
          <w:p w14:paraId="28161072" w14:textId="77777777" w:rsidR="00952F1C" w:rsidRDefault="00952F1C" w:rsidP="00990DB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</w:p>
          <w:p w14:paraId="06BC72C1" w14:textId="1C4898AE" w:rsidR="00952F1C" w:rsidRDefault="00952F1C" w:rsidP="00990DB1">
            <w:pPr>
              <w:pStyle w:val="ListParagraph"/>
              <w:ind w:left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</w:p>
        </w:tc>
      </w:tr>
      <w:tr w:rsidR="0075787D" w:rsidRPr="00F852F2" w14:paraId="0B1449A0" w14:textId="77777777" w:rsidTr="00990DB1">
        <w:tc>
          <w:tcPr>
            <w:tcW w:w="2127" w:type="dxa"/>
          </w:tcPr>
          <w:p w14:paraId="2020EA5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29CAC04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3F583B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328B39D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3B7F6241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617E88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2A3FD963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710423E5" w14:textId="77777777" w:rsidR="0075787D" w:rsidRPr="00F852F2" w:rsidRDefault="0075787D" w:rsidP="0075787D">
            <w:pPr>
              <w:ind w:firstLine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6E20566" w14:textId="77777777" w:rsidR="0075787D" w:rsidRPr="00F852F2" w:rsidRDefault="0075787D" w:rsidP="0075787D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E83645B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41ADFC82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60BF2F5A" w14:textId="72EB17AA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188759A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183E5E20" w14:textId="77777777" w:rsidTr="00990DB1">
        <w:tc>
          <w:tcPr>
            <w:tcW w:w="2127" w:type="dxa"/>
          </w:tcPr>
          <w:p w14:paraId="245926D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0B33C3ED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5D9099B" w14:textId="49295225" w:rsidR="00952F1C" w:rsidRPr="00952F1C" w:rsidRDefault="00952F1C" w:rsidP="00952F1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Review past sounds and words</w:t>
            </w:r>
          </w:p>
          <w:p w14:paraId="611BB201" w14:textId="77777777" w:rsidR="00952F1C" w:rsidRPr="00952F1C" w:rsidRDefault="00952F1C" w:rsidP="00952F1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581F676C" w14:textId="77777777" w:rsidR="00952F1C" w:rsidRPr="00952F1C" w:rsidRDefault="00952F1C" w:rsidP="00952F1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52F1C">
              <w:rPr>
                <w:b/>
                <w:bCs/>
              </w:rPr>
              <w:t>th</w:t>
            </w:r>
            <w:proofErr w:type="spellEnd"/>
            <w:r>
              <w:t>: bath, cloth, with, mouth, maths, tooth, fifth, depth</w:t>
            </w:r>
          </w:p>
          <w:p w14:paraId="301E7F7E" w14:textId="5A13A90A" w:rsidR="0075787D" w:rsidRPr="00F852F2" w:rsidRDefault="0075787D" w:rsidP="00952F1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D0DDD44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48DD7E" w14:textId="77777777" w:rsidR="00952F1C" w:rsidRPr="00952F1C" w:rsidRDefault="00952F1C" w:rsidP="00952F1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37EE4109" w14:textId="69660416" w:rsidR="0075787D" w:rsidRPr="00F852F2" w:rsidRDefault="00952F1C" w:rsidP="00952F1C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the words in their exercise books</w:t>
            </w:r>
          </w:p>
        </w:tc>
        <w:tc>
          <w:tcPr>
            <w:tcW w:w="2693" w:type="dxa"/>
          </w:tcPr>
          <w:p w14:paraId="4A41CD1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966990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009133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733A40A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6328D2C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A514CE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1BDEC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5BD854EB" w14:textId="77777777" w:rsidTr="00990DB1">
        <w:tc>
          <w:tcPr>
            <w:tcW w:w="2127" w:type="dxa"/>
          </w:tcPr>
          <w:p w14:paraId="2BAD9F55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3EC65213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94786B5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07A57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E512C93" w14:textId="77777777" w:rsidR="00952F1C" w:rsidRPr="00D01534" w:rsidRDefault="00952F1C" w:rsidP="00952F1C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Day 1: Fruits and vegetables I like to eat:</w:t>
            </w:r>
          </w:p>
          <w:p w14:paraId="2B27C2F1" w14:textId="77777777" w:rsidR="00952F1C" w:rsidRDefault="00952F1C" w:rsidP="00952F1C">
            <w:pPr>
              <w:spacing w:after="200"/>
              <w:ind w:left="360"/>
              <w:contextualSpacing/>
            </w:pPr>
            <w:r>
              <w:t xml:space="preserve">1. I like… </w:t>
            </w:r>
          </w:p>
          <w:p w14:paraId="2F6E7297" w14:textId="77777777" w:rsidR="00952F1C" w:rsidRDefault="00952F1C" w:rsidP="00952F1C">
            <w:pPr>
              <w:spacing w:after="200"/>
              <w:ind w:left="360"/>
              <w:contextualSpacing/>
            </w:pPr>
            <w:r>
              <w:t xml:space="preserve">2. I like… </w:t>
            </w:r>
          </w:p>
          <w:p w14:paraId="3B2ED8EE" w14:textId="77777777" w:rsidR="00952F1C" w:rsidRDefault="00952F1C" w:rsidP="00952F1C">
            <w:pPr>
              <w:spacing w:after="200"/>
              <w:ind w:left="360"/>
              <w:contextualSpacing/>
            </w:pPr>
            <w:r>
              <w:t>3. I like…</w:t>
            </w:r>
          </w:p>
          <w:p w14:paraId="0F4506A5" w14:textId="77777777" w:rsidR="00952F1C" w:rsidRDefault="00952F1C" w:rsidP="00952F1C">
            <w:pPr>
              <w:spacing w:after="200"/>
              <w:ind w:left="360"/>
              <w:contextualSpacing/>
            </w:pPr>
            <w:r>
              <w:t xml:space="preserve"> </w:t>
            </w:r>
          </w:p>
          <w:p w14:paraId="7F317BE3" w14:textId="4834C6E4" w:rsidR="0075787D" w:rsidRPr="00F852F2" w:rsidRDefault="0075787D" w:rsidP="00952F1C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6ABB7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BEF597" w14:textId="77777777" w:rsidR="00952F1C" w:rsidRPr="00952F1C" w:rsidRDefault="00952F1C" w:rsidP="00952F1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2: Proteins I like to eat: </w:t>
            </w:r>
          </w:p>
          <w:p w14:paraId="57E076C0" w14:textId="77777777" w:rsidR="00952F1C" w:rsidRDefault="00952F1C" w:rsidP="00952F1C">
            <w:pPr>
              <w:pStyle w:val="ListParagraph"/>
              <w:ind w:left="360"/>
            </w:pPr>
            <w:r>
              <w:t xml:space="preserve">1. I like… </w:t>
            </w:r>
          </w:p>
          <w:p w14:paraId="593875DF" w14:textId="77777777" w:rsidR="00952F1C" w:rsidRDefault="00952F1C" w:rsidP="00952F1C">
            <w:pPr>
              <w:pStyle w:val="ListParagraph"/>
              <w:ind w:left="360"/>
            </w:pPr>
            <w:r>
              <w:t xml:space="preserve">2. I like… </w:t>
            </w:r>
          </w:p>
          <w:p w14:paraId="21A66B6C" w14:textId="51045323" w:rsidR="0075787D" w:rsidRPr="00F852F2" w:rsidRDefault="00952F1C" w:rsidP="00952F1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 xml:space="preserve">       3. I like…</w:t>
            </w:r>
          </w:p>
        </w:tc>
        <w:tc>
          <w:tcPr>
            <w:tcW w:w="2694" w:type="dxa"/>
          </w:tcPr>
          <w:p w14:paraId="0873C1A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1612F926" w14:textId="77777777" w:rsidTr="00990DB1">
        <w:tc>
          <w:tcPr>
            <w:tcW w:w="2127" w:type="dxa"/>
          </w:tcPr>
          <w:p w14:paraId="153E98E2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D7BE3F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E4D6E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15AF9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CFE12D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A268E6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32421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1E2E3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2BDFE73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7B6371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6D69B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7C857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818073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DA51B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E7D361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91DA9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A7AB2F6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030498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781A8C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354B3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B92494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05DC62DC" w14:textId="77777777" w:rsidTr="00990DB1">
        <w:tc>
          <w:tcPr>
            <w:tcW w:w="2127" w:type="dxa"/>
          </w:tcPr>
          <w:p w14:paraId="4CF2C1FF" w14:textId="77777777" w:rsidR="00310546" w:rsidRDefault="00310546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0ECE90A" w14:textId="0292988B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4BB5145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63DDB85" w14:textId="77777777" w:rsidR="00310546" w:rsidRDefault="00310546" w:rsidP="00310546">
            <w:pPr>
              <w:contextualSpacing/>
            </w:pPr>
            <w:r>
              <w:t xml:space="preserve">DBE Workbook 2 Pages 14,25,16,17 </w:t>
            </w:r>
          </w:p>
          <w:p w14:paraId="7CDA93F0" w14:textId="049ECD6A" w:rsidR="0075787D" w:rsidRPr="00F852F2" w:rsidRDefault="0075787D" w:rsidP="0031054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86A56D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291A136" w14:textId="5B3B0744" w:rsidR="0075787D" w:rsidRPr="00F852F2" w:rsidRDefault="00310546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food they would love to eat</w:t>
            </w:r>
          </w:p>
        </w:tc>
        <w:tc>
          <w:tcPr>
            <w:tcW w:w="2694" w:type="dxa"/>
          </w:tcPr>
          <w:p w14:paraId="37E2762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7588B3F6" w14:textId="77777777" w:rsidTr="00990DB1">
        <w:tc>
          <w:tcPr>
            <w:tcW w:w="2127" w:type="dxa"/>
          </w:tcPr>
          <w:p w14:paraId="72C94279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E0810C6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0678364D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CC7EE8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D179B79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B43B4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653408E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E043C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094177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55B7C1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F773A6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C098D9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EE55CF0" w14:textId="77777777" w:rsidTr="00990DB1">
        <w:tc>
          <w:tcPr>
            <w:tcW w:w="2127" w:type="dxa"/>
          </w:tcPr>
          <w:p w14:paraId="186CDEBA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A950E0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19069E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C3BBC8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ABC595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BB3CD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819B15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CB60B8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02B38AF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43694DC1" w14:textId="77777777" w:rsidR="00B339AD" w:rsidRPr="00F852F2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DA80D29" wp14:editId="27B5BF75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 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Pr="00F852F2">
        <w:rPr>
          <w:rFonts w:ascii="Arial" w:hAnsi="Arial" w:cs="Arial"/>
          <w:sz w:val="18"/>
          <w:szCs w:val="18"/>
        </w:rPr>
        <w:t xml:space="preserve">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39D8CCE4" w14:textId="436AE930" w:rsidR="00B339AD" w:rsidRPr="00F852F2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="00400C25">
        <w:rPr>
          <w:rFonts w:ascii="Arial" w:hAnsi="Arial" w:cs="Arial"/>
          <w:b/>
          <w:sz w:val="18"/>
          <w:szCs w:val="18"/>
        </w:rPr>
        <w:t xml:space="preserve">  </w:t>
      </w:r>
      <w:r>
        <w:rPr>
          <w:rFonts w:ascii="Arial" w:hAnsi="Arial" w:cs="Arial"/>
          <w:b/>
          <w:sz w:val="18"/>
          <w:szCs w:val="18"/>
        </w:rPr>
        <w:t xml:space="preserve">  </w:t>
      </w:r>
      <w:r w:rsidRPr="00F852F2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21318E1E" w14:textId="34D92F73" w:rsidR="00B339AD" w:rsidRPr="00F852F2" w:rsidRDefault="00B339AD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GRADE 2 TERM </w:t>
      </w:r>
      <w:r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</w:t>
      </w:r>
      <w:r>
        <w:rPr>
          <w:rFonts w:ascii="Arial" w:hAnsi="Arial" w:cs="Arial"/>
          <w:b/>
          <w:sz w:val="18"/>
          <w:szCs w:val="18"/>
        </w:rPr>
        <w:t xml:space="preserve">            MAXIMUM TIME OF 3 HOURS      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Week: </w:t>
      </w:r>
      <w:r>
        <w:rPr>
          <w:rFonts w:ascii="Arial" w:hAnsi="Arial" w:cs="Arial"/>
          <w:b/>
          <w:sz w:val="18"/>
          <w:szCs w:val="18"/>
        </w:rPr>
        <w:t>8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>Healthy Eating</w:t>
      </w:r>
      <w:r w:rsidR="004E2ED0">
        <w:rPr>
          <w:b/>
          <w:bCs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F852F2" w14:paraId="59CC4C01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0525DC16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878DA89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F64897E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EFB8ACD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08C73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2CE9238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F852F2" w14:paraId="5E9D4415" w14:textId="77777777" w:rsidTr="00990DB1">
        <w:tc>
          <w:tcPr>
            <w:tcW w:w="2127" w:type="dxa"/>
          </w:tcPr>
          <w:p w14:paraId="0D8C9E27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669C0533" w14:textId="77777777" w:rsidR="00B339AD" w:rsidRDefault="00B339AD" w:rsidP="00990DB1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78910DE2" w14:textId="6340DF69" w:rsidR="00B339AD" w:rsidRPr="00F852F2" w:rsidRDefault="00B339AD" w:rsidP="00990DB1">
            <w:pPr>
              <w:pStyle w:val="ListParagraph"/>
              <w:ind w:left="39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FCEA0BE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4F98CC9" w14:textId="77777777" w:rsidR="00B339AD" w:rsidRDefault="00B339AD" w:rsidP="00990DB1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568DE36F" w14:textId="4AC7A605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C5AF1F8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80165FF" w14:textId="77777777" w:rsidR="00B339AD" w:rsidRDefault="00B339AD" w:rsidP="00990DB1">
            <w:pPr>
              <w:pStyle w:val="ListParagraph"/>
              <w:ind w:left="39"/>
              <w:rPr>
                <w:rFonts w:cstheme="minorHAnsi"/>
              </w:rPr>
            </w:pPr>
            <w:r>
              <w:rPr>
                <w:rFonts w:cstheme="minorHAnsi"/>
              </w:rPr>
              <w:t>Greeting</w:t>
            </w:r>
            <w:r w:rsidRPr="00E20810">
              <w:rPr>
                <w:rFonts w:cstheme="minorHAnsi"/>
              </w:rPr>
              <w:t xml:space="preserve"> </w:t>
            </w:r>
          </w:p>
          <w:p w14:paraId="20C5C82E" w14:textId="6838F6B7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39AD" w:rsidRPr="00F852F2" w14:paraId="493D30A0" w14:textId="77777777" w:rsidTr="00990DB1">
        <w:tc>
          <w:tcPr>
            <w:tcW w:w="2127" w:type="dxa"/>
          </w:tcPr>
          <w:p w14:paraId="5249BC62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7ECD4261" w14:textId="77777777" w:rsidR="00CF7364" w:rsidRDefault="00CF7364" w:rsidP="00CF7364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Proteins make us smart and strong </w:t>
            </w:r>
          </w:p>
          <w:p w14:paraId="23788C5C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oint at your head and then flex muscles</w:t>
            </w:r>
          </w:p>
          <w:p w14:paraId="62AD687B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oo much sugar is so wrong! </w:t>
            </w:r>
          </w:p>
          <w:p w14:paraId="318E2654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hake your head and cross your arms </w:t>
            </w:r>
          </w:p>
          <w:p w14:paraId="356130B8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Fruit is a healthy treat</w:t>
            </w:r>
          </w:p>
          <w:p w14:paraId="6C96D244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mile and hold up one finger </w:t>
            </w:r>
          </w:p>
          <w:p w14:paraId="710D6938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And so are beans and eggs and meat! </w:t>
            </w:r>
          </w:p>
          <w:p w14:paraId="78F785CC" w14:textId="2A8A868D" w:rsidR="00B339AD" w:rsidRPr="00F852F2" w:rsidRDefault="00CF7364" w:rsidP="00CF7364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Hold up fingers two, three and four</w:t>
            </w:r>
          </w:p>
        </w:tc>
        <w:tc>
          <w:tcPr>
            <w:tcW w:w="2693" w:type="dxa"/>
          </w:tcPr>
          <w:p w14:paraId="4AD4CFD4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2DBB35A" w14:textId="77777777" w:rsidR="00CF7364" w:rsidRDefault="00CF7364" w:rsidP="00CF7364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Proteins make us smart and strong </w:t>
            </w:r>
          </w:p>
          <w:p w14:paraId="217C6BC6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oint at your head and then flex muscles</w:t>
            </w:r>
          </w:p>
          <w:p w14:paraId="3D3F60DF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oo much sugar is so wrong! </w:t>
            </w:r>
          </w:p>
          <w:p w14:paraId="437431F7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hake your head and cross your arms </w:t>
            </w:r>
          </w:p>
          <w:p w14:paraId="5BAD9A3C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Fruit is a healthy treat</w:t>
            </w:r>
          </w:p>
          <w:p w14:paraId="2E02D0E8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mile and hold up one finger </w:t>
            </w:r>
          </w:p>
          <w:p w14:paraId="3D151758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And so are beans and eggs and meat! </w:t>
            </w:r>
          </w:p>
          <w:p w14:paraId="3ACA9D9A" w14:textId="6D2D543F" w:rsidR="00B339AD" w:rsidRPr="00F852F2" w:rsidRDefault="00CF7364" w:rsidP="00CF73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Hold up fingers two, three and four</w:t>
            </w:r>
          </w:p>
        </w:tc>
        <w:tc>
          <w:tcPr>
            <w:tcW w:w="2693" w:type="dxa"/>
          </w:tcPr>
          <w:p w14:paraId="0A0CE5B4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F9F69DB" w14:textId="77777777" w:rsidR="00CF7364" w:rsidRDefault="00CF7364" w:rsidP="00CF7364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Proteins make us smart and strong </w:t>
            </w:r>
          </w:p>
          <w:p w14:paraId="71ACA5C3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oint at your head and then flex muscles</w:t>
            </w:r>
          </w:p>
          <w:p w14:paraId="07601451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oo much sugar is so wrong! </w:t>
            </w:r>
          </w:p>
          <w:p w14:paraId="0BF81F40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hake your head and cross your arms </w:t>
            </w:r>
          </w:p>
          <w:p w14:paraId="48D39A17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Fruit is a healthy treat</w:t>
            </w:r>
          </w:p>
          <w:p w14:paraId="78CB34E6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Smile and hold up one finger </w:t>
            </w:r>
          </w:p>
          <w:p w14:paraId="26B965E0" w14:textId="77777777" w:rsidR="00CF7364" w:rsidRDefault="00CF7364" w:rsidP="00CF7364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And so are beans and eggs and meat! </w:t>
            </w:r>
          </w:p>
          <w:p w14:paraId="6EDA56B4" w14:textId="318601D7" w:rsidR="00B339AD" w:rsidRPr="00F852F2" w:rsidRDefault="00CF7364" w:rsidP="00CF73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Hold up fingers two, three and four</w:t>
            </w:r>
          </w:p>
        </w:tc>
      </w:tr>
      <w:tr w:rsidR="00B339AD" w:rsidRPr="00F852F2" w14:paraId="18E1A38A" w14:textId="77777777" w:rsidTr="00990DB1">
        <w:tc>
          <w:tcPr>
            <w:tcW w:w="2127" w:type="dxa"/>
          </w:tcPr>
          <w:p w14:paraId="4B7F4011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6BC9B320" w14:textId="2C9F963B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33E9C27E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D73CF5" w14:textId="6DA2B027" w:rsidR="00B339AD" w:rsidRPr="00F852F2" w:rsidRDefault="00CF7364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>Adapt the question to relate to your theme</w:t>
            </w:r>
          </w:p>
        </w:tc>
        <w:tc>
          <w:tcPr>
            <w:tcW w:w="2693" w:type="dxa"/>
          </w:tcPr>
          <w:p w14:paraId="414A4D09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A7A176D" w14:textId="4623BD16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Adapt the question to relate to your theme</w:t>
            </w:r>
          </w:p>
        </w:tc>
      </w:tr>
      <w:tr w:rsidR="00B339AD" w:rsidRPr="00F852F2" w14:paraId="5FAC61D5" w14:textId="77777777" w:rsidTr="00990DB1">
        <w:tc>
          <w:tcPr>
            <w:tcW w:w="2127" w:type="dxa"/>
          </w:tcPr>
          <w:p w14:paraId="234BB10A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29D3802F" w14:textId="275A86AF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 xml:space="preserve">kitchen, cabinet, delicious, disgusting </w:t>
            </w:r>
          </w:p>
        </w:tc>
        <w:tc>
          <w:tcPr>
            <w:tcW w:w="2693" w:type="dxa"/>
          </w:tcPr>
          <w:p w14:paraId="31E963B7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A338BF" w14:textId="123C1E13" w:rsidR="00B339AD" w:rsidRPr="00F852F2" w:rsidRDefault="00CF7364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>culture, embarrassed, point, respect</w:t>
            </w:r>
          </w:p>
        </w:tc>
        <w:tc>
          <w:tcPr>
            <w:tcW w:w="2693" w:type="dxa"/>
          </w:tcPr>
          <w:p w14:paraId="4DC4EC59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6AC00EE" w14:textId="30E900C7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full, hungry, yard, field</w:t>
            </w:r>
          </w:p>
        </w:tc>
      </w:tr>
      <w:tr w:rsidR="00B339AD" w:rsidRPr="00F852F2" w14:paraId="11E0E99E" w14:textId="77777777" w:rsidTr="00990DB1">
        <w:tc>
          <w:tcPr>
            <w:tcW w:w="2127" w:type="dxa"/>
          </w:tcPr>
          <w:p w14:paraId="73320B22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61E200A0" w14:textId="7239D777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t>kitchen, boiled, strong, teased, ate</w:t>
            </w:r>
          </w:p>
        </w:tc>
        <w:tc>
          <w:tcPr>
            <w:tcW w:w="2693" w:type="dxa"/>
          </w:tcPr>
          <w:p w14:paraId="363EDBE8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4872EB2" w14:textId="23307DC9" w:rsidR="00B339AD" w:rsidRPr="00F852F2" w:rsidRDefault="00CF7364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>kitchen, boiled, strong, teased, ate</w:t>
            </w:r>
          </w:p>
        </w:tc>
        <w:tc>
          <w:tcPr>
            <w:tcW w:w="2693" w:type="dxa"/>
          </w:tcPr>
          <w:p w14:paraId="71172D37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12E8CEB" w14:textId="38918D7B" w:rsidR="00B339AD" w:rsidRPr="00F852F2" w:rsidRDefault="00CF7364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kitchen, boiled, strong, teased, ate</w:t>
            </w:r>
          </w:p>
        </w:tc>
      </w:tr>
      <w:tr w:rsidR="0075787D" w:rsidRPr="00F852F2" w14:paraId="0BBFFAB6" w14:textId="77777777" w:rsidTr="00990DB1">
        <w:tc>
          <w:tcPr>
            <w:tcW w:w="2127" w:type="dxa"/>
          </w:tcPr>
          <w:p w14:paraId="7C6F087E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4AA5CF85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1703F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>______________</w:t>
            </w:r>
          </w:p>
          <w:p w14:paraId="4C012FF1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64991660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8986B82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4A612BAC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2D66AFFF" w14:textId="77777777" w:rsidR="0075787D" w:rsidRPr="00F852F2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77AA16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CD55056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6E77A777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2: Post reading </w:t>
            </w:r>
            <w:r>
              <w:lastRenderedPageBreak/>
              <w:t>activity</w:t>
            </w:r>
          </w:p>
          <w:p w14:paraId="45E24CF8" w14:textId="4ABCCE09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5AF93A6" w14:textId="17DFE628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496A8B9D" w14:textId="77777777" w:rsidTr="00990DB1">
        <w:tc>
          <w:tcPr>
            <w:tcW w:w="2127" w:type="dxa"/>
          </w:tcPr>
          <w:p w14:paraId="5F01BC7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60A7B203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EFF5403" w14:textId="37B4DD2A" w:rsidR="00C55E20" w:rsidRDefault="00C55E20" w:rsidP="00C55E20">
            <w:r>
              <w:t>Review past sounds and words</w:t>
            </w:r>
          </w:p>
          <w:p w14:paraId="702C0110" w14:textId="77777777" w:rsidR="00C55E20" w:rsidRPr="00C55E20" w:rsidRDefault="00C55E20" w:rsidP="00C55E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681E166C" w14:textId="77777777" w:rsidR="00C55E20" w:rsidRPr="00C55E20" w:rsidRDefault="00C55E20" w:rsidP="00C55E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55E20">
              <w:rPr>
                <w:b/>
                <w:bCs/>
              </w:rPr>
              <w:t>sl</w:t>
            </w:r>
            <w:proofErr w:type="spellEnd"/>
            <w:r>
              <w:t>/ and /-</w:t>
            </w:r>
            <w:r w:rsidRPr="00C55E20">
              <w:rPr>
                <w:b/>
                <w:bCs/>
              </w:rPr>
              <w:t>ing</w:t>
            </w:r>
            <w:r>
              <w:t>/ slash/slashing; slip/slipping; sling/slinging</w:t>
            </w:r>
          </w:p>
          <w:p w14:paraId="6C55AC9C" w14:textId="22E41D20" w:rsidR="0075787D" w:rsidRPr="00F852F2" w:rsidRDefault="0075787D" w:rsidP="00C55E20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CBBD42" w14:textId="77777777" w:rsidR="0075787D" w:rsidRPr="00F852F2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243E0F12" w14:textId="77777777" w:rsidR="00C55E20" w:rsidRPr="00C55E20" w:rsidRDefault="00C55E20" w:rsidP="00C55E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7C2845B2" w14:textId="7BD4F316" w:rsidR="0075787D" w:rsidRPr="00F852F2" w:rsidRDefault="00C55E20" w:rsidP="00C55E20">
            <w:pPr>
              <w:pStyle w:val="ListParagraph"/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t>Learners write the words in their exercise books.</w:t>
            </w:r>
          </w:p>
        </w:tc>
        <w:tc>
          <w:tcPr>
            <w:tcW w:w="2693" w:type="dxa"/>
          </w:tcPr>
          <w:p w14:paraId="3006AAC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AD1C04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2BCB0C1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279A7D3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6CC31BD8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101E6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ong and short vowel sounds not-note, rob-robe, ton-tone, hop-hope, cut-cute, tub-tube, cub-cube</w:t>
            </w:r>
          </w:p>
        </w:tc>
      </w:tr>
      <w:tr w:rsidR="0075787D" w:rsidRPr="00F852F2" w14:paraId="1DBCB67A" w14:textId="77777777" w:rsidTr="00990DB1">
        <w:tc>
          <w:tcPr>
            <w:tcW w:w="2127" w:type="dxa"/>
          </w:tcPr>
          <w:p w14:paraId="177AE319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067007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179CDC9" w14:textId="77777777" w:rsidR="00C55E20" w:rsidRPr="00C55E20" w:rsidRDefault="00C55E20" w:rsidP="00C55E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My favourite healthy food is…. …………. I love this food      </w:t>
            </w:r>
          </w:p>
          <w:p w14:paraId="68D881E4" w14:textId="77777777" w:rsidR="00C55E20" w:rsidRPr="00470328" w:rsidRDefault="00C55E20" w:rsidP="00C55E2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             because…</w:t>
            </w:r>
            <w:proofErr w:type="gramStart"/>
            <w:r>
              <w:t>…..</w:t>
            </w:r>
            <w:proofErr w:type="gramEnd"/>
            <w:r>
              <w:t xml:space="preserve"> </w:t>
            </w:r>
          </w:p>
          <w:p w14:paraId="5DEC13B1" w14:textId="75049B0B" w:rsidR="0075787D" w:rsidRPr="00F852F2" w:rsidRDefault="0075787D" w:rsidP="00C55E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BC617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9F2F45C" w14:textId="4CBCE0F8" w:rsidR="0075787D" w:rsidRPr="00F852F2" w:rsidRDefault="00C55E20" w:rsidP="0075787D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ay 2: I want to try……</w:t>
            </w:r>
            <w:proofErr w:type="gramStart"/>
            <w:r>
              <w:t>…..</w:t>
            </w:r>
            <w:proofErr w:type="gramEnd"/>
            <w:r>
              <w:t xml:space="preserve"> I want to try because….</w:t>
            </w:r>
          </w:p>
        </w:tc>
        <w:tc>
          <w:tcPr>
            <w:tcW w:w="2694" w:type="dxa"/>
          </w:tcPr>
          <w:p w14:paraId="48952BC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07ECB9D0" w14:textId="77777777" w:rsidTr="00990DB1">
        <w:tc>
          <w:tcPr>
            <w:tcW w:w="2127" w:type="dxa"/>
          </w:tcPr>
          <w:p w14:paraId="6BB1299B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0695FD7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32AB10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D7173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1A35EF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3801C5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4CB854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C4C89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2E4F190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7EE2E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DD4745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800A1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D0F0D8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588098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EE367E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16B2B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2D1B745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5270A7C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6E19C1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2D0E0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3809BF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7DF3E79B" w14:textId="77777777" w:rsidTr="00990DB1">
        <w:tc>
          <w:tcPr>
            <w:tcW w:w="2127" w:type="dxa"/>
          </w:tcPr>
          <w:p w14:paraId="69FDF2B4" w14:textId="77777777" w:rsidR="006901EE" w:rsidRDefault="006901EE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A11AEF" w14:textId="2D1717EF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0293096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AC92CE8" w14:textId="77777777" w:rsidR="00C55E20" w:rsidRDefault="00C55E20" w:rsidP="00C55E20">
            <w:r>
              <w:t>DBE Workbook 2 pages 18,19 and 20</w:t>
            </w:r>
          </w:p>
          <w:p w14:paraId="5DDCB8AA" w14:textId="657C7A31" w:rsidR="0075787D" w:rsidRPr="00F852F2" w:rsidRDefault="0075787D" w:rsidP="00C55E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A5427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9F32DD1" w14:textId="7368A5F4" w:rsidR="0075787D" w:rsidRPr="00F852F2" w:rsidRDefault="00C55E20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a picture of healthy food</w:t>
            </w:r>
          </w:p>
        </w:tc>
        <w:tc>
          <w:tcPr>
            <w:tcW w:w="2694" w:type="dxa"/>
          </w:tcPr>
          <w:p w14:paraId="21315E1B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41C1DAD0" w14:textId="77777777" w:rsidTr="00990DB1">
        <w:tc>
          <w:tcPr>
            <w:tcW w:w="2127" w:type="dxa"/>
          </w:tcPr>
          <w:p w14:paraId="11090F2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984AE1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247D542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135C9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CD53FE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00D8A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78576A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25F70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3981B16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7EFC81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5A9BD0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BC5790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07C23E4C" w14:textId="77777777" w:rsidTr="00990DB1">
        <w:tc>
          <w:tcPr>
            <w:tcW w:w="2127" w:type="dxa"/>
          </w:tcPr>
          <w:p w14:paraId="44F4376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FE3C16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1F5417B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1FC89C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5FFAC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24E36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360140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FDACB9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1DCB19E" w14:textId="77777777" w:rsidR="00B339AD" w:rsidRPr="00F852F2" w:rsidRDefault="00B339AD" w:rsidP="00B339AD">
      <w:pPr>
        <w:rPr>
          <w:rFonts w:ascii="Arial" w:hAnsi="Arial" w:cs="Arial"/>
          <w:sz w:val="18"/>
          <w:szCs w:val="18"/>
        </w:rPr>
      </w:pPr>
    </w:p>
    <w:p w14:paraId="4A96C33A" w14:textId="77777777" w:rsidR="00B339AD" w:rsidRPr="00F852F2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5DB956B6" wp14:editId="027EBAA2">
            <wp:simplePos x="0" y="0"/>
            <wp:positionH relativeFrom="column">
              <wp:posOffset>-523875</wp:posOffset>
            </wp:positionH>
            <wp:positionV relativeFrom="paragraph">
              <wp:posOffset>-681990</wp:posOffset>
            </wp:positionV>
            <wp:extent cx="2047875" cy="68580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14CC7731" w14:textId="77777777" w:rsidR="00B339AD" w:rsidRPr="00F852F2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7E8AEAC3" w14:textId="20E62340" w:rsidR="00B339AD" w:rsidRPr="00F852F2" w:rsidRDefault="00B339AD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GRADE 2 TERM </w:t>
      </w:r>
      <w:r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                      Week: </w:t>
      </w:r>
      <w:r>
        <w:rPr>
          <w:rFonts w:ascii="Arial" w:hAnsi="Arial" w:cs="Arial"/>
          <w:b/>
          <w:sz w:val="18"/>
          <w:szCs w:val="18"/>
        </w:rPr>
        <w:t>9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>Worried and Afraid</w:t>
      </w:r>
      <w:r w:rsidR="004E2ED0">
        <w:rPr>
          <w:b/>
          <w:bCs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F852F2" w14:paraId="17AED1A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325D26BD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A400CB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0BF474F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51F7A3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39F712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6C3FC32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F852F2" w14:paraId="293F93D2" w14:textId="77777777" w:rsidTr="00990DB1">
        <w:tc>
          <w:tcPr>
            <w:tcW w:w="2127" w:type="dxa"/>
          </w:tcPr>
          <w:p w14:paraId="28AD8BB9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24D5F773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3F82B5F1" w14:textId="6C5DAFB5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48ABD1D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85BDDB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0AD13681" w14:textId="612A9BCD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724B255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5DA1495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E20810">
              <w:rPr>
                <w:rFonts w:cstheme="minorHAnsi"/>
                <w:lang w:eastAsia="en-ZA"/>
              </w:rPr>
              <w:t xml:space="preserve">   </w:t>
            </w:r>
          </w:p>
          <w:p w14:paraId="4A5490B0" w14:textId="3AA7FACA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39AD" w:rsidRPr="00F852F2" w14:paraId="7285296A" w14:textId="77777777" w:rsidTr="00990DB1">
        <w:tc>
          <w:tcPr>
            <w:tcW w:w="2127" w:type="dxa"/>
          </w:tcPr>
          <w:p w14:paraId="071697A4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1933C231" w14:textId="77777777" w:rsidR="00A949CB" w:rsidRDefault="00A949CB" w:rsidP="00A949CB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Don’t keep worries in your head </w:t>
            </w:r>
          </w:p>
          <w:p w14:paraId="71ADA0EC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Wag your finger and shake your head </w:t>
            </w:r>
          </w:p>
          <w:p w14:paraId="2D0376BF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ell your teacher or mom instead </w:t>
            </w:r>
          </w:p>
          <w:p w14:paraId="78EF3E59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retend to whisper in someone ’s ear </w:t>
            </w:r>
          </w:p>
          <w:p w14:paraId="55269F59" w14:textId="0D37C8AF" w:rsidR="00B339AD" w:rsidRDefault="00A949CB" w:rsidP="00A949C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Share your fears, yes you must; tell them to someone you trust! </w:t>
            </w:r>
            <w:r w:rsidRPr="007B63D8">
              <w:rPr>
                <w:b/>
                <w:bCs/>
              </w:rPr>
              <w:t>Actions</w:t>
            </w:r>
            <w:r>
              <w:t>: Smile</w:t>
            </w:r>
          </w:p>
        </w:tc>
        <w:tc>
          <w:tcPr>
            <w:tcW w:w="2693" w:type="dxa"/>
          </w:tcPr>
          <w:p w14:paraId="45BBF485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0325BD" w14:textId="77777777" w:rsidR="00A949CB" w:rsidRDefault="00A949CB" w:rsidP="00A949CB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Don’t keep worries in your head </w:t>
            </w:r>
          </w:p>
          <w:p w14:paraId="7FCBB9F8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Wag your finger and shake your head </w:t>
            </w:r>
          </w:p>
          <w:p w14:paraId="45AA5807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ell your teacher or mom instead </w:t>
            </w:r>
          </w:p>
          <w:p w14:paraId="32FFE4FA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retend to whisper in someone ’s ear </w:t>
            </w:r>
          </w:p>
          <w:p w14:paraId="2A10133A" w14:textId="1E001BE5" w:rsidR="00B339AD" w:rsidRPr="006D3E23" w:rsidRDefault="00A949CB" w:rsidP="00A949CB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Share your fears, yes you must; tell them to someone you trust! </w:t>
            </w:r>
            <w:r w:rsidRPr="007B63D8">
              <w:rPr>
                <w:b/>
                <w:bCs/>
              </w:rPr>
              <w:t>Actions</w:t>
            </w:r>
            <w:r>
              <w:t>: Smile</w:t>
            </w:r>
          </w:p>
        </w:tc>
        <w:tc>
          <w:tcPr>
            <w:tcW w:w="2693" w:type="dxa"/>
          </w:tcPr>
          <w:p w14:paraId="45BE4FE4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6347C9A" w14:textId="77777777" w:rsidR="00A949CB" w:rsidRDefault="00A949CB" w:rsidP="00A949CB">
            <w:pPr>
              <w:pStyle w:val="ListParagraph"/>
              <w:ind w:left="42"/>
            </w:pPr>
            <w:r w:rsidRPr="007B63D8">
              <w:rPr>
                <w:b/>
                <w:bCs/>
              </w:rPr>
              <w:t>Lyrics</w:t>
            </w:r>
            <w:r>
              <w:t xml:space="preserve">: Don’t keep worries in your head </w:t>
            </w:r>
          </w:p>
          <w:p w14:paraId="769CDEA8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Wag your finger and shake your head </w:t>
            </w:r>
          </w:p>
          <w:p w14:paraId="7B16D481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Tell your teacher or mom instead </w:t>
            </w:r>
          </w:p>
          <w:p w14:paraId="35E35445" w14:textId="77777777" w:rsidR="00A949CB" w:rsidRDefault="00A949CB" w:rsidP="00A949CB">
            <w:pPr>
              <w:pStyle w:val="ListParagraph"/>
              <w:ind w:left="42"/>
            </w:pPr>
            <w:r>
              <w:rPr>
                <w:b/>
                <w:bCs/>
              </w:rPr>
              <w:t>Actions</w:t>
            </w:r>
            <w:r w:rsidRPr="007B63D8">
              <w:t>:</w:t>
            </w:r>
            <w:r>
              <w:t xml:space="preserve"> Pretend to whisper in someone ’s ear </w:t>
            </w:r>
          </w:p>
          <w:p w14:paraId="3C7BC018" w14:textId="6D24BB32" w:rsidR="00B339AD" w:rsidRDefault="00A949CB" w:rsidP="00A949CB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b/>
                <w:bCs/>
              </w:rPr>
              <w:t>Lyrics</w:t>
            </w:r>
            <w:r w:rsidRPr="007B63D8">
              <w:t>:</w:t>
            </w:r>
            <w:r>
              <w:t xml:space="preserve"> Share your fears, yes you must; tell them to someone you trust! </w:t>
            </w:r>
            <w:r w:rsidRPr="007B63D8">
              <w:rPr>
                <w:b/>
                <w:bCs/>
              </w:rPr>
              <w:t>Actions</w:t>
            </w:r>
            <w:r>
              <w:t>: Smile</w:t>
            </w:r>
          </w:p>
        </w:tc>
      </w:tr>
      <w:tr w:rsidR="00B339AD" w:rsidRPr="00F852F2" w14:paraId="25ACB6AC" w14:textId="77777777" w:rsidTr="00990DB1">
        <w:tc>
          <w:tcPr>
            <w:tcW w:w="2127" w:type="dxa"/>
          </w:tcPr>
          <w:p w14:paraId="7992B965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0CDF5B7E" w14:textId="089C26DA" w:rsidR="00B339AD" w:rsidRDefault="00A949CB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6FC5B7BA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265B4D" w14:textId="3DDDDF65" w:rsidR="00B339AD" w:rsidRPr="006D3E23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Adapt the question to be related to your theme and vocabulary taught for the week</w:t>
            </w:r>
          </w:p>
        </w:tc>
        <w:tc>
          <w:tcPr>
            <w:tcW w:w="2693" w:type="dxa"/>
          </w:tcPr>
          <w:p w14:paraId="4D894ED8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7A2A550" w14:textId="601302F1" w:rsidR="00B339AD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Adapt the question to be related to your theme and vocabulary taught for the week</w:t>
            </w:r>
          </w:p>
        </w:tc>
      </w:tr>
      <w:tr w:rsidR="00B339AD" w:rsidRPr="00F852F2" w14:paraId="4BD85769" w14:textId="77777777" w:rsidTr="00990DB1">
        <w:tc>
          <w:tcPr>
            <w:tcW w:w="2127" w:type="dxa"/>
          </w:tcPr>
          <w:p w14:paraId="6DE89855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0F28E965" w14:textId="14B1D8E4" w:rsidR="00B339AD" w:rsidRDefault="00A949CB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afraid, scared, spider, snake </w:t>
            </w:r>
          </w:p>
        </w:tc>
        <w:tc>
          <w:tcPr>
            <w:tcW w:w="2693" w:type="dxa"/>
          </w:tcPr>
          <w:p w14:paraId="2F8E8C8D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AB2D44B" w14:textId="295A9FD1" w:rsidR="00B339AD" w:rsidRPr="006D3E23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worry, worried, nervous, trust</w:t>
            </w:r>
          </w:p>
        </w:tc>
        <w:tc>
          <w:tcPr>
            <w:tcW w:w="2693" w:type="dxa"/>
          </w:tcPr>
          <w:p w14:paraId="0986F746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C8EA7C" w14:textId="40766162" w:rsidR="00B339AD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hungry, pay, paid, fees</w:t>
            </w:r>
          </w:p>
        </w:tc>
      </w:tr>
      <w:tr w:rsidR="00B339AD" w:rsidRPr="00F852F2" w14:paraId="7935D32B" w14:textId="77777777" w:rsidTr="00990DB1">
        <w:tc>
          <w:tcPr>
            <w:tcW w:w="2127" w:type="dxa"/>
          </w:tcPr>
          <w:p w14:paraId="459E321C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60F52347" w14:textId="1B5E4C28" w:rsidR="00B339AD" w:rsidRDefault="00A949CB" w:rsidP="00990DB1">
            <w:pPr>
              <w:rPr>
                <w:rFonts w:ascii="Arial" w:hAnsi="Arial" w:cs="Arial"/>
                <w:sz w:val="18"/>
                <w:szCs w:val="18"/>
              </w:rPr>
            </w:pPr>
            <w:r>
              <w:t>heard, voice, how, couldn’t, paid</w:t>
            </w:r>
          </w:p>
        </w:tc>
        <w:tc>
          <w:tcPr>
            <w:tcW w:w="2693" w:type="dxa"/>
          </w:tcPr>
          <w:p w14:paraId="37574318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B5C391" w14:textId="081BE6EF" w:rsidR="00B339AD" w:rsidRPr="006D3E23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heard, voice, how, couldn’t, paid</w:t>
            </w:r>
          </w:p>
        </w:tc>
        <w:tc>
          <w:tcPr>
            <w:tcW w:w="2693" w:type="dxa"/>
          </w:tcPr>
          <w:p w14:paraId="3D1C4EF8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20E49E7" w14:textId="7CB1A99E" w:rsidR="00B339AD" w:rsidRDefault="00A949CB" w:rsidP="00990DB1">
            <w:pPr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t>heard, voice, how, couldn’t, paid</w:t>
            </w:r>
          </w:p>
        </w:tc>
      </w:tr>
      <w:tr w:rsidR="0075787D" w:rsidRPr="00F852F2" w14:paraId="3597D98B" w14:textId="77777777" w:rsidTr="00990DB1">
        <w:tc>
          <w:tcPr>
            <w:tcW w:w="2127" w:type="dxa"/>
          </w:tcPr>
          <w:p w14:paraId="20F317EE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28E9C0E1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A99532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5717C9B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46A28DC8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CABA1F6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1F713B1A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4EFC99CD" w14:textId="77777777" w:rsidR="0075787D" w:rsidRPr="00F852F2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A53626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5F51B07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371AB96E" w14:textId="77777777" w:rsidR="0075787D" w:rsidRPr="00CC45CD" w:rsidRDefault="0075787D" w:rsidP="007578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0B138850" w14:textId="7F607138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7612A13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6BD82F1C" w14:textId="77777777" w:rsidTr="00990DB1">
        <w:tc>
          <w:tcPr>
            <w:tcW w:w="2127" w:type="dxa"/>
          </w:tcPr>
          <w:p w14:paraId="1D817DA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0BBDD5B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A3CAD2" w14:textId="3DE4D621" w:rsidR="00A949CB" w:rsidRDefault="00A949CB" w:rsidP="00A949CB">
            <w:r>
              <w:t xml:space="preserve">Review past sounds and words </w:t>
            </w:r>
          </w:p>
          <w:p w14:paraId="525B12A7" w14:textId="77777777" w:rsidR="00A949CB" w:rsidRPr="00A949CB" w:rsidRDefault="00A949CB" w:rsidP="00A949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65A8B147" w14:textId="77777777" w:rsidR="00A949CB" w:rsidRPr="00A949CB" w:rsidRDefault="00A949CB" w:rsidP="00A949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-</w:t>
            </w:r>
            <w:proofErr w:type="spellStart"/>
            <w:r w:rsidRPr="00A949CB">
              <w:rPr>
                <w:b/>
                <w:bCs/>
              </w:rPr>
              <w:t>oo</w:t>
            </w:r>
            <w:proofErr w:type="spellEnd"/>
            <w:r>
              <w:t xml:space="preserve">-: pool, fool, tool, broom, spoon, soon, moon, troop </w:t>
            </w:r>
          </w:p>
          <w:p w14:paraId="01B3AFE9" w14:textId="411422EF" w:rsidR="0075787D" w:rsidRPr="00E86BA3" w:rsidRDefault="0075787D" w:rsidP="00A949CB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657032C4" w14:textId="77777777" w:rsidR="0075787D" w:rsidRPr="00E86BA3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lang w:val="en-US"/>
              </w:rPr>
            </w:pPr>
          </w:p>
        </w:tc>
        <w:tc>
          <w:tcPr>
            <w:tcW w:w="2693" w:type="dxa"/>
          </w:tcPr>
          <w:p w14:paraId="3C8CFFB8" w14:textId="77777777" w:rsidR="00A949CB" w:rsidRPr="00A949CB" w:rsidRDefault="00A949CB" w:rsidP="00A949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Segmenting and blending </w:t>
            </w:r>
          </w:p>
          <w:p w14:paraId="1C588118" w14:textId="083B07F8" w:rsidR="0075787D" w:rsidRPr="00E86BA3" w:rsidRDefault="00A949CB" w:rsidP="00A949CB">
            <w:pPr>
              <w:rPr>
                <w:rFonts w:ascii="Arial" w:hAnsi="Arial" w:cs="Arial"/>
              </w:rPr>
            </w:pPr>
            <w:r>
              <w:t>Play a game like letter swap</w:t>
            </w:r>
          </w:p>
        </w:tc>
        <w:tc>
          <w:tcPr>
            <w:tcW w:w="2693" w:type="dxa"/>
          </w:tcPr>
          <w:p w14:paraId="0A5D31D1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344CC5F7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  <w:b/>
              </w:rPr>
              <w:t>Consolidation</w:t>
            </w:r>
            <w:r w:rsidRPr="00E86BA3">
              <w:rPr>
                <w:rFonts w:ascii="Arial" w:hAnsi="Arial" w:cs="Arial"/>
              </w:rPr>
              <w:t>:</w:t>
            </w:r>
          </w:p>
          <w:p w14:paraId="00536090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</w:rPr>
              <w:t xml:space="preserve">Spelling Test </w:t>
            </w:r>
          </w:p>
          <w:p w14:paraId="19AC20E6" w14:textId="77777777" w:rsidR="0075787D" w:rsidRPr="00E86BA3" w:rsidRDefault="0075787D" w:rsidP="0075787D">
            <w:pPr>
              <w:rPr>
                <w:rFonts w:ascii="Arial" w:hAnsi="Arial" w:cs="Arial"/>
              </w:rPr>
            </w:pPr>
            <w:r w:rsidRPr="00E86BA3">
              <w:rPr>
                <w:rFonts w:ascii="Arial" w:hAnsi="Arial" w:cs="Arial"/>
              </w:rPr>
              <w:t>Written activity / Worksheet</w:t>
            </w:r>
          </w:p>
          <w:p w14:paraId="7B76CDF3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  <w:p w14:paraId="17C7ECE8" w14:textId="0EF79106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</w:tr>
      <w:tr w:rsidR="0075787D" w:rsidRPr="00F852F2" w14:paraId="3C321D07" w14:textId="77777777" w:rsidTr="00990DB1">
        <w:tc>
          <w:tcPr>
            <w:tcW w:w="2127" w:type="dxa"/>
          </w:tcPr>
          <w:p w14:paraId="5F94332A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537BC4F9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4061D1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F57535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9E2368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2A2F554A" w14:textId="77777777" w:rsidR="00A949CB" w:rsidRPr="00A949CB" w:rsidRDefault="00A949CB" w:rsidP="00A949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Dear ____, I felt afraid of… When I felt afraid, you… … </w:t>
            </w:r>
          </w:p>
          <w:p w14:paraId="0AC12C9E" w14:textId="71B0E432" w:rsidR="0075787D" w:rsidRPr="00E86BA3" w:rsidRDefault="0075787D" w:rsidP="00A949CB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2FD96917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7D86FE35" w14:textId="77777777" w:rsidR="00A949CB" w:rsidRPr="00A949CB" w:rsidRDefault="00A949CB" w:rsidP="00A949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Day 2: It was kind when you… Thank you for… Love, ____…</w:t>
            </w:r>
          </w:p>
          <w:p w14:paraId="42A159F8" w14:textId="4B0AA035" w:rsidR="0075787D" w:rsidRPr="00E86BA3" w:rsidRDefault="0075787D" w:rsidP="0075787D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430544ED" w14:textId="77777777" w:rsidR="0075787D" w:rsidRPr="00E86BA3" w:rsidRDefault="0075787D" w:rsidP="0075787D">
            <w:pPr>
              <w:rPr>
                <w:rFonts w:ascii="Arial" w:hAnsi="Arial" w:cs="Arial"/>
              </w:rPr>
            </w:pPr>
          </w:p>
        </w:tc>
      </w:tr>
      <w:tr w:rsidR="0075787D" w:rsidRPr="00F852F2" w14:paraId="62CDDB6C" w14:textId="77777777" w:rsidTr="00990DB1">
        <w:tc>
          <w:tcPr>
            <w:tcW w:w="2127" w:type="dxa"/>
          </w:tcPr>
          <w:p w14:paraId="699062B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63280A2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219734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69063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9217E5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4F8DFB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AAA6E7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5C3A5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8382D5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E316DB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4A643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F352F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2C1D3E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0EAEB0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F48636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199BA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C74B1C6" w14:textId="77777777" w:rsidR="0075787D" w:rsidRPr="00F852F2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23D4F8E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C5DBF6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8504E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19B8A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649343D" w14:textId="77777777" w:rsidTr="00990DB1">
        <w:tc>
          <w:tcPr>
            <w:tcW w:w="2127" w:type="dxa"/>
          </w:tcPr>
          <w:p w14:paraId="3C7B3ED2" w14:textId="77777777" w:rsidR="00F538C6" w:rsidRDefault="00F538C6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67A8A3" w14:textId="78BB1756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39BD25F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BC5A180" w14:textId="77777777" w:rsidR="00A949CB" w:rsidRDefault="00A949CB" w:rsidP="00A949CB">
            <w:r>
              <w:t xml:space="preserve">DBE Workbook 2 pages 21,22,23,24 </w:t>
            </w:r>
          </w:p>
          <w:p w14:paraId="286764A1" w14:textId="39CE7ADF" w:rsidR="0075787D" w:rsidRPr="00F852F2" w:rsidRDefault="0075787D" w:rsidP="00A949C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8C48C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DD107C3" w14:textId="414C8B2A" w:rsidR="0075787D" w:rsidRPr="00F852F2" w:rsidRDefault="00A949CB" w:rsidP="0075787D">
            <w:pPr>
              <w:rPr>
                <w:rFonts w:ascii="Arial" w:hAnsi="Arial" w:cs="Arial"/>
                <w:sz w:val="18"/>
                <w:szCs w:val="18"/>
              </w:rPr>
            </w:pPr>
            <w:r>
              <w:t xml:space="preserve">Learners draw something they </w:t>
            </w:r>
            <w:proofErr w:type="gramStart"/>
            <w:r>
              <w:t>are scared of</w:t>
            </w:r>
            <w:proofErr w:type="gramEnd"/>
          </w:p>
        </w:tc>
        <w:tc>
          <w:tcPr>
            <w:tcW w:w="2694" w:type="dxa"/>
          </w:tcPr>
          <w:p w14:paraId="772374E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235C699E" w14:textId="77777777" w:rsidTr="00990DB1">
        <w:tc>
          <w:tcPr>
            <w:tcW w:w="2127" w:type="dxa"/>
          </w:tcPr>
          <w:p w14:paraId="6165CC1E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9549170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5C5C36C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FA28F3" w14:textId="30838F0B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6201DE52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BAED2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A2879D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D7C97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A5873D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61773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C267C72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81261C" w14:textId="77777777" w:rsidR="0075787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  <w:p w14:paraId="549FF462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6F4951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3D60D7AC" w14:textId="77777777" w:rsidTr="00990DB1">
        <w:tc>
          <w:tcPr>
            <w:tcW w:w="2127" w:type="dxa"/>
          </w:tcPr>
          <w:p w14:paraId="2B4C86ED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1E0F23D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1DB9D438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0F3BCF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C7681BD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5C0E24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977D27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DA92798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73EB913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4C4EF4B4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0C0E7F53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23375624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7C84ADAF" w14:textId="77777777" w:rsidR="00B339AD" w:rsidRPr="00F852F2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0660A3A4" wp14:editId="52CA8522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>ECD/FOUNDATION PHASE</w:t>
      </w:r>
    </w:p>
    <w:p w14:paraId="09081DF2" w14:textId="77777777" w:rsidR="00B339AD" w:rsidRPr="00F852F2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</w:t>
      </w:r>
      <w:r w:rsidRPr="00F852F2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777CD7D3" w14:textId="078EC311" w:rsidR="00B339AD" w:rsidRPr="00F852F2" w:rsidRDefault="00B339AD" w:rsidP="004E2ED0">
      <w:pPr>
        <w:jc w:val="center"/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b/>
          <w:sz w:val="18"/>
          <w:szCs w:val="18"/>
        </w:rPr>
        <w:t xml:space="preserve">GRADE 2 TERM </w:t>
      </w:r>
      <w:r>
        <w:rPr>
          <w:rFonts w:ascii="Arial" w:hAnsi="Arial" w:cs="Arial"/>
          <w:b/>
          <w:sz w:val="18"/>
          <w:szCs w:val="18"/>
        </w:rPr>
        <w:t>3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</w:t>
      </w:r>
      <w:r>
        <w:rPr>
          <w:rFonts w:ascii="Arial" w:hAnsi="Arial" w:cs="Arial"/>
          <w:b/>
          <w:sz w:val="18"/>
          <w:szCs w:val="18"/>
        </w:rPr>
        <w:t xml:space="preserve">                       MAXIMUM TIME OF 3 HOURS</w:t>
      </w:r>
      <w:r w:rsidRPr="00F852F2">
        <w:rPr>
          <w:rFonts w:ascii="Arial" w:hAnsi="Arial" w:cs="Arial"/>
          <w:b/>
          <w:sz w:val="18"/>
          <w:szCs w:val="18"/>
        </w:rPr>
        <w:t xml:space="preserve">                                        Week: </w:t>
      </w:r>
      <w:r>
        <w:rPr>
          <w:rFonts w:ascii="Arial" w:hAnsi="Arial" w:cs="Arial"/>
          <w:b/>
          <w:sz w:val="18"/>
          <w:szCs w:val="18"/>
        </w:rPr>
        <w:t>10</w:t>
      </w:r>
      <w:r w:rsidR="004E2ED0">
        <w:rPr>
          <w:rFonts w:ascii="Arial" w:hAnsi="Arial" w:cs="Arial"/>
          <w:b/>
          <w:sz w:val="18"/>
          <w:szCs w:val="18"/>
        </w:rPr>
        <w:t xml:space="preserve"> - </w:t>
      </w:r>
      <w:r w:rsidR="004E2ED0" w:rsidRPr="00DD71A6">
        <w:rPr>
          <w:b/>
          <w:bCs/>
        </w:rPr>
        <w:t>Worried and Afraid</w:t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F852F2" w14:paraId="3C56ED9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0B70BFB4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F770E37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5694C2B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9BCE97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51167B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0D812D3" w14:textId="77777777" w:rsidR="00B339AD" w:rsidRPr="00F852F2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F852F2" w14:paraId="1DAA43BA" w14:textId="77777777" w:rsidTr="00990DB1">
        <w:tc>
          <w:tcPr>
            <w:tcW w:w="2127" w:type="dxa"/>
          </w:tcPr>
          <w:p w14:paraId="6DE57186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>
              <w:rPr>
                <w:rFonts w:ascii="Arial" w:hAnsi="Arial" w:cs="Arial"/>
                <w:b/>
                <w:sz w:val="18"/>
                <w:szCs w:val="18"/>
              </w:rPr>
              <w:t>3 days per week: Mondays, Wednesdays &amp; Fridays</w:t>
            </w:r>
          </w:p>
        </w:tc>
        <w:tc>
          <w:tcPr>
            <w:tcW w:w="2693" w:type="dxa"/>
          </w:tcPr>
          <w:p w14:paraId="16412050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5B814FA3" w14:textId="4C5C13F0" w:rsidR="00B339AD" w:rsidRPr="006B5E23" w:rsidRDefault="00B339AD" w:rsidP="00990DB1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AD9115C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7BB48A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58C9DBDC" w14:textId="0375C598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3" w:type="dxa"/>
          </w:tcPr>
          <w:p w14:paraId="53047CEF" w14:textId="77777777" w:rsidR="00B339AD" w:rsidRPr="00F852F2" w:rsidRDefault="00B339AD" w:rsidP="00990DB1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6E39B9E2" w14:textId="77777777" w:rsidR="00B339AD" w:rsidRDefault="00B339AD" w:rsidP="00990DB1">
            <w:pPr>
              <w:pStyle w:val="ListParagraph"/>
              <w:ind w:left="39"/>
              <w:rPr>
                <w:rFonts w:cstheme="minorHAnsi"/>
                <w:lang w:eastAsia="en-ZA"/>
              </w:rPr>
            </w:pPr>
            <w:r>
              <w:rPr>
                <w:rFonts w:cstheme="minorHAnsi"/>
                <w:lang w:eastAsia="en-ZA"/>
              </w:rPr>
              <w:t>Greeting</w:t>
            </w:r>
            <w:r w:rsidRPr="00BD6CE4">
              <w:rPr>
                <w:rFonts w:cstheme="minorHAnsi"/>
                <w:lang w:eastAsia="en-ZA"/>
              </w:rPr>
              <w:t xml:space="preserve"> </w:t>
            </w:r>
          </w:p>
          <w:p w14:paraId="379D03DF" w14:textId="5829FECE" w:rsidR="00B339AD" w:rsidRPr="00F852F2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39AD" w:rsidRPr="00F852F2" w14:paraId="3F8985C6" w14:textId="77777777" w:rsidTr="00990DB1">
        <w:tc>
          <w:tcPr>
            <w:tcW w:w="2127" w:type="dxa"/>
          </w:tcPr>
          <w:p w14:paraId="27F4F583" w14:textId="77777777" w:rsidR="00B339AD" w:rsidRPr="00F852F2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NG / RHYME</w:t>
            </w:r>
          </w:p>
        </w:tc>
        <w:tc>
          <w:tcPr>
            <w:tcW w:w="2693" w:type="dxa"/>
          </w:tcPr>
          <w:p w14:paraId="03C55844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When I’m not feeling fine </w:t>
            </w:r>
          </w:p>
          <w:p w14:paraId="44D7DAAE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 xml:space="preserve">: Shake your head ‘no’ </w:t>
            </w:r>
          </w:p>
          <w:p w14:paraId="27ED24F9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keep this in my mind </w:t>
            </w:r>
          </w:p>
          <w:p w14:paraId="4FB01D2D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finger to your head</w:t>
            </w:r>
          </w:p>
          <w:p w14:paraId="325C3472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can take a breath or two </w:t>
            </w:r>
          </w:p>
          <w:p w14:paraId="1654BEE0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hand on your chest</w:t>
            </w:r>
          </w:p>
          <w:p w14:paraId="4C2B5976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take a deep breath in; breath let a slow breath out </w:t>
            </w:r>
          </w:p>
          <w:p w14:paraId="4930398B" w14:textId="3613E5A6" w:rsidR="00B339AD" w:rsidRPr="006B5E23" w:rsidRDefault="00F538C6" w:rsidP="00F538C6">
            <w:pPr>
              <w:ind w:left="39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 w:rsidRPr="007B63D8">
              <w:rPr>
                <w:b/>
                <w:bCs/>
              </w:rPr>
              <w:t>Actions</w:t>
            </w:r>
            <w:r>
              <w:t>: Breathe out slowly and again, in and out… Keep breathing</w:t>
            </w:r>
          </w:p>
        </w:tc>
        <w:tc>
          <w:tcPr>
            <w:tcW w:w="2693" w:type="dxa"/>
          </w:tcPr>
          <w:p w14:paraId="5A1C7039" w14:textId="77777777" w:rsidR="00B339AD" w:rsidRPr="00F852F2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471D9F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When I’m not feeling fine </w:t>
            </w:r>
          </w:p>
          <w:p w14:paraId="21485E9D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 xml:space="preserve">: Shake your head ‘no’ </w:t>
            </w:r>
          </w:p>
          <w:p w14:paraId="70627EA1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keep this in my mind </w:t>
            </w:r>
          </w:p>
          <w:p w14:paraId="0DA0DF47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finger to your head</w:t>
            </w:r>
          </w:p>
          <w:p w14:paraId="6FA252C6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can take a breath or two </w:t>
            </w:r>
          </w:p>
          <w:p w14:paraId="414E67AC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hand on your chest</w:t>
            </w:r>
          </w:p>
          <w:p w14:paraId="77EC0121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take a deep breath in; breath let a slow breath out </w:t>
            </w:r>
          </w:p>
          <w:p w14:paraId="1022782B" w14:textId="33F4526A" w:rsidR="00B339AD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 w:rsidRPr="007B63D8">
              <w:rPr>
                <w:b/>
                <w:bCs/>
              </w:rPr>
              <w:t>Actions</w:t>
            </w:r>
            <w:r>
              <w:t>: Breathe out slowly and again, in and out… Keep breathing</w:t>
            </w:r>
          </w:p>
        </w:tc>
        <w:tc>
          <w:tcPr>
            <w:tcW w:w="2693" w:type="dxa"/>
          </w:tcPr>
          <w:p w14:paraId="1568D35A" w14:textId="77777777" w:rsidR="00B339AD" w:rsidRPr="00F852F2" w:rsidRDefault="00B339AD" w:rsidP="00990DB1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70E89DE4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When I’m not feeling fine </w:t>
            </w:r>
          </w:p>
          <w:p w14:paraId="26FE1E27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 xml:space="preserve">: Shake your head ‘no’ </w:t>
            </w:r>
          </w:p>
          <w:p w14:paraId="7DD78E6A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keep this in my mind </w:t>
            </w:r>
          </w:p>
          <w:p w14:paraId="517F66F4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finger to your head</w:t>
            </w:r>
          </w:p>
          <w:p w14:paraId="1F9D6E97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can take a breath or two </w:t>
            </w:r>
          </w:p>
          <w:p w14:paraId="75A8696C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Actions</w:t>
            </w:r>
            <w:r>
              <w:t>: Put your hand on your chest</w:t>
            </w:r>
          </w:p>
          <w:p w14:paraId="58E15AE1" w14:textId="77777777" w:rsidR="00F538C6" w:rsidRDefault="00F538C6" w:rsidP="00F538C6">
            <w:pPr>
              <w:pStyle w:val="ListParagraph"/>
              <w:ind w:left="0"/>
            </w:pPr>
            <w:r w:rsidRPr="007B63D8">
              <w:rPr>
                <w:b/>
                <w:bCs/>
              </w:rPr>
              <w:t>Lyrics</w:t>
            </w:r>
            <w:r>
              <w:t xml:space="preserve">: I take a deep breath in; breath let a slow breath out </w:t>
            </w:r>
          </w:p>
          <w:p w14:paraId="10BD0C32" w14:textId="58685350" w:rsidR="00B339AD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7B63D8">
              <w:rPr>
                <w:b/>
                <w:bCs/>
              </w:rPr>
              <w:t>Actions</w:t>
            </w:r>
            <w:r>
              <w:t>: Breathe out slowly and again, in and out… Keep breathing</w:t>
            </w:r>
          </w:p>
        </w:tc>
      </w:tr>
      <w:tr w:rsidR="00F538C6" w:rsidRPr="00F852F2" w14:paraId="52CCCB36" w14:textId="77777777" w:rsidTr="00990DB1">
        <w:tc>
          <w:tcPr>
            <w:tcW w:w="2127" w:type="dxa"/>
          </w:tcPr>
          <w:p w14:paraId="19DDCBD5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QUESTION OF THE DAY</w:t>
            </w:r>
          </w:p>
        </w:tc>
        <w:tc>
          <w:tcPr>
            <w:tcW w:w="2693" w:type="dxa"/>
          </w:tcPr>
          <w:p w14:paraId="6CE1681E" w14:textId="70DB1CBA" w:rsidR="00F538C6" w:rsidRPr="006B5E23" w:rsidRDefault="00F538C6" w:rsidP="00F538C6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>Adapt the question to be related to your theme and vocabulary taught</w:t>
            </w:r>
          </w:p>
        </w:tc>
        <w:tc>
          <w:tcPr>
            <w:tcW w:w="2693" w:type="dxa"/>
          </w:tcPr>
          <w:p w14:paraId="1E643A84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2597EC" w14:textId="4CE53E4C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Adapt the question to be related to your theme and vocabulary taught</w:t>
            </w:r>
          </w:p>
        </w:tc>
        <w:tc>
          <w:tcPr>
            <w:tcW w:w="2693" w:type="dxa"/>
          </w:tcPr>
          <w:p w14:paraId="6B41F486" w14:textId="77777777" w:rsidR="00F538C6" w:rsidRPr="00F852F2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5C4EB6EF" w14:textId="7B3ED31A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Adapt the question to be related to your theme and vocabulary taught</w:t>
            </w:r>
          </w:p>
        </w:tc>
      </w:tr>
      <w:tr w:rsidR="00F538C6" w:rsidRPr="00F852F2" w14:paraId="5DBE10BC" w14:textId="77777777" w:rsidTr="00990DB1">
        <w:tc>
          <w:tcPr>
            <w:tcW w:w="2127" w:type="dxa"/>
          </w:tcPr>
          <w:p w14:paraId="159CAF09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OCABULARY</w:t>
            </w:r>
          </w:p>
        </w:tc>
        <w:tc>
          <w:tcPr>
            <w:tcW w:w="2693" w:type="dxa"/>
          </w:tcPr>
          <w:p w14:paraId="36F3ACA2" w14:textId="1768B777" w:rsidR="00F538C6" w:rsidRPr="006B5E23" w:rsidRDefault="00F538C6" w:rsidP="00F538C6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 xml:space="preserve">cry, shake, scream, shoulder </w:t>
            </w:r>
          </w:p>
        </w:tc>
        <w:tc>
          <w:tcPr>
            <w:tcW w:w="2693" w:type="dxa"/>
          </w:tcPr>
          <w:p w14:paraId="3D329DD1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9DD2208" w14:textId="6CC68853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exam, meet, people, sports</w:t>
            </w:r>
          </w:p>
        </w:tc>
        <w:tc>
          <w:tcPr>
            <w:tcW w:w="2693" w:type="dxa"/>
          </w:tcPr>
          <w:p w14:paraId="136F7536" w14:textId="77777777" w:rsidR="00F538C6" w:rsidRPr="00F852F2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35F04619" w14:textId="193A4BD1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comfort, kiss, money, buy</w:t>
            </w:r>
          </w:p>
        </w:tc>
      </w:tr>
      <w:tr w:rsidR="00F538C6" w:rsidRPr="00F852F2" w14:paraId="5D011FA2" w14:textId="77777777" w:rsidTr="00990DB1">
        <w:tc>
          <w:tcPr>
            <w:tcW w:w="2127" w:type="dxa"/>
          </w:tcPr>
          <w:p w14:paraId="5F94EC77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IGHT WORDS</w:t>
            </w:r>
          </w:p>
        </w:tc>
        <w:tc>
          <w:tcPr>
            <w:tcW w:w="2693" w:type="dxa"/>
          </w:tcPr>
          <w:p w14:paraId="6F4067D8" w14:textId="7F8B9552" w:rsidR="00F538C6" w:rsidRPr="006B5E23" w:rsidRDefault="00F538C6" w:rsidP="00F538C6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t>ever, new, next, year, wondered</w:t>
            </w:r>
          </w:p>
        </w:tc>
        <w:tc>
          <w:tcPr>
            <w:tcW w:w="2693" w:type="dxa"/>
          </w:tcPr>
          <w:p w14:paraId="14DCC8C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0F1EC8" w14:textId="32063C47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>
              <w:t>ever, new, next, year, wondered</w:t>
            </w:r>
          </w:p>
        </w:tc>
        <w:tc>
          <w:tcPr>
            <w:tcW w:w="2693" w:type="dxa"/>
          </w:tcPr>
          <w:p w14:paraId="601CCA1A" w14:textId="77777777" w:rsidR="00F538C6" w:rsidRPr="00F852F2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4B823391" w14:textId="14C5F27F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t>ever, new, next, year, wondered</w:t>
            </w:r>
          </w:p>
        </w:tc>
      </w:tr>
      <w:tr w:rsidR="00F538C6" w:rsidRPr="00F852F2" w14:paraId="5FC243CA" w14:textId="77777777" w:rsidTr="00990DB1">
        <w:tc>
          <w:tcPr>
            <w:tcW w:w="2127" w:type="dxa"/>
          </w:tcPr>
          <w:p w14:paraId="0F278184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SHAR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79A05B7F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E32055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7F5C26D4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. </w:t>
            </w:r>
            <w:r w:rsidRPr="00F852F2">
              <w:rPr>
                <w:rFonts w:ascii="Arial" w:hAnsi="Arial" w:cs="Arial"/>
                <w:sz w:val="18"/>
                <w:szCs w:val="18"/>
              </w:rPr>
              <w:t>Use same Big Book over two weeks. One written activity per week. (use Six Bricks)</w:t>
            </w:r>
          </w:p>
        </w:tc>
        <w:tc>
          <w:tcPr>
            <w:tcW w:w="2693" w:type="dxa"/>
          </w:tcPr>
          <w:p w14:paraId="0D4A9DF0" w14:textId="77777777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18E729" w14:textId="77777777" w:rsidR="00F538C6" w:rsidRPr="00CC45CD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1: Pre Read </w:t>
            </w:r>
          </w:p>
          <w:p w14:paraId="5568C65E" w14:textId="77777777" w:rsidR="00F538C6" w:rsidRPr="00CC45CD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uesday 2: Second read </w:t>
            </w:r>
          </w:p>
          <w:p w14:paraId="06FB7C7A" w14:textId="77777777" w:rsidR="00F538C6" w:rsidRPr="00F852F2" w:rsidRDefault="00F538C6" w:rsidP="00F538C6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E30C97" w14:textId="77777777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F8EE003" w14:textId="77777777" w:rsidR="00F538C6" w:rsidRPr="00CC45CD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Thursday 1: First Read </w:t>
            </w:r>
          </w:p>
          <w:p w14:paraId="1734A118" w14:textId="77777777" w:rsidR="00F538C6" w:rsidRPr="00CC45CD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Thursday 2: Post reading activity</w:t>
            </w:r>
          </w:p>
          <w:p w14:paraId="2E136BA5" w14:textId="17487B4B" w:rsidR="00F538C6" w:rsidRPr="00F852F2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3A155748" w14:textId="77777777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7A64DC29" w14:textId="77777777" w:rsidTr="00990DB1">
        <w:tc>
          <w:tcPr>
            <w:tcW w:w="2127" w:type="dxa"/>
          </w:tcPr>
          <w:p w14:paraId="3AAF8608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</w:rPr>
              <w:t>days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per week</w:t>
            </w:r>
            <w:r>
              <w:rPr>
                <w:rFonts w:ascii="Arial" w:hAnsi="Arial" w:cs="Arial"/>
                <w:sz w:val="18"/>
                <w:szCs w:val="18"/>
              </w:rPr>
              <w:t xml:space="preserve"> (Mondays, Wednesdays &amp; Fridays)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 and 1 spelling test.</w:t>
            </w: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852F2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  <w:p w14:paraId="7AB5BF16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7B4064" w14:textId="2A877FAB" w:rsidR="00F538C6" w:rsidRPr="00F538C6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Review past sounds </w:t>
            </w:r>
            <w:r w:rsidR="0014380C">
              <w:t>and</w:t>
            </w:r>
          </w:p>
          <w:p w14:paraId="5A623AA8" w14:textId="0BBA6A1C" w:rsidR="00F538C6" w:rsidRDefault="00F538C6" w:rsidP="00F538C6">
            <w:r>
              <w:t xml:space="preserve">words </w:t>
            </w:r>
          </w:p>
          <w:p w14:paraId="410F86FD" w14:textId="77777777" w:rsidR="0014380C" w:rsidRPr="00F538C6" w:rsidRDefault="0014380C" w:rsidP="0014380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Introduce the sound and words</w:t>
            </w:r>
          </w:p>
          <w:p w14:paraId="05712277" w14:textId="77777777" w:rsidR="00F538C6" w:rsidRPr="00F538C6" w:rsidRDefault="00F538C6" w:rsidP="00F538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F538C6">
              <w:rPr>
                <w:b/>
                <w:bCs/>
              </w:rPr>
              <w:t>ch</w:t>
            </w:r>
            <w:proofErr w:type="spellEnd"/>
            <w:r>
              <w:t>/ and /-</w:t>
            </w:r>
            <w:r w:rsidRPr="00F538C6">
              <w:rPr>
                <w:b/>
                <w:bCs/>
              </w:rPr>
              <w:t>ed</w:t>
            </w:r>
            <w:r>
              <w:t xml:space="preserve">/ - rich, such, much, chatted, chipped, chopped, chilled, checked </w:t>
            </w:r>
          </w:p>
          <w:p w14:paraId="64D82D7F" w14:textId="1ED06562" w:rsidR="00F538C6" w:rsidRPr="00F852F2" w:rsidRDefault="00F538C6" w:rsidP="001438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4564517" w14:textId="77777777" w:rsidR="00F538C6" w:rsidRPr="00F852F2" w:rsidRDefault="00F538C6" w:rsidP="00F538C6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BCE107B" w14:textId="77777777" w:rsidR="0014380C" w:rsidRPr="00F538C6" w:rsidRDefault="0014380C" w:rsidP="0014380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>Segmenting and blending</w:t>
            </w:r>
          </w:p>
          <w:p w14:paraId="0CA56909" w14:textId="6B5B1B25" w:rsidR="00F538C6" w:rsidRPr="00F852F2" w:rsidRDefault="0014380C" w:rsidP="0014380C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write the words in their exercise books.</w:t>
            </w:r>
          </w:p>
        </w:tc>
        <w:tc>
          <w:tcPr>
            <w:tcW w:w="2693" w:type="dxa"/>
          </w:tcPr>
          <w:p w14:paraId="40BB4467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B3BFDDB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852F2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77869D9C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2596EF9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C02FF54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CF1BA8" w14:textId="77777777" w:rsidR="00F538C6" w:rsidRPr="00F852F2" w:rsidRDefault="00F538C6" w:rsidP="0014380C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4AC8D266" w14:textId="77777777" w:rsidTr="00990DB1">
        <w:tc>
          <w:tcPr>
            <w:tcW w:w="2127" w:type="dxa"/>
          </w:tcPr>
          <w:p w14:paraId="0A5F12D3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7C61DAED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16DC01" w14:textId="77777777" w:rsidR="0014380C" w:rsidRPr="0014380C" w:rsidRDefault="0014380C" w:rsidP="0014380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t xml:space="preserve">Day 1: I am worried about………………… I am also worried about………… </w:t>
            </w:r>
          </w:p>
          <w:p w14:paraId="3B6721AF" w14:textId="09E26383" w:rsidR="00F538C6" w:rsidRPr="00F852F2" w:rsidRDefault="00F538C6" w:rsidP="0014380C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E840CBD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87D8C0B" w14:textId="4D104732" w:rsidR="00F538C6" w:rsidRPr="00F852F2" w:rsidRDefault="0014380C" w:rsidP="00F538C6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t>Day 2: I don’t need to worry because…………</w:t>
            </w:r>
            <w:proofErr w:type="gramStart"/>
            <w:r>
              <w:t>…..</w:t>
            </w:r>
            <w:proofErr w:type="gramEnd"/>
            <w:r>
              <w:t xml:space="preserve"> I will tell……</w:t>
            </w:r>
            <w:proofErr w:type="gramStart"/>
            <w:r>
              <w:t>…..</w:t>
            </w:r>
            <w:proofErr w:type="gramEnd"/>
          </w:p>
        </w:tc>
        <w:tc>
          <w:tcPr>
            <w:tcW w:w="2694" w:type="dxa"/>
          </w:tcPr>
          <w:p w14:paraId="337280ED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61EEBCFF" w14:textId="77777777" w:rsidTr="00990DB1">
        <w:tc>
          <w:tcPr>
            <w:tcW w:w="2127" w:type="dxa"/>
          </w:tcPr>
          <w:p w14:paraId="153C65C7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852F2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49194B2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A64D20F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DB80D0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7E96C99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0F81CE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9796BF0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2E9B80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1031A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4D9754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CB3632F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F0CAAE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89C4F6C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9FD6BF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1FE4889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31800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D0907E6" w14:textId="77777777" w:rsidR="00F538C6" w:rsidRPr="00F852F2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E80D25A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F12C8B2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AA3432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2A152B4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55C51988" w14:textId="77777777" w:rsidTr="00990DB1">
        <w:tc>
          <w:tcPr>
            <w:tcW w:w="2127" w:type="dxa"/>
          </w:tcPr>
          <w:p w14:paraId="1ED57B46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SION ACTIVITY</w:t>
            </w:r>
          </w:p>
        </w:tc>
        <w:tc>
          <w:tcPr>
            <w:tcW w:w="2693" w:type="dxa"/>
          </w:tcPr>
          <w:p w14:paraId="7EE6F0D6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D0690AC" w14:textId="77777777" w:rsidR="0014380C" w:rsidRDefault="0014380C" w:rsidP="0014380C">
            <w:r>
              <w:t xml:space="preserve">DBE workbook 2 pages 26,27,28 </w:t>
            </w:r>
          </w:p>
          <w:p w14:paraId="7CB23BB9" w14:textId="0363B109" w:rsidR="00F538C6" w:rsidRPr="00F852F2" w:rsidRDefault="00F538C6" w:rsidP="001438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AA1D52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533A909" w14:textId="228B6489" w:rsidR="00F538C6" w:rsidRPr="00F852F2" w:rsidRDefault="0014380C" w:rsidP="00F538C6">
            <w:pPr>
              <w:rPr>
                <w:rFonts w:ascii="Arial" w:hAnsi="Arial" w:cs="Arial"/>
                <w:sz w:val="18"/>
                <w:szCs w:val="18"/>
              </w:rPr>
            </w:pPr>
            <w:r>
              <w:t>Learners draw a face that is frightened or frightening</w:t>
            </w:r>
          </w:p>
        </w:tc>
        <w:tc>
          <w:tcPr>
            <w:tcW w:w="2694" w:type="dxa"/>
          </w:tcPr>
          <w:p w14:paraId="29E8745F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16735F19" w14:textId="77777777" w:rsidTr="00990DB1">
        <w:tc>
          <w:tcPr>
            <w:tcW w:w="2127" w:type="dxa"/>
          </w:tcPr>
          <w:p w14:paraId="05715904" w14:textId="77777777" w:rsidR="00F538C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70A36D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443A768C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E2AC8F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002994E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C01762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A4DE078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A93B94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1F5F6A65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815F10" w14:textId="77777777" w:rsidR="00F538C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F852F2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4028AF65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3DD9393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F852F2" w14:paraId="675607F3" w14:textId="77777777" w:rsidTr="00990DB1">
        <w:tc>
          <w:tcPr>
            <w:tcW w:w="2127" w:type="dxa"/>
          </w:tcPr>
          <w:p w14:paraId="6313FCC0" w14:textId="77777777" w:rsidR="00F538C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D43435" w14:textId="77777777" w:rsidR="00F538C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7E3A2A8" w14:textId="77777777" w:rsidR="00F538C6" w:rsidRPr="00F852F2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2E3D2DC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91D14DE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BB6656A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5D420A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7BB4BC0" w14:textId="77777777" w:rsidR="00F538C6" w:rsidRPr="00F852F2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A7BD136" w14:textId="77777777" w:rsidR="00B339AD" w:rsidRPr="00F852F2" w:rsidRDefault="00B339AD" w:rsidP="00B339AD">
      <w:pPr>
        <w:rPr>
          <w:rFonts w:ascii="Arial" w:hAnsi="Arial" w:cs="Arial"/>
          <w:sz w:val="18"/>
          <w:szCs w:val="18"/>
        </w:rPr>
      </w:pPr>
    </w:p>
    <w:p w14:paraId="485682ED" w14:textId="77777777" w:rsidR="00B339AD" w:rsidRPr="00F852F2" w:rsidRDefault="00B339AD" w:rsidP="00F126C9">
      <w:pPr>
        <w:rPr>
          <w:rFonts w:ascii="Arial" w:hAnsi="Arial" w:cs="Arial"/>
          <w:sz w:val="18"/>
          <w:szCs w:val="18"/>
        </w:rPr>
      </w:pPr>
    </w:p>
    <w:sectPr w:rsidR="00B339AD" w:rsidRPr="00F852F2" w:rsidSect="007E5B44"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044D0" w14:textId="77777777" w:rsidR="0061440F" w:rsidRDefault="0061440F" w:rsidP="001C60C0">
      <w:pPr>
        <w:spacing w:after="0" w:line="240" w:lineRule="auto"/>
      </w:pPr>
      <w:r>
        <w:separator/>
      </w:r>
    </w:p>
  </w:endnote>
  <w:endnote w:type="continuationSeparator" w:id="0">
    <w:p w14:paraId="67949646" w14:textId="77777777" w:rsidR="0061440F" w:rsidRDefault="0061440F" w:rsidP="001C6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A9366" w14:textId="77777777" w:rsidR="0061440F" w:rsidRDefault="0061440F" w:rsidP="001C60C0">
      <w:pPr>
        <w:spacing w:after="0" w:line="240" w:lineRule="auto"/>
      </w:pPr>
      <w:r>
        <w:separator/>
      </w:r>
    </w:p>
  </w:footnote>
  <w:footnote w:type="continuationSeparator" w:id="0">
    <w:p w14:paraId="5D1BC6A4" w14:textId="77777777" w:rsidR="0061440F" w:rsidRDefault="0061440F" w:rsidP="001C60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8691D"/>
    <w:multiLevelType w:val="hybridMultilevel"/>
    <w:tmpl w:val="48541E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500AB3"/>
    <w:multiLevelType w:val="hybridMultilevel"/>
    <w:tmpl w:val="57ACCFF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601DBF"/>
    <w:multiLevelType w:val="hybridMultilevel"/>
    <w:tmpl w:val="5FFE17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FE7031"/>
    <w:multiLevelType w:val="hybridMultilevel"/>
    <w:tmpl w:val="65BA14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52543B"/>
    <w:multiLevelType w:val="hybridMultilevel"/>
    <w:tmpl w:val="DC740E9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914287"/>
    <w:multiLevelType w:val="hybridMultilevel"/>
    <w:tmpl w:val="DF58D3D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B00031"/>
    <w:multiLevelType w:val="hybridMultilevel"/>
    <w:tmpl w:val="7948447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F521F6"/>
    <w:multiLevelType w:val="hybridMultilevel"/>
    <w:tmpl w:val="F51A8AE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31452B"/>
    <w:multiLevelType w:val="hybridMultilevel"/>
    <w:tmpl w:val="80466D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CB4A1F"/>
    <w:multiLevelType w:val="hybridMultilevel"/>
    <w:tmpl w:val="1FBA86D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6556F2"/>
    <w:multiLevelType w:val="hybridMultilevel"/>
    <w:tmpl w:val="7004B7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683265"/>
    <w:multiLevelType w:val="hybridMultilevel"/>
    <w:tmpl w:val="0AAE268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6B2E"/>
    <w:multiLevelType w:val="hybridMultilevel"/>
    <w:tmpl w:val="6FFEDF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8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2"/>
  </w:num>
  <w:num w:numId="9">
    <w:abstractNumId w:val="14"/>
  </w:num>
  <w:num w:numId="10">
    <w:abstractNumId w:val="8"/>
  </w:num>
  <w:num w:numId="11">
    <w:abstractNumId w:val="6"/>
  </w:num>
  <w:num w:numId="12">
    <w:abstractNumId w:val="1"/>
  </w:num>
  <w:num w:numId="13">
    <w:abstractNumId w:val="9"/>
  </w:num>
  <w:num w:numId="14">
    <w:abstractNumId w:val="15"/>
  </w:num>
  <w:num w:numId="15">
    <w:abstractNumId w:val="12"/>
  </w:num>
  <w:num w:numId="16">
    <w:abstractNumId w:val="16"/>
  </w:num>
  <w:num w:numId="17">
    <w:abstractNumId w:val="10"/>
  </w:num>
  <w:num w:numId="18">
    <w:abstractNumId w:val="7"/>
  </w:num>
  <w:num w:numId="19">
    <w:abstractNumId w:val="19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jSxNDM2NDMxMjZU0lEKTi0uzszPAykwrgUAFUKPxywAAAA="/>
  </w:docVars>
  <w:rsids>
    <w:rsidRoot w:val="00530322"/>
    <w:rsid w:val="000071A1"/>
    <w:rsid w:val="000162C5"/>
    <w:rsid w:val="0001747D"/>
    <w:rsid w:val="00031BA1"/>
    <w:rsid w:val="00037C25"/>
    <w:rsid w:val="00052C34"/>
    <w:rsid w:val="00072F2E"/>
    <w:rsid w:val="00083A37"/>
    <w:rsid w:val="00097788"/>
    <w:rsid w:val="000A0F61"/>
    <w:rsid w:val="000B57B9"/>
    <w:rsid w:val="000B7C56"/>
    <w:rsid w:val="000D2430"/>
    <w:rsid w:val="000D45FD"/>
    <w:rsid w:val="000D7646"/>
    <w:rsid w:val="000E1D7F"/>
    <w:rsid w:val="00106734"/>
    <w:rsid w:val="001260B2"/>
    <w:rsid w:val="00127C16"/>
    <w:rsid w:val="001301DC"/>
    <w:rsid w:val="00131B50"/>
    <w:rsid w:val="00131C96"/>
    <w:rsid w:val="00132558"/>
    <w:rsid w:val="00133C70"/>
    <w:rsid w:val="0014380C"/>
    <w:rsid w:val="001550F4"/>
    <w:rsid w:val="0015799E"/>
    <w:rsid w:val="00164AA0"/>
    <w:rsid w:val="0018623E"/>
    <w:rsid w:val="0018658B"/>
    <w:rsid w:val="001B325B"/>
    <w:rsid w:val="001B75F7"/>
    <w:rsid w:val="001C2FA6"/>
    <w:rsid w:val="001C60C0"/>
    <w:rsid w:val="001E7D7E"/>
    <w:rsid w:val="001F55F5"/>
    <w:rsid w:val="00202589"/>
    <w:rsid w:val="00217919"/>
    <w:rsid w:val="00230AB2"/>
    <w:rsid w:val="00244572"/>
    <w:rsid w:val="00245DEA"/>
    <w:rsid w:val="00250165"/>
    <w:rsid w:val="00257147"/>
    <w:rsid w:val="002602A8"/>
    <w:rsid w:val="002914F4"/>
    <w:rsid w:val="00291FD7"/>
    <w:rsid w:val="002C2101"/>
    <w:rsid w:val="002C3A73"/>
    <w:rsid w:val="002F411E"/>
    <w:rsid w:val="00304E8D"/>
    <w:rsid w:val="00310546"/>
    <w:rsid w:val="003230B2"/>
    <w:rsid w:val="00325A2B"/>
    <w:rsid w:val="00327C9D"/>
    <w:rsid w:val="00343279"/>
    <w:rsid w:val="00387D0C"/>
    <w:rsid w:val="003C0D58"/>
    <w:rsid w:val="003C66EB"/>
    <w:rsid w:val="003D1360"/>
    <w:rsid w:val="003E054F"/>
    <w:rsid w:val="003E075B"/>
    <w:rsid w:val="003E7212"/>
    <w:rsid w:val="003F086A"/>
    <w:rsid w:val="00400C25"/>
    <w:rsid w:val="0042013E"/>
    <w:rsid w:val="00435A5F"/>
    <w:rsid w:val="00441972"/>
    <w:rsid w:val="00442FFE"/>
    <w:rsid w:val="004436BD"/>
    <w:rsid w:val="0046700F"/>
    <w:rsid w:val="004962A2"/>
    <w:rsid w:val="004B2690"/>
    <w:rsid w:val="004C2670"/>
    <w:rsid w:val="004C2700"/>
    <w:rsid w:val="004D0BA6"/>
    <w:rsid w:val="004D665F"/>
    <w:rsid w:val="004E2ED0"/>
    <w:rsid w:val="004E4B21"/>
    <w:rsid w:val="004F200C"/>
    <w:rsid w:val="00505701"/>
    <w:rsid w:val="00522A0D"/>
    <w:rsid w:val="00530322"/>
    <w:rsid w:val="00534EDC"/>
    <w:rsid w:val="00536A37"/>
    <w:rsid w:val="00551409"/>
    <w:rsid w:val="005525B9"/>
    <w:rsid w:val="005A0AB5"/>
    <w:rsid w:val="005B0148"/>
    <w:rsid w:val="005B146A"/>
    <w:rsid w:val="005C1AB9"/>
    <w:rsid w:val="005E5DB6"/>
    <w:rsid w:val="005F7E52"/>
    <w:rsid w:val="0060135D"/>
    <w:rsid w:val="0061440F"/>
    <w:rsid w:val="00620188"/>
    <w:rsid w:val="0064675A"/>
    <w:rsid w:val="006541B4"/>
    <w:rsid w:val="0066396E"/>
    <w:rsid w:val="006665D8"/>
    <w:rsid w:val="00674699"/>
    <w:rsid w:val="006770E4"/>
    <w:rsid w:val="0067789C"/>
    <w:rsid w:val="0068193B"/>
    <w:rsid w:val="006901EE"/>
    <w:rsid w:val="00692EB8"/>
    <w:rsid w:val="006A41AC"/>
    <w:rsid w:val="006A597D"/>
    <w:rsid w:val="006B5E23"/>
    <w:rsid w:val="006D0907"/>
    <w:rsid w:val="006D2C67"/>
    <w:rsid w:val="006D3E23"/>
    <w:rsid w:val="006E33FE"/>
    <w:rsid w:val="006F583E"/>
    <w:rsid w:val="00722BB8"/>
    <w:rsid w:val="00730FB8"/>
    <w:rsid w:val="00744178"/>
    <w:rsid w:val="00744707"/>
    <w:rsid w:val="00746F31"/>
    <w:rsid w:val="007572B5"/>
    <w:rsid w:val="0075787D"/>
    <w:rsid w:val="00761D2F"/>
    <w:rsid w:val="00793E19"/>
    <w:rsid w:val="007B5E96"/>
    <w:rsid w:val="007C2902"/>
    <w:rsid w:val="007D78E6"/>
    <w:rsid w:val="007E5B44"/>
    <w:rsid w:val="00825272"/>
    <w:rsid w:val="00845F51"/>
    <w:rsid w:val="008514A5"/>
    <w:rsid w:val="00855198"/>
    <w:rsid w:val="00863077"/>
    <w:rsid w:val="0086322A"/>
    <w:rsid w:val="008759CF"/>
    <w:rsid w:val="00894E67"/>
    <w:rsid w:val="00896378"/>
    <w:rsid w:val="0089790B"/>
    <w:rsid w:val="008A08BD"/>
    <w:rsid w:val="008C115A"/>
    <w:rsid w:val="008C4F04"/>
    <w:rsid w:val="008D1F66"/>
    <w:rsid w:val="008E26DF"/>
    <w:rsid w:val="008E7E99"/>
    <w:rsid w:val="008F5245"/>
    <w:rsid w:val="008F738B"/>
    <w:rsid w:val="00901B61"/>
    <w:rsid w:val="009037BD"/>
    <w:rsid w:val="00917143"/>
    <w:rsid w:val="00927934"/>
    <w:rsid w:val="00930F0E"/>
    <w:rsid w:val="00952F1C"/>
    <w:rsid w:val="009731A5"/>
    <w:rsid w:val="00980385"/>
    <w:rsid w:val="00983672"/>
    <w:rsid w:val="00990DB1"/>
    <w:rsid w:val="00994F8E"/>
    <w:rsid w:val="009A0498"/>
    <w:rsid w:val="009A3527"/>
    <w:rsid w:val="009A772C"/>
    <w:rsid w:val="009B2604"/>
    <w:rsid w:val="009D6583"/>
    <w:rsid w:val="009D68EC"/>
    <w:rsid w:val="009E1BDE"/>
    <w:rsid w:val="009E22D5"/>
    <w:rsid w:val="009E40BA"/>
    <w:rsid w:val="009E5DD4"/>
    <w:rsid w:val="009F1069"/>
    <w:rsid w:val="00A06C5C"/>
    <w:rsid w:val="00A14651"/>
    <w:rsid w:val="00A17006"/>
    <w:rsid w:val="00A259F7"/>
    <w:rsid w:val="00A26557"/>
    <w:rsid w:val="00A42162"/>
    <w:rsid w:val="00A512C9"/>
    <w:rsid w:val="00A5383E"/>
    <w:rsid w:val="00A62082"/>
    <w:rsid w:val="00A67598"/>
    <w:rsid w:val="00A84239"/>
    <w:rsid w:val="00A917D8"/>
    <w:rsid w:val="00A949CB"/>
    <w:rsid w:val="00AC2E4D"/>
    <w:rsid w:val="00AC6C40"/>
    <w:rsid w:val="00AD3E52"/>
    <w:rsid w:val="00AE3F17"/>
    <w:rsid w:val="00AE69BD"/>
    <w:rsid w:val="00AF009F"/>
    <w:rsid w:val="00B04D6D"/>
    <w:rsid w:val="00B20FF1"/>
    <w:rsid w:val="00B328DA"/>
    <w:rsid w:val="00B339AD"/>
    <w:rsid w:val="00B4595D"/>
    <w:rsid w:val="00B5049B"/>
    <w:rsid w:val="00B55F46"/>
    <w:rsid w:val="00B840C3"/>
    <w:rsid w:val="00BA1976"/>
    <w:rsid w:val="00BA5088"/>
    <w:rsid w:val="00BA56E2"/>
    <w:rsid w:val="00BB754E"/>
    <w:rsid w:val="00BC6B16"/>
    <w:rsid w:val="00BD3E29"/>
    <w:rsid w:val="00BD603F"/>
    <w:rsid w:val="00BE5A75"/>
    <w:rsid w:val="00BF6160"/>
    <w:rsid w:val="00BF7FD2"/>
    <w:rsid w:val="00C0520C"/>
    <w:rsid w:val="00C17F98"/>
    <w:rsid w:val="00C222CA"/>
    <w:rsid w:val="00C31E23"/>
    <w:rsid w:val="00C35829"/>
    <w:rsid w:val="00C358ED"/>
    <w:rsid w:val="00C44D57"/>
    <w:rsid w:val="00C463EA"/>
    <w:rsid w:val="00C55E20"/>
    <w:rsid w:val="00C61854"/>
    <w:rsid w:val="00C72E08"/>
    <w:rsid w:val="00C87FBF"/>
    <w:rsid w:val="00C94492"/>
    <w:rsid w:val="00CA35DA"/>
    <w:rsid w:val="00CA6051"/>
    <w:rsid w:val="00CB2CCF"/>
    <w:rsid w:val="00CB6092"/>
    <w:rsid w:val="00CC14F1"/>
    <w:rsid w:val="00CC45CD"/>
    <w:rsid w:val="00CC4606"/>
    <w:rsid w:val="00CF00C1"/>
    <w:rsid w:val="00CF15B1"/>
    <w:rsid w:val="00CF2C21"/>
    <w:rsid w:val="00CF7364"/>
    <w:rsid w:val="00D21C4E"/>
    <w:rsid w:val="00D243A6"/>
    <w:rsid w:val="00D33B36"/>
    <w:rsid w:val="00D35DB9"/>
    <w:rsid w:val="00D41A47"/>
    <w:rsid w:val="00D768FE"/>
    <w:rsid w:val="00D94CDE"/>
    <w:rsid w:val="00D958BE"/>
    <w:rsid w:val="00D95E2C"/>
    <w:rsid w:val="00D96CFB"/>
    <w:rsid w:val="00DC22E3"/>
    <w:rsid w:val="00DD16C5"/>
    <w:rsid w:val="00DD5062"/>
    <w:rsid w:val="00DE2763"/>
    <w:rsid w:val="00DE2C62"/>
    <w:rsid w:val="00DF1145"/>
    <w:rsid w:val="00E04980"/>
    <w:rsid w:val="00E22E42"/>
    <w:rsid w:val="00E259F1"/>
    <w:rsid w:val="00E3131F"/>
    <w:rsid w:val="00E31931"/>
    <w:rsid w:val="00E47BD1"/>
    <w:rsid w:val="00E62841"/>
    <w:rsid w:val="00E751CE"/>
    <w:rsid w:val="00E8507B"/>
    <w:rsid w:val="00E86BA3"/>
    <w:rsid w:val="00E97A8A"/>
    <w:rsid w:val="00ED70D7"/>
    <w:rsid w:val="00ED7DDB"/>
    <w:rsid w:val="00EE2D22"/>
    <w:rsid w:val="00EF790A"/>
    <w:rsid w:val="00EF7FBC"/>
    <w:rsid w:val="00F10E98"/>
    <w:rsid w:val="00F126C9"/>
    <w:rsid w:val="00F146BB"/>
    <w:rsid w:val="00F15C77"/>
    <w:rsid w:val="00F43CC9"/>
    <w:rsid w:val="00F538C6"/>
    <w:rsid w:val="00F56F1D"/>
    <w:rsid w:val="00F62FB1"/>
    <w:rsid w:val="00F66FBE"/>
    <w:rsid w:val="00F852F2"/>
    <w:rsid w:val="00F8596C"/>
    <w:rsid w:val="00FA28B2"/>
    <w:rsid w:val="00FC093F"/>
    <w:rsid w:val="00FC7430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5C33123C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5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89BAE-40F1-4D6C-934F-412A0919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5483</Words>
  <Characters>31259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2</cp:revision>
  <dcterms:created xsi:type="dcterms:W3CDTF">2021-11-23T13:21:00Z</dcterms:created>
  <dcterms:modified xsi:type="dcterms:W3CDTF">2021-11-23T13:21:00Z</dcterms:modified>
</cp:coreProperties>
</file>